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283C7" w14:textId="4D0A14A9" w:rsidR="008F544C" w:rsidRPr="008F544C" w:rsidRDefault="00944080" w:rsidP="008F54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pl-PL"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0263EBF6" wp14:editId="48F1D7C3">
                <wp:simplePos x="0" y="0"/>
                <wp:positionH relativeFrom="column">
                  <wp:posOffset>-121920</wp:posOffset>
                </wp:positionH>
                <wp:positionV relativeFrom="paragraph">
                  <wp:posOffset>-467614</wp:posOffset>
                </wp:positionV>
                <wp:extent cx="7193407" cy="1084580"/>
                <wp:effectExtent l="0" t="0" r="0" b="0"/>
                <wp:wrapNone/>
                <wp:docPr id="8" name="Grupa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93407" cy="1084580"/>
                          <a:chOff x="0" y="0"/>
                          <a:chExt cx="7193407" cy="1084580"/>
                        </a:xfrm>
                      </wpg:grpSpPr>
                      <pic:pic xmlns:pic="http://schemas.openxmlformats.org/drawingml/2006/picture">
                        <pic:nvPicPr>
                          <pic:cNvPr id="1" name="Obraz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5435" cy="938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Obraz 7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09872" y="0"/>
                            <a:ext cx="2883535" cy="10845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mv="urn:schemas-microsoft-com:mac:vml" xmlns:mo="http://schemas.microsoft.com/office/mac/office/2008/main" xmlns:w16="http://schemas.microsoft.com/office/word/2018/wordml" xmlns:w16cex="http://schemas.microsoft.com/office/word/2018/wordml/cex">
            <w:pict>
              <v:group id="Grupa 8" style="position:absolute;margin-left:-9.6pt;margin-top:-36.8pt;width:566.4pt;height:85.4pt;z-index:251658245" coordsize="71934,10845" o:spid="_x0000_s1026" w14:anchorId="0D546FA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Obraz 1" style="position:absolute;width:15754;height:9385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">
                  <v:imagedata o:title="" r:id="rId12"/>
                </v:shape>
                <v:shape id="Obraz 7" style="position:absolute;left:43098;width:28836;height:1084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">
                  <v:imagedata o:title="" r:id="rId13"/>
                </v:shape>
              </v:group>
            </w:pict>
          </mc:Fallback>
        </mc:AlternateContent>
      </w:r>
    </w:p>
    <w:p w14:paraId="480C1A85" w14:textId="77777777" w:rsidR="008F544C" w:rsidRPr="008F544C" w:rsidRDefault="008F544C" w:rsidP="008F54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C0912E6" w14:textId="0E166E78" w:rsidR="55C494E5" w:rsidRDefault="00C73CE8" w:rsidP="59F6659E">
      <w:pPr>
        <w:rPr>
          <w:rFonts w:ascii="Times" w:eastAsia="Times" w:hAnsi="Times" w:cs="Times"/>
          <w:color w:val="000000" w:themeColor="text1"/>
        </w:rPr>
      </w:pPr>
      <w:r>
        <w:rPr>
          <w:noProof/>
          <w:lang w:eastAsia="pl-PL"/>
        </w:rPr>
        <w:drawing>
          <wp:anchor distT="0" distB="0" distL="114300" distR="114300" simplePos="0" relativeHeight="251658240" behindDoc="1" locked="0" layoutInCell="1" allowOverlap="1" wp14:anchorId="498180D2" wp14:editId="16103C04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381885" cy="1242060"/>
            <wp:effectExtent l="0" t="0" r="0" b="0"/>
            <wp:wrapNone/>
            <wp:docPr id="1305565483" name="Obraz 1305565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88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235F6D67">
        <w:t xml:space="preserve">                                                                                            </w:t>
      </w:r>
    </w:p>
    <w:p w14:paraId="4DE6C54C" w14:textId="67193A68" w:rsidR="59F6659E" w:rsidRDefault="59F6659E" w:rsidP="59F6659E"/>
    <w:p w14:paraId="362553E0" w14:textId="77777777" w:rsidR="00C73CE8" w:rsidRDefault="00C73CE8" w:rsidP="23DFB69A">
      <w:pPr>
        <w:jc w:val="center"/>
        <w:rPr>
          <w:rFonts w:ascii="Candara" w:eastAsia="Candara" w:hAnsi="Candara" w:cs="Candara"/>
          <w:b/>
          <w:bCs/>
          <w:sz w:val="24"/>
          <w:szCs w:val="24"/>
        </w:rPr>
      </w:pPr>
    </w:p>
    <w:p w14:paraId="5AA039B9" w14:textId="2B25CC8F" w:rsidR="00C73CE8" w:rsidRDefault="00C73CE8" w:rsidP="23DFB69A">
      <w:pPr>
        <w:jc w:val="center"/>
        <w:rPr>
          <w:rFonts w:ascii="Candara" w:eastAsia="Candara" w:hAnsi="Candara" w:cs="Candara"/>
          <w:b/>
          <w:bCs/>
          <w:sz w:val="24"/>
          <w:szCs w:val="24"/>
        </w:rPr>
      </w:pPr>
    </w:p>
    <w:p w14:paraId="6425650F" w14:textId="77777777" w:rsidR="00EA405D" w:rsidRDefault="00EA405D" w:rsidP="23DFB69A">
      <w:pPr>
        <w:jc w:val="center"/>
        <w:rPr>
          <w:rFonts w:ascii="Candara" w:eastAsia="Candara" w:hAnsi="Candara" w:cs="Candara"/>
          <w:b/>
          <w:bCs/>
          <w:sz w:val="24"/>
          <w:szCs w:val="24"/>
        </w:rPr>
      </w:pPr>
    </w:p>
    <w:p w14:paraId="287ACDDA" w14:textId="1C7AEE9F" w:rsidR="200609DC" w:rsidRDefault="200609DC" w:rsidP="23DFB69A">
      <w:pPr>
        <w:jc w:val="center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2AC821DA">
        <w:rPr>
          <w:rFonts w:ascii="Candara" w:eastAsia="Candara" w:hAnsi="Candara" w:cs="Candara"/>
          <w:b/>
          <w:bCs/>
          <w:sz w:val="24"/>
          <w:szCs w:val="24"/>
        </w:rPr>
        <w:t xml:space="preserve">CYKL </w:t>
      </w:r>
      <w:r w:rsidR="000F5A73" w:rsidRPr="2AC821DA">
        <w:rPr>
          <w:rFonts w:ascii="Candara" w:eastAsia="Candara" w:hAnsi="Candara" w:cs="Candara"/>
          <w:b/>
          <w:bCs/>
          <w:sz w:val="24"/>
          <w:szCs w:val="24"/>
        </w:rPr>
        <w:t>SEMINARIÓW „</w:t>
      </w:r>
      <w:r w:rsidR="08944F1A" w:rsidRPr="2AC821DA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U</w:t>
      </w:r>
      <w:r w:rsidR="2FCEFA0E" w:rsidRPr="2AC821DA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UCHOMIENIE ENDOGENNYCH</w:t>
      </w:r>
      <w:r w:rsidR="08944F1A" w:rsidRPr="2AC821DA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="1C22FDDC" w:rsidRPr="2AC821DA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POTENCJAŁÓW</w:t>
      </w:r>
      <w:r w:rsidR="08944F1A" w:rsidRPr="2AC821DA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="1F7C5445" w:rsidRPr="2AC821DA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WARUNKIEM ROZWOJU MAŁYCH I ŚREDNICH MIAST W PO</w:t>
      </w:r>
      <w:r w:rsidR="302901E1" w:rsidRPr="2AC821DA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LSCE</w:t>
      </w:r>
      <w:r w:rsidR="00FC4ACF" w:rsidRPr="00FC4ACF">
        <w:rPr>
          <w:rFonts w:ascii="Candara" w:eastAsia="Calibri" w:hAnsi="Candara" w:cs="Calibri"/>
          <w:b/>
          <w:bCs/>
          <w:color w:val="000000" w:themeColor="text1"/>
          <w:sz w:val="24"/>
          <w:szCs w:val="24"/>
        </w:rPr>
        <w:t>”</w:t>
      </w:r>
    </w:p>
    <w:p w14:paraId="1044A78B" w14:textId="2DD2D394" w:rsidR="00FE2F33" w:rsidRPr="009157E2" w:rsidRDefault="200609DC" w:rsidP="001537FD">
      <w:pPr>
        <w:spacing w:after="120" w:line="240" w:lineRule="auto"/>
        <w:jc w:val="center"/>
        <w:rPr>
          <w:rFonts w:ascii="Candara" w:eastAsia="Candara" w:hAnsi="Candara" w:cs="Candara"/>
          <w:color w:val="FF0000"/>
          <w:sz w:val="24"/>
          <w:szCs w:val="24"/>
        </w:rPr>
      </w:pPr>
      <w:r w:rsidRPr="103DE1B5">
        <w:rPr>
          <w:rFonts w:ascii="Candara" w:eastAsia="Candara" w:hAnsi="Candara" w:cs="Candara"/>
          <w:b/>
          <w:bCs/>
          <w:sz w:val="24"/>
          <w:szCs w:val="24"/>
        </w:rPr>
        <w:t>Seminarium</w:t>
      </w:r>
      <w:r w:rsidR="4A3A8534" w:rsidRPr="103DE1B5">
        <w:rPr>
          <w:rFonts w:ascii="Candara" w:eastAsia="Candara" w:hAnsi="Candara" w:cs="Candara"/>
          <w:b/>
          <w:bCs/>
          <w:sz w:val="24"/>
          <w:szCs w:val="24"/>
        </w:rPr>
        <w:t xml:space="preserve"> </w:t>
      </w:r>
      <w:r w:rsidR="00BE0C2F">
        <w:rPr>
          <w:rFonts w:ascii="Candara" w:eastAsia="Candara" w:hAnsi="Candara" w:cs="Candara"/>
          <w:b/>
          <w:bCs/>
          <w:sz w:val="24"/>
          <w:szCs w:val="24"/>
        </w:rPr>
        <w:t xml:space="preserve">nr </w:t>
      </w:r>
      <w:r w:rsidR="001537FD">
        <w:rPr>
          <w:rFonts w:ascii="Candara" w:eastAsia="Candara" w:hAnsi="Candara" w:cs="Candara"/>
          <w:b/>
          <w:bCs/>
          <w:sz w:val="24"/>
          <w:szCs w:val="24"/>
        </w:rPr>
        <w:t>4</w:t>
      </w:r>
      <w:r w:rsidRPr="103DE1B5">
        <w:rPr>
          <w:rFonts w:ascii="Candara" w:eastAsia="Candara" w:hAnsi="Candara" w:cs="Candara"/>
          <w:b/>
          <w:bCs/>
          <w:sz w:val="24"/>
          <w:szCs w:val="24"/>
        </w:rPr>
        <w:t xml:space="preserve">: </w:t>
      </w:r>
      <w:r w:rsidR="001537FD" w:rsidRPr="00DD5D1D">
        <w:rPr>
          <w:rStyle w:val="Uwydatnienie"/>
          <w:rFonts w:ascii="Candara" w:hAnsi="Candara"/>
          <w:b/>
          <w:bCs/>
          <w:color w:val="000000" w:themeColor="text1"/>
          <w:sz w:val="24"/>
          <w:szCs w:val="24"/>
        </w:rPr>
        <w:t>Mieszkalnictwo istotnym czynnikiem rozwoju lokalnego</w:t>
      </w:r>
    </w:p>
    <w:p w14:paraId="4624511E" w14:textId="53B4D7D3" w:rsidR="23DFB69A" w:rsidRDefault="00DD2DA5" w:rsidP="6B74D9CB">
      <w:pPr>
        <w:spacing w:after="120" w:line="240" w:lineRule="auto"/>
        <w:jc w:val="center"/>
        <w:rPr>
          <w:rFonts w:ascii="Candara" w:eastAsia="Candara" w:hAnsi="Candara" w:cs="Candara"/>
          <w:sz w:val="24"/>
          <w:szCs w:val="24"/>
        </w:rPr>
      </w:pPr>
      <w:r>
        <w:rPr>
          <w:rFonts w:ascii="Candara" w:eastAsia="Candara" w:hAnsi="Candara" w:cs="Candara"/>
          <w:b/>
          <w:bCs/>
          <w:sz w:val="24"/>
          <w:szCs w:val="24"/>
        </w:rPr>
        <w:t>4-5 czerwca</w:t>
      </w:r>
      <w:r w:rsidR="00B37DED">
        <w:rPr>
          <w:rFonts w:ascii="Candara" w:eastAsia="Candara" w:hAnsi="Candara" w:cs="Candara"/>
          <w:b/>
          <w:bCs/>
          <w:sz w:val="24"/>
          <w:szCs w:val="24"/>
        </w:rPr>
        <w:t xml:space="preserve"> 2020</w:t>
      </w:r>
    </w:p>
    <w:p w14:paraId="3BC5B7B7" w14:textId="706D51FD" w:rsidR="00EA405D" w:rsidRDefault="006D025F" w:rsidP="00EA405D">
      <w:pPr>
        <w:spacing w:after="120" w:line="240" w:lineRule="auto"/>
        <w:jc w:val="center"/>
        <w:rPr>
          <w:rFonts w:ascii="Candara" w:eastAsia="Candara" w:hAnsi="Candara" w:cs="Candara"/>
          <w:sz w:val="24"/>
          <w:szCs w:val="24"/>
        </w:rPr>
      </w:pPr>
      <w:r>
        <w:rPr>
          <w:rFonts w:ascii="Candara" w:eastAsia="Candara" w:hAnsi="Candara" w:cs="Candara"/>
          <w:sz w:val="24"/>
          <w:szCs w:val="24"/>
        </w:rPr>
        <w:t>Prowadzący</w:t>
      </w:r>
      <w:r w:rsidR="5D39A3D1" w:rsidRPr="79B77EAF">
        <w:rPr>
          <w:rFonts w:ascii="Candara" w:eastAsia="Candara" w:hAnsi="Candara" w:cs="Candara"/>
          <w:sz w:val="24"/>
          <w:szCs w:val="24"/>
        </w:rPr>
        <w:t>:</w:t>
      </w:r>
      <w:r w:rsidR="2459A796" w:rsidRPr="79B77EAF">
        <w:rPr>
          <w:rFonts w:ascii="Candara" w:eastAsia="Candara" w:hAnsi="Candara" w:cs="Candara"/>
          <w:sz w:val="24"/>
          <w:szCs w:val="24"/>
        </w:rPr>
        <w:t xml:space="preserve"> Łukasz Dąbrówka</w:t>
      </w:r>
      <w:r w:rsidR="00EA10FA">
        <w:rPr>
          <w:rFonts w:ascii="Candara" w:eastAsia="Candara" w:hAnsi="Candara" w:cs="Candara"/>
          <w:sz w:val="24"/>
          <w:szCs w:val="24"/>
        </w:rPr>
        <w:t>, Ryszard Grobelny</w:t>
      </w:r>
    </w:p>
    <w:tbl>
      <w:tblPr>
        <w:tblStyle w:val="Siatkatabelijasna"/>
        <w:tblpPr w:leftFromText="141" w:rightFromText="141" w:vertAnchor="text" w:tblpY="1"/>
        <w:tblOverlap w:val="never"/>
        <w:tblW w:w="10560" w:type="dxa"/>
        <w:tblLayout w:type="fixed"/>
        <w:tblLook w:val="01E0" w:firstRow="1" w:lastRow="1" w:firstColumn="1" w:lastColumn="1" w:noHBand="0" w:noVBand="0"/>
      </w:tblPr>
      <w:tblGrid>
        <w:gridCol w:w="1530"/>
        <w:gridCol w:w="5535"/>
        <w:gridCol w:w="3495"/>
      </w:tblGrid>
      <w:tr w:rsidR="06EAE996" w14:paraId="6BABBB2D" w14:textId="77777777" w:rsidTr="6B7E6673">
        <w:tc>
          <w:tcPr>
            <w:tcW w:w="10560" w:type="dxa"/>
            <w:gridSpan w:val="3"/>
            <w:shd w:val="clear" w:color="auto" w:fill="FDE9D9" w:themeFill="accent6" w:themeFillTint="33"/>
          </w:tcPr>
          <w:p w14:paraId="685AB7F4" w14:textId="7D1469E7" w:rsidR="42CE7FC9" w:rsidRDefault="0078196A" w:rsidP="00694A58">
            <w:pPr>
              <w:spacing w:before="120" w:after="120"/>
              <w:jc w:val="center"/>
              <w:rPr>
                <w:rFonts w:ascii="Candara" w:eastAsia="Candara" w:hAnsi="Candara" w:cs="Candara"/>
                <w:b/>
                <w:bCs/>
              </w:rPr>
            </w:pPr>
            <w:r>
              <w:rPr>
                <w:rFonts w:ascii="Candara" w:eastAsia="Candara" w:hAnsi="Candara" w:cs="Candara"/>
                <w:b/>
                <w:bCs/>
              </w:rPr>
              <w:t>DZIEŃ PIERWSZY</w:t>
            </w:r>
            <w:r w:rsidR="28CE68DC" w:rsidRPr="79B77EAF">
              <w:rPr>
                <w:rFonts w:ascii="Candara" w:eastAsia="Candara" w:hAnsi="Candara" w:cs="Candara"/>
                <w:b/>
                <w:bCs/>
              </w:rPr>
              <w:t xml:space="preserve"> </w:t>
            </w:r>
            <w:r w:rsidR="00B37DED">
              <w:rPr>
                <w:rFonts w:ascii="Candara" w:eastAsia="Candara" w:hAnsi="Candara" w:cs="Candara"/>
                <w:b/>
                <w:bCs/>
              </w:rPr>
              <w:t xml:space="preserve">4 czerwca 2020 </w:t>
            </w:r>
            <w:r w:rsidR="25821102" w:rsidRPr="79B77EAF">
              <w:rPr>
                <w:rFonts w:ascii="Candara" w:eastAsia="Candara" w:hAnsi="Candara" w:cs="Candara"/>
                <w:b/>
                <w:bCs/>
              </w:rPr>
              <w:t>-</w:t>
            </w:r>
            <w:r w:rsidR="6E425181" w:rsidRPr="79B77EAF">
              <w:rPr>
                <w:rFonts w:ascii="Candara" w:eastAsia="Candara" w:hAnsi="Candara" w:cs="Candara"/>
                <w:b/>
                <w:bCs/>
              </w:rPr>
              <w:t xml:space="preserve"> </w:t>
            </w:r>
            <w:r w:rsidR="46108158" w:rsidRPr="79B77EAF">
              <w:rPr>
                <w:rFonts w:ascii="Candara" w:eastAsia="Candara" w:hAnsi="Candara" w:cs="Candara"/>
                <w:b/>
                <w:bCs/>
              </w:rPr>
              <w:t>SESJA PLENARNA</w:t>
            </w:r>
            <w:r w:rsidR="11377727" w:rsidRPr="79B77EAF">
              <w:rPr>
                <w:rFonts w:ascii="Candara" w:eastAsia="Candara" w:hAnsi="Candara" w:cs="Candara"/>
                <w:b/>
                <w:bCs/>
              </w:rPr>
              <w:t xml:space="preserve"> </w:t>
            </w:r>
          </w:p>
        </w:tc>
      </w:tr>
      <w:tr w:rsidR="06EAE996" w14:paraId="0407C804" w14:textId="77777777" w:rsidTr="6B7E6673">
        <w:tc>
          <w:tcPr>
            <w:tcW w:w="1530" w:type="dxa"/>
          </w:tcPr>
          <w:p w14:paraId="3D37BA73" w14:textId="263C590B" w:rsidR="5B761C91" w:rsidRDefault="5F6CE4C7" w:rsidP="00694A58">
            <w:pPr>
              <w:spacing w:before="120" w:after="120"/>
              <w:rPr>
                <w:rFonts w:ascii="Candara" w:eastAsia="Candara" w:hAnsi="Candara" w:cs="Candara"/>
              </w:rPr>
            </w:pPr>
            <w:r w:rsidRPr="103DE1B5">
              <w:rPr>
                <w:rFonts w:ascii="Candara" w:eastAsia="Candara" w:hAnsi="Candara" w:cs="Candara"/>
              </w:rPr>
              <w:t>09</w:t>
            </w:r>
            <w:r w:rsidR="0E1660B4" w:rsidRPr="103DE1B5">
              <w:rPr>
                <w:rFonts w:ascii="Candara" w:eastAsia="Candara" w:hAnsi="Candara" w:cs="Candara"/>
              </w:rPr>
              <w:t>:</w:t>
            </w:r>
            <w:r w:rsidR="7317AB95" w:rsidRPr="103DE1B5">
              <w:rPr>
                <w:rFonts w:ascii="Candara" w:eastAsia="Candara" w:hAnsi="Candara" w:cs="Candara"/>
              </w:rPr>
              <w:t>30</w:t>
            </w:r>
            <w:r w:rsidR="0E1660B4" w:rsidRPr="103DE1B5">
              <w:rPr>
                <w:rFonts w:ascii="Candara" w:eastAsia="Candara" w:hAnsi="Candara" w:cs="Candara"/>
              </w:rPr>
              <w:t>- 10:</w:t>
            </w:r>
            <w:r w:rsidR="70DA37EA" w:rsidRPr="103DE1B5">
              <w:rPr>
                <w:rFonts w:ascii="Candara" w:eastAsia="Candara" w:hAnsi="Candara" w:cs="Candara"/>
              </w:rPr>
              <w:t>0</w:t>
            </w:r>
            <w:r w:rsidR="2AA3E911" w:rsidRPr="103DE1B5">
              <w:rPr>
                <w:rFonts w:ascii="Candara" w:eastAsia="Candara" w:hAnsi="Candara" w:cs="Candara"/>
              </w:rPr>
              <w:t>0</w:t>
            </w:r>
          </w:p>
        </w:tc>
        <w:tc>
          <w:tcPr>
            <w:tcW w:w="9030" w:type="dxa"/>
            <w:gridSpan w:val="2"/>
          </w:tcPr>
          <w:p w14:paraId="1BC9BDB6" w14:textId="74E09725" w:rsidR="5B761C91" w:rsidRDefault="712A7F1F" w:rsidP="00694A58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 w:rsidRPr="0ADF6D13">
              <w:rPr>
                <w:rFonts w:ascii="Candara" w:eastAsia="Candara" w:hAnsi="Candara" w:cs="Candara"/>
              </w:rPr>
              <w:t>Logowanie się do systemu on-line</w:t>
            </w:r>
          </w:p>
        </w:tc>
      </w:tr>
      <w:tr w:rsidR="59F6659E" w14:paraId="1E98D9ED" w14:textId="77777777" w:rsidTr="6B7E6673">
        <w:tc>
          <w:tcPr>
            <w:tcW w:w="1530" w:type="dxa"/>
          </w:tcPr>
          <w:p w14:paraId="60540F50" w14:textId="6BB3CA39" w:rsidR="566F9761" w:rsidRDefault="765B99FA" w:rsidP="59F6659E">
            <w:pPr>
              <w:rPr>
                <w:rFonts w:ascii="Candara" w:eastAsia="Candara" w:hAnsi="Candara" w:cs="Candara"/>
              </w:rPr>
            </w:pPr>
            <w:r w:rsidRPr="103DE1B5">
              <w:rPr>
                <w:rFonts w:ascii="Candara" w:eastAsia="Candara" w:hAnsi="Candara" w:cs="Candara"/>
              </w:rPr>
              <w:t>10:</w:t>
            </w:r>
            <w:r w:rsidR="72DA1C53" w:rsidRPr="103DE1B5">
              <w:rPr>
                <w:rFonts w:ascii="Candara" w:eastAsia="Candara" w:hAnsi="Candara" w:cs="Candara"/>
              </w:rPr>
              <w:t>0</w:t>
            </w:r>
            <w:r w:rsidR="27D7A685" w:rsidRPr="103DE1B5">
              <w:rPr>
                <w:rFonts w:ascii="Candara" w:eastAsia="Candara" w:hAnsi="Candara" w:cs="Candara"/>
              </w:rPr>
              <w:t>0</w:t>
            </w:r>
            <w:r w:rsidR="72DA1C53" w:rsidRPr="103DE1B5">
              <w:rPr>
                <w:rFonts w:ascii="Candara" w:eastAsia="Candara" w:hAnsi="Candara" w:cs="Candara"/>
              </w:rPr>
              <w:t>– 10:1</w:t>
            </w:r>
            <w:r w:rsidR="427E6D1F" w:rsidRPr="103DE1B5">
              <w:rPr>
                <w:rFonts w:ascii="Candara" w:eastAsia="Candara" w:hAnsi="Candara" w:cs="Candara"/>
              </w:rPr>
              <w:t>0</w:t>
            </w:r>
          </w:p>
        </w:tc>
        <w:tc>
          <w:tcPr>
            <w:tcW w:w="9030" w:type="dxa"/>
            <w:gridSpan w:val="2"/>
          </w:tcPr>
          <w:p w14:paraId="0FEB058A" w14:textId="6B1C9EBA" w:rsidR="72DA1C53" w:rsidRDefault="72DA1C53" w:rsidP="00250A23">
            <w:pPr>
              <w:spacing w:before="60" w:after="60"/>
              <w:jc w:val="both"/>
              <w:rPr>
                <w:rFonts w:ascii="Candara" w:eastAsia="Candara" w:hAnsi="Candara" w:cs="Candara"/>
              </w:rPr>
            </w:pPr>
            <w:r w:rsidRPr="103DE1B5">
              <w:rPr>
                <w:rFonts w:ascii="Candara" w:eastAsia="Candara" w:hAnsi="Candara" w:cs="Candara"/>
              </w:rPr>
              <w:t>Wprowadzenie do seminarium</w:t>
            </w:r>
            <w:r w:rsidR="005165B1">
              <w:rPr>
                <w:rFonts w:ascii="Candara" w:eastAsia="Candara" w:hAnsi="Candara" w:cs="Candara"/>
              </w:rPr>
              <w:t xml:space="preserve"> – </w:t>
            </w:r>
            <w:r w:rsidR="00C12FCC">
              <w:rPr>
                <w:rFonts w:ascii="Candara" w:eastAsia="Candara" w:hAnsi="Candara" w:cs="Candara"/>
              </w:rPr>
              <w:t>ŁUKASZ DĄBRÓWKA</w:t>
            </w:r>
            <w:r w:rsidR="002F77D4">
              <w:rPr>
                <w:rFonts w:ascii="Candara" w:eastAsia="Candara" w:hAnsi="Candara" w:cs="Candara"/>
              </w:rPr>
              <w:t>, doradca strategiczny ZMP</w:t>
            </w:r>
          </w:p>
        </w:tc>
      </w:tr>
      <w:tr w:rsidR="06EAE996" w14:paraId="23D3D599" w14:textId="77777777" w:rsidTr="6B7E6673">
        <w:tc>
          <w:tcPr>
            <w:tcW w:w="1530" w:type="dxa"/>
          </w:tcPr>
          <w:p w14:paraId="16E445DF" w14:textId="465E6DA5" w:rsidR="5B761C91" w:rsidRDefault="0E1660B4" w:rsidP="00694A58">
            <w:pPr>
              <w:spacing w:before="120" w:after="120"/>
              <w:rPr>
                <w:rFonts w:ascii="Candara" w:eastAsia="Candara" w:hAnsi="Candara" w:cs="Candara"/>
              </w:rPr>
            </w:pPr>
            <w:r w:rsidRPr="103DE1B5">
              <w:rPr>
                <w:rFonts w:ascii="Candara" w:eastAsia="Candara" w:hAnsi="Candara" w:cs="Candara"/>
              </w:rPr>
              <w:t>10:</w:t>
            </w:r>
            <w:r w:rsidR="08509C7F" w:rsidRPr="103DE1B5">
              <w:rPr>
                <w:rFonts w:ascii="Candara" w:eastAsia="Candara" w:hAnsi="Candara" w:cs="Candara"/>
              </w:rPr>
              <w:t>1</w:t>
            </w:r>
            <w:r w:rsidR="1F2998F5" w:rsidRPr="103DE1B5">
              <w:rPr>
                <w:rFonts w:ascii="Candara" w:eastAsia="Candara" w:hAnsi="Candara" w:cs="Candara"/>
              </w:rPr>
              <w:t>0</w:t>
            </w:r>
            <w:r w:rsidRPr="103DE1B5">
              <w:rPr>
                <w:rFonts w:ascii="Candara" w:eastAsia="Candara" w:hAnsi="Candara" w:cs="Candara"/>
              </w:rPr>
              <w:t xml:space="preserve"> – 1</w:t>
            </w:r>
            <w:r w:rsidR="2DF00AD5" w:rsidRPr="103DE1B5">
              <w:rPr>
                <w:rFonts w:ascii="Candara" w:eastAsia="Candara" w:hAnsi="Candara" w:cs="Candara"/>
              </w:rPr>
              <w:t>0</w:t>
            </w:r>
            <w:r w:rsidRPr="103DE1B5">
              <w:rPr>
                <w:rFonts w:ascii="Candara" w:eastAsia="Candara" w:hAnsi="Candara" w:cs="Candara"/>
              </w:rPr>
              <w:t>:</w:t>
            </w:r>
            <w:r w:rsidR="716A8B5B" w:rsidRPr="103DE1B5">
              <w:rPr>
                <w:rFonts w:ascii="Candara" w:eastAsia="Candara" w:hAnsi="Candara" w:cs="Candara"/>
              </w:rPr>
              <w:t>20</w:t>
            </w:r>
          </w:p>
          <w:p w14:paraId="11840865" w14:textId="508D5309" w:rsidR="06EAE996" w:rsidRDefault="06EAE996" w:rsidP="00694A58">
            <w:pPr>
              <w:rPr>
                <w:rFonts w:ascii="Candara" w:eastAsia="Candara" w:hAnsi="Candara" w:cs="Candara"/>
              </w:rPr>
            </w:pPr>
          </w:p>
        </w:tc>
        <w:tc>
          <w:tcPr>
            <w:tcW w:w="9030" w:type="dxa"/>
            <w:gridSpan w:val="2"/>
          </w:tcPr>
          <w:p w14:paraId="3D245AC0" w14:textId="6571AA64" w:rsidR="06EAE996" w:rsidRDefault="67469160" w:rsidP="3229EBE4">
            <w:pPr>
              <w:spacing w:before="100" w:after="120"/>
              <w:jc w:val="both"/>
              <w:rPr>
                <w:rFonts w:ascii="Candara" w:eastAsia="Candara" w:hAnsi="Candara" w:cs="Candara"/>
                <w:b/>
                <w:bCs/>
              </w:rPr>
            </w:pPr>
            <w:r w:rsidRPr="3229EBE4">
              <w:rPr>
                <w:rFonts w:ascii="Candara" w:eastAsia="Candara" w:hAnsi="Candara" w:cs="Candara"/>
                <w:b/>
                <w:bCs/>
              </w:rPr>
              <w:t>POWITANIE UCZESTNIKÓW</w:t>
            </w:r>
          </w:p>
          <w:p w14:paraId="0D4D59FC" w14:textId="00264FB2" w:rsidR="7DB0F68C" w:rsidRDefault="7DB0F68C" w:rsidP="103DE1B5">
            <w:pPr>
              <w:spacing w:before="120" w:after="120"/>
              <w:rPr>
                <w:rFonts w:ascii="Candara" w:eastAsia="Candara" w:hAnsi="Candara" w:cs="Candara"/>
                <w:highlight w:val="yellow"/>
              </w:rPr>
            </w:pPr>
            <w:r w:rsidRPr="103DE1B5">
              <w:rPr>
                <w:rFonts w:ascii="Candara" w:eastAsia="Candara" w:hAnsi="Candara" w:cs="Candara"/>
              </w:rPr>
              <w:t>MACIEJ AULAK, Dyrektor Departamentu Programów Pomocowych</w:t>
            </w:r>
            <w:r w:rsidR="52B6826B" w:rsidRPr="103DE1B5">
              <w:rPr>
                <w:rFonts w:ascii="Candara" w:eastAsia="Candara" w:hAnsi="Candara" w:cs="Candara"/>
              </w:rPr>
              <w:t xml:space="preserve">, Ministerstwo </w:t>
            </w:r>
            <w:r w:rsidR="00342E94">
              <w:rPr>
                <w:rFonts w:ascii="Candara" w:eastAsia="Candara" w:hAnsi="Candara" w:cs="Candara"/>
              </w:rPr>
              <w:t>Funduszy i Polityki Regionalnej</w:t>
            </w:r>
          </w:p>
          <w:p w14:paraId="05ADA272" w14:textId="77777777" w:rsidR="00DF2523" w:rsidRDefault="2BA5E274" w:rsidP="00DF2523">
            <w:pPr>
              <w:spacing w:before="120"/>
              <w:jc w:val="both"/>
              <w:rPr>
                <w:rFonts w:ascii="Candara" w:eastAsiaTheme="minorEastAsia" w:hAnsi="Candara"/>
              </w:rPr>
            </w:pPr>
            <w:r w:rsidRPr="103DE1B5">
              <w:rPr>
                <w:rFonts w:ascii="Candara" w:eastAsia="Candara" w:hAnsi="Candara" w:cs="Candara"/>
              </w:rPr>
              <w:t>AND</w:t>
            </w:r>
            <w:r w:rsidR="4DD80B49" w:rsidRPr="103DE1B5">
              <w:rPr>
                <w:rFonts w:ascii="Candara" w:eastAsia="Candara" w:hAnsi="Candara" w:cs="Candara"/>
              </w:rPr>
              <w:t>RZ</w:t>
            </w:r>
            <w:r w:rsidRPr="103DE1B5">
              <w:rPr>
                <w:rFonts w:ascii="Candara" w:eastAsia="Candara" w:hAnsi="Candara" w:cs="Candara"/>
              </w:rPr>
              <w:t xml:space="preserve">EJ PORAWSKI, Dyrektor Biura Związku Miast </w:t>
            </w:r>
            <w:r w:rsidR="1D121C32" w:rsidRPr="103DE1B5">
              <w:rPr>
                <w:rFonts w:ascii="Candara" w:eastAsia="Candara" w:hAnsi="Candara" w:cs="Candara"/>
              </w:rPr>
              <w:t>Polskich</w:t>
            </w:r>
            <w:r w:rsidR="00DF2523" w:rsidRPr="00091931">
              <w:rPr>
                <w:rFonts w:ascii="Candara" w:eastAsiaTheme="minorEastAsia" w:hAnsi="Candara"/>
              </w:rPr>
              <w:t xml:space="preserve"> </w:t>
            </w:r>
          </w:p>
          <w:p w14:paraId="2D3251E5" w14:textId="57F2ED6D" w:rsidR="2BA5E274" w:rsidRPr="00DF2523" w:rsidRDefault="00DF2523" w:rsidP="00DF2523">
            <w:pPr>
              <w:spacing w:before="120"/>
              <w:jc w:val="both"/>
              <w:rPr>
                <w:rFonts w:ascii="Candara" w:eastAsiaTheme="minorEastAsia" w:hAnsi="Candara"/>
              </w:rPr>
            </w:pPr>
            <w:r w:rsidRPr="00091931">
              <w:rPr>
                <w:rFonts w:ascii="Candara" w:eastAsiaTheme="minorEastAsia" w:hAnsi="Candara"/>
              </w:rPr>
              <w:t>ROBERT KRZYSZTOF NOWICKI, Podsekretarz Stanu, Ministerstwo Rozwoju</w:t>
            </w:r>
            <w:bookmarkStart w:id="0" w:name="_GoBack"/>
            <w:bookmarkEnd w:id="0"/>
          </w:p>
        </w:tc>
      </w:tr>
      <w:tr w:rsidR="0ADF6D13" w14:paraId="41D90495" w14:textId="77777777" w:rsidTr="6B7E6673">
        <w:tc>
          <w:tcPr>
            <w:tcW w:w="1530" w:type="dxa"/>
          </w:tcPr>
          <w:p w14:paraId="07A00BE8" w14:textId="46899761" w:rsidR="371712BD" w:rsidRDefault="2ED2B3D9" w:rsidP="103DE1B5">
            <w:pPr>
              <w:rPr>
                <w:rFonts w:ascii="Candara" w:eastAsia="Candara" w:hAnsi="Candara" w:cs="Candara"/>
              </w:rPr>
            </w:pPr>
            <w:r w:rsidRPr="3229EBE4">
              <w:rPr>
                <w:rFonts w:ascii="Candara" w:eastAsia="Candara" w:hAnsi="Candara" w:cs="Candara"/>
              </w:rPr>
              <w:t>10:</w:t>
            </w:r>
            <w:r w:rsidR="3E6B929B" w:rsidRPr="3229EBE4">
              <w:rPr>
                <w:rFonts w:ascii="Candara" w:eastAsia="Candara" w:hAnsi="Candara" w:cs="Candara"/>
              </w:rPr>
              <w:t>20</w:t>
            </w:r>
            <w:r w:rsidR="01F2AEDE" w:rsidRPr="3229EBE4">
              <w:rPr>
                <w:rFonts w:ascii="Candara" w:eastAsia="Candara" w:hAnsi="Candara" w:cs="Candara"/>
              </w:rPr>
              <w:t xml:space="preserve"> – 1</w:t>
            </w:r>
            <w:r w:rsidR="00932A30">
              <w:rPr>
                <w:rFonts w:ascii="Candara" w:eastAsia="Candara" w:hAnsi="Candara" w:cs="Candara"/>
              </w:rPr>
              <w:t>1</w:t>
            </w:r>
            <w:r w:rsidR="5BFC16E4" w:rsidRPr="3229EBE4">
              <w:rPr>
                <w:rFonts w:ascii="Candara" w:eastAsia="Candara" w:hAnsi="Candara" w:cs="Candara"/>
              </w:rPr>
              <w:t>:</w:t>
            </w:r>
            <w:r w:rsidR="00932A30">
              <w:rPr>
                <w:rFonts w:ascii="Candara" w:eastAsia="Candara" w:hAnsi="Candara" w:cs="Candara"/>
              </w:rPr>
              <w:t>1</w:t>
            </w:r>
            <w:r w:rsidR="004448B4">
              <w:rPr>
                <w:rFonts w:ascii="Candara" w:eastAsia="Candara" w:hAnsi="Candara" w:cs="Candara"/>
              </w:rPr>
              <w:t>0</w:t>
            </w:r>
          </w:p>
          <w:p w14:paraId="2C17082C" w14:textId="0032ADB5" w:rsidR="004448B4" w:rsidRDefault="004448B4" w:rsidP="335A6981">
            <w:pPr>
              <w:rPr>
                <w:rFonts w:ascii="Candara" w:eastAsia="Candara" w:hAnsi="Candara" w:cs="Candara"/>
                <w:b/>
                <w:bCs/>
              </w:rPr>
            </w:pPr>
          </w:p>
          <w:p w14:paraId="3E9445EC" w14:textId="5CD2A749" w:rsidR="004448B4" w:rsidRDefault="004448B4" w:rsidP="4AE90E61">
            <w:pPr>
              <w:rPr>
                <w:rFonts w:ascii="Candara" w:eastAsia="Candara" w:hAnsi="Candara" w:cs="Candara"/>
                <w:b/>
                <w:bCs/>
              </w:rPr>
            </w:pPr>
          </w:p>
          <w:p w14:paraId="3C7DC14F" w14:textId="269C2689" w:rsidR="00CC0B12" w:rsidRPr="00CC0B12" w:rsidRDefault="00CC0B12" w:rsidP="103DE1B5">
            <w:pPr>
              <w:rPr>
                <w:rFonts w:ascii="Candara" w:eastAsia="Candara" w:hAnsi="Candara" w:cs="Candara"/>
                <w:b/>
                <w:bCs/>
              </w:rPr>
            </w:pPr>
          </w:p>
        </w:tc>
        <w:tc>
          <w:tcPr>
            <w:tcW w:w="9030" w:type="dxa"/>
            <w:gridSpan w:val="2"/>
          </w:tcPr>
          <w:p w14:paraId="46CCBCEA" w14:textId="15341A44" w:rsidR="2DE2929C" w:rsidRDefault="4AE30421" w:rsidP="3229EBE4">
            <w:pPr>
              <w:spacing w:before="100"/>
              <w:jc w:val="both"/>
              <w:rPr>
                <w:b/>
                <w:bCs/>
              </w:rPr>
            </w:pPr>
            <w:r w:rsidRPr="6958D95D">
              <w:rPr>
                <w:b/>
                <w:bCs/>
              </w:rPr>
              <w:t>WPROWADZENIE DO TEMATU SEMINARIUM</w:t>
            </w:r>
          </w:p>
          <w:p w14:paraId="7D817B14" w14:textId="66B9C0DE" w:rsidR="00CC0B12" w:rsidRPr="00CC0B12" w:rsidRDefault="006D025F" w:rsidP="000D6E41">
            <w:pPr>
              <w:pStyle w:val="Akapitzlist"/>
              <w:numPr>
                <w:ilvl w:val="0"/>
                <w:numId w:val="2"/>
              </w:numPr>
              <w:spacing w:before="120" w:after="200"/>
              <w:jc w:val="both"/>
              <w:rPr>
                <w:rFonts w:ascii="Candara" w:eastAsiaTheme="minorEastAsia" w:hAnsi="Candara"/>
              </w:rPr>
            </w:pPr>
            <w:r>
              <w:rPr>
                <w:rFonts w:ascii="Candara" w:eastAsiaTheme="minorEastAsia" w:hAnsi="Candara"/>
                <w:i/>
              </w:rPr>
              <w:t xml:space="preserve">Mieszkalnictwo – </w:t>
            </w:r>
            <w:r>
              <w:rPr>
                <w:rFonts w:ascii="Candara" w:eastAsiaTheme="minorEastAsia" w:hAnsi="Candara"/>
                <w:iCs/>
              </w:rPr>
              <w:t>jako potencjał endogenny małych i średnich miast – RYSZARD GROBELNY</w:t>
            </w:r>
            <w:r w:rsidR="00764268">
              <w:rPr>
                <w:rFonts w:ascii="Candara" w:eastAsiaTheme="minorEastAsia" w:hAnsi="Candara"/>
                <w:iCs/>
              </w:rPr>
              <w:t>, doradca strategiczny, ZMP</w:t>
            </w:r>
          </w:p>
          <w:p w14:paraId="75B425E5" w14:textId="0BECFD7E" w:rsidR="0006529A" w:rsidRPr="00F26D91" w:rsidRDefault="009D3D75" w:rsidP="26712381">
            <w:pPr>
              <w:pStyle w:val="Akapitzlist"/>
              <w:numPr>
                <w:ilvl w:val="0"/>
                <w:numId w:val="2"/>
              </w:numPr>
              <w:spacing w:before="120" w:after="200"/>
              <w:jc w:val="both"/>
              <w:rPr>
                <w:rFonts w:ascii="Candara" w:eastAsiaTheme="minorEastAsia" w:hAnsi="Candara"/>
              </w:rPr>
            </w:pPr>
            <w:r>
              <w:rPr>
                <w:rFonts w:ascii="Candara" w:eastAsia="Candara" w:hAnsi="Candara" w:cs="Candara"/>
                <w:i/>
                <w:iCs/>
              </w:rPr>
              <w:t>Nowoczesna gospodarka mieszkaniowa miasta</w:t>
            </w:r>
            <w:r w:rsidR="00F26D91">
              <w:rPr>
                <w:rFonts w:ascii="Candara" w:eastAsia="Candara" w:hAnsi="Candara" w:cs="Candara"/>
              </w:rPr>
              <w:t xml:space="preserve"> – ALEKSANDER JANKOWSKI</w:t>
            </w:r>
            <w:r w:rsidR="00764268">
              <w:rPr>
                <w:rFonts w:ascii="Candara" w:eastAsia="Candara" w:hAnsi="Candara" w:cs="Candara"/>
              </w:rPr>
              <w:t xml:space="preserve">, doradca </w:t>
            </w:r>
            <w:r w:rsidR="00EA405D">
              <w:rPr>
                <w:rFonts w:ascii="Candara" w:eastAsia="Candara" w:hAnsi="Candara" w:cs="Candara"/>
              </w:rPr>
              <w:t>sektorowy</w:t>
            </w:r>
            <w:r w:rsidR="00764268">
              <w:rPr>
                <w:rFonts w:ascii="Candara" w:eastAsia="Candara" w:hAnsi="Candara" w:cs="Candara"/>
              </w:rPr>
              <w:t>, ZMP</w:t>
            </w:r>
          </w:p>
          <w:p w14:paraId="0F6447C7" w14:textId="25D3B7A1" w:rsidR="68D3C6DB" w:rsidRPr="0006529A" w:rsidRDefault="00EA10FA" w:rsidP="000460F9">
            <w:pPr>
              <w:spacing w:before="100"/>
              <w:jc w:val="both"/>
              <w:rPr>
                <w:rFonts w:eastAsiaTheme="minorEastAsia"/>
              </w:rPr>
            </w:pPr>
            <w:r w:rsidRPr="335A6981">
              <w:rPr>
                <w:rFonts w:ascii="Candara" w:eastAsia="Candara" w:hAnsi="Candara" w:cs="Candara"/>
              </w:rPr>
              <w:t>PYTANIA, DYSKUSJA – prowadzenie ŁUKASZ DĄBRÓWKA, RYSZARD GROBELNY</w:t>
            </w:r>
          </w:p>
        </w:tc>
      </w:tr>
      <w:tr w:rsidR="00932A30" w14:paraId="769F8533" w14:textId="77777777" w:rsidTr="6B7E6673">
        <w:tc>
          <w:tcPr>
            <w:tcW w:w="1530" w:type="dxa"/>
          </w:tcPr>
          <w:p w14:paraId="7D3B3E92" w14:textId="4F623604" w:rsidR="00932A30" w:rsidRPr="3229EBE4" w:rsidRDefault="00932A30" w:rsidP="103DE1B5">
            <w:pPr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1:10 – 12:00</w:t>
            </w:r>
          </w:p>
        </w:tc>
        <w:tc>
          <w:tcPr>
            <w:tcW w:w="9030" w:type="dxa"/>
            <w:gridSpan w:val="2"/>
          </w:tcPr>
          <w:p w14:paraId="37D114DA" w14:textId="77777777" w:rsidR="00932A30" w:rsidRDefault="00932A30" w:rsidP="00932A30">
            <w:pPr>
              <w:spacing w:before="100"/>
              <w:jc w:val="both"/>
              <w:rPr>
                <w:b/>
                <w:bCs/>
              </w:rPr>
            </w:pPr>
            <w:r w:rsidRPr="00F26D91">
              <w:rPr>
                <w:b/>
                <w:bCs/>
              </w:rPr>
              <w:t xml:space="preserve">CO W TRAWIE PISZCZY </w:t>
            </w:r>
            <w:r>
              <w:rPr>
                <w:b/>
                <w:bCs/>
              </w:rPr>
              <w:t>–</w:t>
            </w:r>
            <w:r w:rsidRPr="00F26D91">
              <w:rPr>
                <w:b/>
                <w:bCs/>
              </w:rPr>
              <w:t xml:space="preserve"> AKTUALNOŚCI</w:t>
            </w:r>
          </w:p>
          <w:p w14:paraId="72C9D1C3" w14:textId="364CF59F" w:rsidR="00CB1856" w:rsidRPr="009705AF" w:rsidRDefault="00932A30" w:rsidP="6B7E6673">
            <w:pPr>
              <w:pStyle w:val="Akapitzlist"/>
              <w:numPr>
                <w:ilvl w:val="0"/>
                <w:numId w:val="42"/>
              </w:numPr>
              <w:spacing w:before="120" w:after="200"/>
              <w:jc w:val="both"/>
              <w:rPr>
                <w:rFonts w:ascii="Candara" w:eastAsiaTheme="minorEastAsia" w:hAnsi="Candara"/>
              </w:rPr>
            </w:pPr>
            <w:r w:rsidRPr="6B7E6673">
              <w:rPr>
                <w:rFonts w:ascii="Candara" w:eastAsiaTheme="minorEastAsia" w:hAnsi="Candara"/>
                <w:i/>
                <w:iCs/>
              </w:rPr>
              <w:t xml:space="preserve">Pakiet zmian dla budownictwa społecznego i komunalnego </w:t>
            </w:r>
            <w:r w:rsidR="00C12FCC" w:rsidRPr="6B7E6673">
              <w:rPr>
                <w:rFonts w:ascii="Candara" w:eastAsiaTheme="minorEastAsia" w:hAnsi="Candara"/>
                <w:i/>
                <w:iCs/>
              </w:rPr>
              <w:t xml:space="preserve">– </w:t>
            </w:r>
            <w:r w:rsidR="009705AF" w:rsidRPr="6B7E6673">
              <w:rPr>
                <w:rFonts w:ascii="Candara" w:eastAsiaTheme="minorEastAsia" w:hAnsi="Candara"/>
              </w:rPr>
              <w:t>ROBERT KRZYSZTOF NOWICKI, Podsekretarz Stanu, Ministerstwo Rozwoju</w:t>
            </w:r>
          </w:p>
          <w:p w14:paraId="505656CE" w14:textId="77777777" w:rsidR="00F90783" w:rsidRDefault="00CB1856" w:rsidP="00F90783">
            <w:pPr>
              <w:pStyle w:val="Akapitzlist"/>
              <w:numPr>
                <w:ilvl w:val="0"/>
                <w:numId w:val="42"/>
              </w:numPr>
              <w:spacing w:before="120" w:after="200"/>
              <w:jc w:val="both"/>
              <w:rPr>
                <w:rFonts w:ascii="Candara" w:eastAsiaTheme="minorEastAsia" w:hAnsi="Candara"/>
              </w:rPr>
            </w:pPr>
            <w:r w:rsidRPr="00CB1856">
              <w:rPr>
                <w:rFonts w:ascii="Segoe UI" w:hAnsi="Segoe UI" w:cs="Segoe UI"/>
                <w:i/>
                <w:iCs/>
                <w:sz w:val="21"/>
                <w:szCs w:val="21"/>
              </w:rPr>
              <w:t>Kooperatywy mieszkaniowe jako trzecia droga: </w:t>
            </w:r>
            <w:r w:rsidRPr="00CB1856">
              <w:rPr>
                <w:rStyle w:val="Uwydatnienie"/>
                <w:rFonts w:ascii="Segoe UI" w:hAnsi="Segoe UI" w:cs="Segoe UI"/>
                <w:sz w:val="21"/>
                <w:szCs w:val="21"/>
              </w:rPr>
              <w:t>idea kooperatyw, oddolne budownictwo mieszkaniowe, dotychczasowe doświadczenia, korzyści, nowa propozycja legislacyjna</w:t>
            </w:r>
            <w:r>
              <w:rPr>
                <w:rFonts w:ascii="Candara" w:eastAsiaTheme="minorEastAsia" w:hAnsi="Candara"/>
              </w:rPr>
              <w:t xml:space="preserve"> </w:t>
            </w:r>
            <w:r w:rsidR="00764268" w:rsidRPr="00CB1856">
              <w:rPr>
                <w:rFonts w:ascii="Candara" w:eastAsiaTheme="minorEastAsia" w:hAnsi="Candara"/>
              </w:rPr>
              <w:t xml:space="preserve">- </w:t>
            </w:r>
            <w:r w:rsidR="22E22569" w:rsidRPr="00CB1856">
              <w:rPr>
                <w:rFonts w:ascii="Candara" w:eastAsiaTheme="minorEastAsia" w:hAnsi="Candara"/>
              </w:rPr>
              <w:t>ALEKSANDRA JADACH-SEPIOŁO,</w:t>
            </w:r>
            <w:r w:rsidR="00764268" w:rsidRPr="00CB1856">
              <w:rPr>
                <w:rFonts w:ascii="Candara" w:eastAsiaTheme="minorEastAsia" w:hAnsi="Candara"/>
              </w:rPr>
              <w:t xml:space="preserve"> Zastępca Dyrektora </w:t>
            </w:r>
            <w:proofErr w:type="spellStart"/>
            <w:r w:rsidR="00764268" w:rsidRPr="00CB1856">
              <w:rPr>
                <w:rFonts w:ascii="Candara" w:eastAsiaTheme="minorEastAsia" w:hAnsi="Candara"/>
              </w:rPr>
              <w:t>IRMiR</w:t>
            </w:r>
            <w:proofErr w:type="spellEnd"/>
            <w:r w:rsidR="00764268" w:rsidRPr="00CB1856">
              <w:rPr>
                <w:rFonts w:ascii="Candara" w:eastAsiaTheme="minorEastAsia" w:hAnsi="Candara"/>
              </w:rPr>
              <w:t xml:space="preserve"> oraz</w:t>
            </w:r>
            <w:r w:rsidR="22E22569" w:rsidRPr="00CB1856">
              <w:rPr>
                <w:rFonts w:ascii="Candara" w:eastAsiaTheme="minorEastAsia" w:hAnsi="Candara"/>
              </w:rPr>
              <w:t xml:space="preserve"> PIOTR GÓRKA</w:t>
            </w:r>
            <w:r w:rsidR="0B54F85C" w:rsidRPr="00CB1856">
              <w:rPr>
                <w:rFonts w:ascii="Candara" w:eastAsiaTheme="minorEastAsia" w:hAnsi="Candara"/>
              </w:rPr>
              <w:t>, P</w:t>
            </w:r>
            <w:r w:rsidR="00DD5D1D" w:rsidRPr="00CB1856">
              <w:rPr>
                <w:rFonts w:ascii="Candara" w:eastAsiaTheme="minorEastAsia" w:hAnsi="Candara"/>
              </w:rPr>
              <w:t>IOTR JAŃSKI</w:t>
            </w:r>
            <w:r>
              <w:rPr>
                <w:rFonts w:ascii="Candara" w:eastAsiaTheme="minorEastAsia" w:hAnsi="Candara"/>
              </w:rPr>
              <w:t xml:space="preserve">, </w:t>
            </w:r>
            <w:r w:rsidR="00764268" w:rsidRPr="00CB1856">
              <w:rPr>
                <w:rFonts w:ascii="Candara" w:eastAsiaTheme="minorEastAsia" w:hAnsi="Candara"/>
              </w:rPr>
              <w:t xml:space="preserve">doradcy miast, ZMP </w:t>
            </w:r>
          </w:p>
          <w:p w14:paraId="63F14301" w14:textId="13EB5C49" w:rsidR="00932A30" w:rsidRPr="00F90783" w:rsidRDefault="22E22569" w:rsidP="00F90783">
            <w:pPr>
              <w:pStyle w:val="Akapitzlist"/>
              <w:numPr>
                <w:ilvl w:val="0"/>
                <w:numId w:val="42"/>
              </w:numPr>
              <w:spacing w:before="120" w:after="200"/>
              <w:jc w:val="both"/>
              <w:rPr>
                <w:rFonts w:ascii="Candara" w:eastAsiaTheme="minorEastAsia" w:hAnsi="Candara"/>
              </w:rPr>
            </w:pPr>
            <w:r w:rsidRPr="00F90783">
              <w:rPr>
                <w:rFonts w:ascii="Candara" w:eastAsiaTheme="minorEastAsia" w:hAnsi="Candara"/>
                <w:i/>
                <w:iCs/>
              </w:rPr>
              <w:t xml:space="preserve">Wnioski z ankiety </w:t>
            </w:r>
            <w:proofErr w:type="spellStart"/>
            <w:r w:rsidRPr="00F90783">
              <w:rPr>
                <w:rFonts w:ascii="Candara" w:eastAsiaTheme="minorEastAsia" w:hAnsi="Candara"/>
                <w:i/>
                <w:iCs/>
              </w:rPr>
              <w:t>IRMiR</w:t>
            </w:r>
            <w:proofErr w:type="spellEnd"/>
            <w:r w:rsidRPr="00F90783">
              <w:rPr>
                <w:rFonts w:ascii="Candara" w:eastAsiaTheme="minorEastAsia" w:hAnsi="Candara"/>
                <w:i/>
                <w:iCs/>
              </w:rPr>
              <w:t xml:space="preserve"> dot</w:t>
            </w:r>
            <w:r w:rsidR="4E0ACB19" w:rsidRPr="00F90783">
              <w:rPr>
                <w:rFonts w:ascii="Candara" w:eastAsiaTheme="minorEastAsia" w:hAnsi="Candara"/>
                <w:i/>
                <w:iCs/>
              </w:rPr>
              <w:t>.</w:t>
            </w:r>
            <w:r w:rsidRPr="00F90783">
              <w:rPr>
                <w:rFonts w:ascii="Candara" w:eastAsiaTheme="minorEastAsia" w:hAnsi="Candara"/>
                <w:i/>
                <w:iCs/>
              </w:rPr>
              <w:t xml:space="preserve"> sytuacji w mieszkalnictwie w wyniku pandemii COVID-19 </w:t>
            </w:r>
            <w:r w:rsidR="00F90783">
              <w:rPr>
                <w:rFonts w:ascii="Candara" w:eastAsiaTheme="minorEastAsia" w:hAnsi="Candara"/>
              </w:rPr>
              <w:t>–</w:t>
            </w:r>
            <w:r w:rsidRPr="00F90783">
              <w:rPr>
                <w:rFonts w:ascii="Candara" w:eastAsiaTheme="minorEastAsia" w:hAnsi="Candara"/>
              </w:rPr>
              <w:t xml:space="preserve"> </w:t>
            </w:r>
            <w:r w:rsidR="00F90783">
              <w:rPr>
                <w:rFonts w:ascii="Candara" w:eastAsiaTheme="minorEastAsia" w:hAnsi="Candara"/>
              </w:rPr>
              <w:t>KATARZYNA SPADŁO, Kierownik Centrum Doradztwa Rewitalizacyjnego</w:t>
            </w:r>
            <w:r w:rsidRPr="00F90783">
              <w:rPr>
                <w:rFonts w:ascii="Candara" w:eastAsiaTheme="minorEastAsia" w:hAnsi="Candara"/>
              </w:rPr>
              <w:t xml:space="preserve"> </w:t>
            </w:r>
            <w:proofErr w:type="spellStart"/>
            <w:r w:rsidRPr="00F90783">
              <w:rPr>
                <w:rFonts w:ascii="Candara" w:eastAsiaTheme="minorEastAsia" w:hAnsi="Candara"/>
              </w:rPr>
              <w:t>IRMiR</w:t>
            </w:r>
            <w:proofErr w:type="spellEnd"/>
            <w:r w:rsidRPr="00F90783">
              <w:rPr>
                <w:rFonts w:ascii="Candara" w:eastAsiaTheme="minorEastAsia" w:hAnsi="Candara"/>
              </w:rPr>
              <w:t xml:space="preserve"> </w:t>
            </w:r>
          </w:p>
          <w:p w14:paraId="64DC6870" w14:textId="1D051FCC" w:rsidR="00932A30" w:rsidRPr="6958D95D" w:rsidRDefault="00932A30" w:rsidP="3229EBE4">
            <w:pPr>
              <w:spacing w:before="100"/>
              <w:jc w:val="both"/>
              <w:rPr>
                <w:b/>
                <w:bCs/>
              </w:rPr>
            </w:pPr>
            <w:r w:rsidRPr="335A6981">
              <w:rPr>
                <w:rFonts w:ascii="Candara" w:eastAsia="Candara" w:hAnsi="Candara" w:cs="Candara"/>
              </w:rPr>
              <w:t>PYTANIA, DYSKUSJA – prowadzenie ŁUKASZ DĄBRÓWKA, RYSZARD GROBELNY</w:t>
            </w:r>
          </w:p>
        </w:tc>
      </w:tr>
      <w:tr w:rsidR="7AD6202E" w14:paraId="74E0AE2F" w14:textId="77777777" w:rsidTr="6B7E6673">
        <w:trPr>
          <w:trHeight w:val="417"/>
        </w:trPr>
        <w:tc>
          <w:tcPr>
            <w:tcW w:w="1530" w:type="dxa"/>
          </w:tcPr>
          <w:p w14:paraId="6BDB0C42" w14:textId="0DF037C8" w:rsidR="2CA3E743" w:rsidRDefault="00917434" w:rsidP="00690042">
            <w:pPr>
              <w:rPr>
                <w:rFonts w:ascii="Candara" w:eastAsia="Candara" w:hAnsi="Candara" w:cs="Candara"/>
              </w:rPr>
            </w:pPr>
            <w:r w:rsidRPr="6958D95D">
              <w:rPr>
                <w:rFonts w:ascii="Candara" w:eastAsia="Candara" w:hAnsi="Candara" w:cs="Candara"/>
              </w:rPr>
              <w:t>12:00 – 12:</w:t>
            </w:r>
            <w:r w:rsidR="00690042">
              <w:rPr>
                <w:rFonts w:ascii="Candara" w:eastAsia="Candara" w:hAnsi="Candara" w:cs="Candara"/>
              </w:rPr>
              <w:t>15</w:t>
            </w:r>
          </w:p>
        </w:tc>
        <w:tc>
          <w:tcPr>
            <w:tcW w:w="9030" w:type="dxa"/>
            <w:gridSpan w:val="2"/>
          </w:tcPr>
          <w:p w14:paraId="13F03AB2" w14:textId="76847B05" w:rsidR="00E219C6" w:rsidRPr="00BE0C2F" w:rsidRDefault="2CA3E743" w:rsidP="00250A23">
            <w:pPr>
              <w:spacing w:before="60" w:after="60"/>
              <w:jc w:val="both"/>
              <w:rPr>
                <w:rFonts w:ascii="Candara" w:eastAsia="Candara" w:hAnsi="Candara" w:cs="Candara"/>
                <w:b/>
              </w:rPr>
            </w:pPr>
            <w:r w:rsidRPr="00BE0C2F">
              <w:rPr>
                <w:rFonts w:ascii="Candara" w:eastAsia="Candara" w:hAnsi="Candara" w:cs="Candara"/>
                <w:b/>
              </w:rPr>
              <w:t>Przerwa</w:t>
            </w:r>
          </w:p>
        </w:tc>
      </w:tr>
      <w:tr w:rsidR="242EEA5C" w14:paraId="2A9ACA3A" w14:textId="77777777" w:rsidTr="6B7E6673">
        <w:trPr>
          <w:trHeight w:val="274"/>
        </w:trPr>
        <w:tc>
          <w:tcPr>
            <w:tcW w:w="1530" w:type="dxa"/>
          </w:tcPr>
          <w:p w14:paraId="355C3113" w14:textId="2FE721CF" w:rsidR="1FA71E08" w:rsidRDefault="0E726784" w:rsidP="3229EBE4">
            <w:pPr>
              <w:rPr>
                <w:rFonts w:ascii="Candara" w:eastAsia="Candara" w:hAnsi="Candara" w:cs="Candara"/>
              </w:rPr>
            </w:pPr>
            <w:r w:rsidRPr="1D0860B4">
              <w:rPr>
                <w:rFonts w:ascii="Candara" w:eastAsia="Candara" w:hAnsi="Candara" w:cs="Candara"/>
              </w:rPr>
              <w:lastRenderedPageBreak/>
              <w:t>1</w:t>
            </w:r>
            <w:r w:rsidR="2BD71A45" w:rsidRPr="1D0860B4">
              <w:rPr>
                <w:rFonts w:ascii="Candara" w:eastAsia="Candara" w:hAnsi="Candara" w:cs="Candara"/>
              </w:rPr>
              <w:t>2:</w:t>
            </w:r>
            <w:r w:rsidR="00690042" w:rsidRPr="1D0860B4">
              <w:rPr>
                <w:rFonts w:ascii="Candara" w:eastAsia="Candara" w:hAnsi="Candara" w:cs="Candara"/>
              </w:rPr>
              <w:t>15</w:t>
            </w:r>
            <w:r w:rsidR="1240ABB8" w:rsidRPr="1D0860B4">
              <w:rPr>
                <w:rFonts w:ascii="Candara" w:eastAsia="Candara" w:hAnsi="Candara" w:cs="Candara"/>
              </w:rPr>
              <w:t xml:space="preserve"> </w:t>
            </w:r>
            <w:r w:rsidRPr="1D0860B4">
              <w:rPr>
                <w:rFonts w:ascii="Candara" w:eastAsia="Candara" w:hAnsi="Candara" w:cs="Candara"/>
              </w:rPr>
              <w:t xml:space="preserve">– </w:t>
            </w:r>
            <w:r w:rsidR="2BD71A45" w:rsidRPr="1D0860B4">
              <w:rPr>
                <w:rFonts w:ascii="Candara" w:eastAsia="Candara" w:hAnsi="Candara" w:cs="Candara"/>
              </w:rPr>
              <w:t>13:</w:t>
            </w:r>
            <w:r w:rsidR="5DA99E9E" w:rsidRPr="1D0860B4">
              <w:rPr>
                <w:rFonts w:ascii="Candara" w:eastAsia="Candara" w:hAnsi="Candara" w:cs="Candara"/>
              </w:rPr>
              <w:t>30</w:t>
            </w:r>
          </w:p>
          <w:p w14:paraId="59EC12D0" w14:textId="76E28E71" w:rsidR="6C838265" w:rsidRDefault="6C838265" w:rsidP="00694A58">
            <w:pPr>
              <w:rPr>
                <w:rFonts w:ascii="Candara" w:eastAsia="Candara" w:hAnsi="Candara" w:cs="Candara"/>
              </w:rPr>
            </w:pPr>
          </w:p>
        </w:tc>
        <w:tc>
          <w:tcPr>
            <w:tcW w:w="9030" w:type="dxa"/>
            <w:gridSpan w:val="2"/>
          </w:tcPr>
          <w:p w14:paraId="66C6C716" w14:textId="0E89C54A" w:rsidR="00F075A2" w:rsidRDefault="0071226C" w:rsidP="000D6E41">
            <w:pPr>
              <w:spacing w:before="120"/>
              <w:jc w:val="both"/>
              <w:rPr>
                <w:rFonts w:ascii="Candara" w:eastAsia="Candara" w:hAnsi="Candara" w:cs="Candara"/>
                <w:b/>
                <w:bCs/>
              </w:rPr>
            </w:pPr>
            <w:r>
              <w:rPr>
                <w:rFonts w:ascii="Candara" w:eastAsia="Candara" w:hAnsi="Candara" w:cs="Candara"/>
                <w:b/>
                <w:bCs/>
              </w:rPr>
              <w:t>MARZENIA CZY OSIĄGNIĘCIA - PRZYKŁADY</w:t>
            </w:r>
          </w:p>
          <w:p w14:paraId="0A98E586" w14:textId="62A535F3" w:rsidR="1BB71789" w:rsidRPr="00D36775" w:rsidRDefault="00A73B1C" w:rsidP="00D36775">
            <w:pPr>
              <w:rPr>
                <w:rFonts w:ascii="Segoe UI" w:hAnsi="Segoe UI" w:cs="Segoe UI"/>
                <w:sz w:val="21"/>
                <w:szCs w:val="21"/>
              </w:rPr>
            </w:pPr>
            <w:r w:rsidRPr="00764268">
              <w:rPr>
                <w:rFonts w:ascii="Segoe UI" w:hAnsi="Segoe UI" w:cs="Segoe UI"/>
                <w:i/>
              </w:rPr>
              <w:t>Wprowadzenie: Co dziś dzieje się w mieszkalnictwie w małych i średnich miastach</w:t>
            </w:r>
            <w:r w:rsidR="00D36775">
              <w:rPr>
                <w:rFonts w:ascii="Candara" w:eastAsia="Candara" w:hAnsi="Candara" w:cs="Candara"/>
              </w:rPr>
              <w:t xml:space="preserve"> -</w:t>
            </w:r>
            <w:r w:rsidR="005A0400" w:rsidRPr="7EA1800D">
              <w:rPr>
                <w:rFonts w:ascii="Candara" w:eastAsia="Candara" w:hAnsi="Candara" w:cs="Candara"/>
              </w:rPr>
              <w:t xml:space="preserve"> </w:t>
            </w:r>
            <w:r w:rsidR="00D36775" w:rsidRPr="7EA1800D">
              <w:rPr>
                <w:rFonts w:ascii="Candara" w:eastAsia="Candara" w:hAnsi="Candara" w:cs="Candara"/>
              </w:rPr>
              <w:t>JUSTYNA MAJCHROWSKA, PAWEŁ WOJDYLAK</w:t>
            </w:r>
            <w:r w:rsidR="00D36775">
              <w:rPr>
                <w:rFonts w:ascii="Candara" w:eastAsia="Candara" w:hAnsi="Candara" w:cs="Candara"/>
              </w:rPr>
              <w:t>, doradcy miast, ZMP</w:t>
            </w:r>
          </w:p>
          <w:p w14:paraId="0A46D588" w14:textId="4D0DB9EE" w:rsidR="00F075A2" w:rsidRDefault="00F075A2" w:rsidP="335A6981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 w:rsidRPr="65FDD56C">
              <w:rPr>
                <w:rFonts w:ascii="Candara" w:eastAsia="Candara" w:hAnsi="Candara" w:cs="Candara"/>
              </w:rPr>
              <w:t xml:space="preserve"> </w:t>
            </w:r>
            <w:r w:rsidR="00DD5D1D">
              <w:rPr>
                <w:rFonts w:ascii="Candara" w:eastAsia="Candara" w:hAnsi="Candara" w:cs="Candara"/>
              </w:rPr>
              <w:t>S</w:t>
            </w:r>
            <w:r w:rsidR="00342E94" w:rsidRPr="65FDD56C">
              <w:rPr>
                <w:rFonts w:ascii="Candara" w:eastAsia="Candara" w:hAnsi="Candara" w:cs="Candara"/>
              </w:rPr>
              <w:t>tudia przypadków</w:t>
            </w:r>
            <w:r w:rsidR="0071226C" w:rsidRPr="65FDD56C">
              <w:rPr>
                <w:rFonts w:ascii="Candara" w:eastAsia="Candara" w:hAnsi="Candara" w:cs="Candara"/>
              </w:rPr>
              <w:t>:</w:t>
            </w:r>
          </w:p>
          <w:p w14:paraId="7B8C4575" w14:textId="48662ACD" w:rsidR="00D36775" w:rsidRPr="00D36775" w:rsidRDefault="0071226C" w:rsidP="73625CA8">
            <w:pPr>
              <w:pStyle w:val="Akapitzlist"/>
              <w:numPr>
                <w:ilvl w:val="0"/>
                <w:numId w:val="1"/>
              </w:numPr>
              <w:spacing w:before="120" w:after="120"/>
              <w:jc w:val="both"/>
              <w:rPr>
                <w:rFonts w:eastAsiaTheme="minorEastAsia"/>
                <w:i/>
                <w:iCs/>
              </w:rPr>
            </w:pPr>
            <w:r w:rsidRPr="73625CA8">
              <w:rPr>
                <w:rFonts w:ascii="Candara" w:eastAsia="Candara" w:hAnsi="Candara" w:cs="Candara"/>
                <w:i/>
                <w:iCs/>
              </w:rPr>
              <w:t>Współpraca ponadlokalna</w:t>
            </w:r>
            <w:r w:rsidR="280FF9E3" w:rsidRPr="73625CA8">
              <w:rPr>
                <w:rFonts w:ascii="Candara" w:eastAsia="Candara" w:hAnsi="Candara" w:cs="Candara"/>
                <w:i/>
                <w:iCs/>
              </w:rPr>
              <w:t xml:space="preserve">, </w:t>
            </w:r>
            <w:r w:rsidR="40400A8B" w:rsidRPr="73625CA8">
              <w:rPr>
                <w:rFonts w:ascii="Candara" w:eastAsia="Candara" w:hAnsi="Candara" w:cs="Candara"/>
                <w:i/>
                <w:iCs/>
              </w:rPr>
              <w:t>a</w:t>
            </w:r>
            <w:r w:rsidR="2D691DB8" w:rsidRPr="73625CA8">
              <w:rPr>
                <w:rFonts w:ascii="Candara" w:eastAsia="Candara" w:hAnsi="Candara" w:cs="Candara"/>
                <w:i/>
                <w:iCs/>
              </w:rPr>
              <w:t>daptacja zdegradowanego kompleks</w:t>
            </w:r>
            <w:r w:rsidR="398D171F" w:rsidRPr="73625CA8">
              <w:rPr>
                <w:rFonts w:ascii="Candara" w:eastAsia="Candara" w:hAnsi="Candara" w:cs="Candara"/>
                <w:i/>
                <w:iCs/>
              </w:rPr>
              <w:t xml:space="preserve">u stajni </w:t>
            </w:r>
            <w:r w:rsidR="0D3C3158" w:rsidRPr="73625CA8">
              <w:rPr>
                <w:rFonts w:ascii="Candara" w:eastAsia="Candara" w:hAnsi="Candara" w:cs="Candara"/>
                <w:i/>
                <w:iCs/>
              </w:rPr>
              <w:t xml:space="preserve">w Oławie </w:t>
            </w:r>
            <w:r w:rsidR="5E38F601" w:rsidRPr="73625CA8">
              <w:rPr>
                <w:rFonts w:ascii="Candara" w:eastAsia="Candara" w:hAnsi="Candara" w:cs="Candara"/>
                <w:i/>
                <w:iCs/>
              </w:rPr>
              <w:t>(</w:t>
            </w:r>
            <w:r w:rsidR="6D1AF89E" w:rsidRPr="73625CA8">
              <w:rPr>
                <w:rFonts w:ascii="Candara" w:eastAsia="Candara" w:hAnsi="Candara" w:cs="Candara"/>
                <w:i/>
                <w:iCs/>
              </w:rPr>
              <w:t>inwestycja nagrodzona</w:t>
            </w:r>
            <w:r w:rsidR="7926B0D3" w:rsidRPr="73625CA8">
              <w:rPr>
                <w:rFonts w:ascii="Candara" w:eastAsia="Candara" w:hAnsi="Candara" w:cs="Candara"/>
                <w:i/>
                <w:iCs/>
              </w:rPr>
              <w:t xml:space="preserve"> </w:t>
            </w:r>
            <w:r w:rsidR="2A3FB9CF" w:rsidRPr="73625CA8">
              <w:rPr>
                <w:rFonts w:ascii="Candara" w:eastAsia="Candara" w:hAnsi="Candara" w:cs="Candara"/>
                <w:i/>
                <w:iCs/>
              </w:rPr>
              <w:t xml:space="preserve">przez </w:t>
            </w:r>
            <w:r w:rsidR="6920A0DF" w:rsidRPr="73625CA8">
              <w:rPr>
                <w:rFonts w:ascii="Candara" w:eastAsia="Candara" w:hAnsi="Candara" w:cs="Candara"/>
                <w:i/>
                <w:iCs/>
              </w:rPr>
              <w:t>N</w:t>
            </w:r>
            <w:r w:rsidR="7926B0D3" w:rsidRPr="73625CA8">
              <w:rPr>
                <w:rFonts w:ascii="Candara" w:eastAsia="Candara" w:hAnsi="Candara" w:cs="Candara"/>
                <w:i/>
                <w:iCs/>
              </w:rPr>
              <w:t xml:space="preserve">iemiecki Bank Rozwoju </w:t>
            </w:r>
            <w:proofErr w:type="spellStart"/>
            <w:r w:rsidR="72A57DB8" w:rsidRPr="73625CA8">
              <w:rPr>
                <w:rFonts w:ascii="Candara" w:eastAsia="Candara" w:hAnsi="Candara" w:cs="Candara"/>
                <w:i/>
                <w:iCs/>
              </w:rPr>
              <w:t>KfW</w:t>
            </w:r>
            <w:proofErr w:type="spellEnd"/>
            <w:r w:rsidR="72A57DB8" w:rsidRPr="73625CA8">
              <w:rPr>
                <w:rFonts w:ascii="Candara" w:eastAsia="Candara" w:hAnsi="Candara" w:cs="Candara"/>
                <w:i/>
                <w:iCs/>
              </w:rPr>
              <w:t xml:space="preserve"> </w:t>
            </w:r>
            <w:r w:rsidR="167744CF" w:rsidRPr="73625CA8">
              <w:rPr>
                <w:rFonts w:ascii="Candara" w:eastAsia="Candara" w:hAnsi="Candara" w:cs="Candara"/>
                <w:i/>
                <w:iCs/>
              </w:rPr>
              <w:t>dl</w:t>
            </w:r>
            <w:r w:rsidR="7926B0D3" w:rsidRPr="73625CA8">
              <w:rPr>
                <w:rFonts w:ascii="Candara" w:eastAsia="Candara" w:hAnsi="Candara" w:cs="Candara"/>
                <w:i/>
                <w:iCs/>
              </w:rPr>
              <w:t>a najlepsz</w:t>
            </w:r>
            <w:r w:rsidR="04499EC2" w:rsidRPr="73625CA8">
              <w:rPr>
                <w:rFonts w:ascii="Candara" w:eastAsia="Candara" w:hAnsi="Candara" w:cs="Candara"/>
                <w:i/>
                <w:iCs/>
              </w:rPr>
              <w:t>ej</w:t>
            </w:r>
            <w:r w:rsidR="7926B0D3" w:rsidRPr="73625CA8">
              <w:rPr>
                <w:rFonts w:ascii="Candara" w:eastAsia="Candara" w:hAnsi="Candara" w:cs="Candara"/>
                <w:i/>
                <w:iCs/>
              </w:rPr>
              <w:t xml:space="preserve"> inwestycj</w:t>
            </w:r>
            <w:r w:rsidR="60DCEF59" w:rsidRPr="73625CA8">
              <w:rPr>
                <w:rFonts w:ascii="Candara" w:eastAsia="Candara" w:hAnsi="Candara" w:cs="Candara"/>
                <w:i/>
                <w:iCs/>
              </w:rPr>
              <w:t>i</w:t>
            </w:r>
            <w:r w:rsidR="7926B0D3" w:rsidRPr="73625CA8">
              <w:rPr>
                <w:rFonts w:ascii="Candara" w:eastAsia="Candara" w:hAnsi="Candara" w:cs="Candara"/>
                <w:i/>
                <w:iCs/>
              </w:rPr>
              <w:t xml:space="preserve"> mieszkaniow</w:t>
            </w:r>
            <w:r w:rsidR="70808552" w:rsidRPr="73625CA8">
              <w:rPr>
                <w:rFonts w:ascii="Candara" w:eastAsia="Candara" w:hAnsi="Candara" w:cs="Candara"/>
                <w:i/>
                <w:iCs/>
              </w:rPr>
              <w:t>ej</w:t>
            </w:r>
            <w:r w:rsidR="7926B0D3" w:rsidRPr="73625CA8">
              <w:rPr>
                <w:rFonts w:ascii="Candara" w:eastAsia="Candara" w:hAnsi="Candara" w:cs="Candara"/>
                <w:i/>
                <w:iCs/>
              </w:rPr>
              <w:t xml:space="preserve"> w 2019</w:t>
            </w:r>
            <w:r w:rsidR="4EBEB381" w:rsidRPr="73625CA8">
              <w:rPr>
                <w:rFonts w:ascii="Candara" w:eastAsia="Candara" w:hAnsi="Candara" w:cs="Candara"/>
                <w:i/>
                <w:iCs/>
              </w:rPr>
              <w:t xml:space="preserve"> r.</w:t>
            </w:r>
            <w:r w:rsidR="607952AC" w:rsidRPr="73625CA8">
              <w:rPr>
                <w:rFonts w:ascii="Candara" w:eastAsia="Candara" w:hAnsi="Candara" w:cs="Candara"/>
                <w:i/>
                <w:iCs/>
              </w:rPr>
              <w:t>)</w:t>
            </w:r>
            <w:r w:rsidR="2D691DB8" w:rsidRPr="73625CA8">
              <w:rPr>
                <w:rFonts w:ascii="Candara" w:eastAsia="Candara" w:hAnsi="Candara" w:cs="Candara"/>
                <w:i/>
                <w:iCs/>
              </w:rPr>
              <w:t xml:space="preserve"> </w:t>
            </w:r>
            <w:r w:rsidR="01A9A25F" w:rsidRPr="73625CA8">
              <w:rPr>
                <w:rFonts w:ascii="Candara" w:eastAsia="Candara" w:hAnsi="Candara" w:cs="Candara"/>
                <w:i/>
                <w:iCs/>
              </w:rPr>
              <w:t xml:space="preserve"> </w:t>
            </w:r>
            <w:r w:rsidR="00D36775" w:rsidRPr="73625CA8">
              <w:rPr>
                <w:rFonts w:ascii="Candara" w:eastAsia="Candara" w:hAnsi="Candara" w:cs="Candara"/>
              </w:rPr>
              <w:t xml:space="preserve"> - WŁADYSŁAW NIEMAS</w:t>
            </w:r>
            <w:r w:rsidR="00CD65AA">
              <w:rPr>
                <w:rFonts w:ascii="Candara" w:eastAsia="Candara" w:hAnsi="Candara" w:cs="Candara"/>
              </w:rPr>
              <w:t>,</w:t>
            </w:r>
            <w:r w:rsidR="00D36775" w:rsidRPr="73625CA8">
              <w:rPr>
                <w:rFonts w:ascii="Candara" w:eastAsia="Candara" w:hAnsi="Candara" w:cs="Candara"/>
              </w:rPr>
              <w:t xml:space="preserve"> </w:t>
            </w:r>
            <w:r w:rsidR="01A9A25F" w:rsidRPr="73625CA8">
              <w:rPr>
                <w:rFonts w:ascii="Candara" w:eastAsia="Candara" w:hAnsi="Candara" w:cs="Candara"/>
              </w:rPr>
              <w:t xml:space="preserve">Prezes </w:t>
            </w:r>
            <w:r w:rsidR="5D0721E4" w:rsidRPr="73625CA8">
              <w:rPr>
                <w:rFonts w:ascii="Candara" w:eastAsia="Candara" w:hAnsi="Candara" w:cs="Candara"/>
              </w:rPr>
              <w:t xml:space="preserve">TBS Kamienna Góra </w:t>
            </w:r>
          </w:p>
          <w:p w14:paraId="5BC2D433" w14:textId="0E601456" w:rsidR="00D36775" w:rsidRPr="00D36775" w:rsidRDefault="00D36775" w:rsidP="73625CA8">
            <w:pPr>
              <w:pStyle w:val="Akapitzlist"/>
              <w:numPr>
                <w:ilvl w:val="0"/>
                <w:numId w:val="1"/>
              </w:numPr>
              <w:spacing w:before="120" w:after="120"/>
              <w:jc w:val="both"/>
              <w:rPr>
                <w:rFonts w:eastAsiaTheme="minorEastAsia"/>
                <w:i/>
                <w:iCs/>
                <w:color w:val="000000" w:themeColor="text1"/>
              </w:rPr>
            </w:pPr>
            <w:r w:rsidRPr="73625CA8">
              <w:rPr>
                <w:rStyle w:val="normaltextrun"/>
                <w:rFonts w:ascii="Candara" w:hAnsi="Candara"/>
                <w:i/>
                <w:iCs/>
                <w:color w:val="000000"/>
              </w:rPr>
              <w:t>Pomysł Rybnika na zagospodarowanie pustostanów</w:t>
            </w:r>
            <w:r w:rsidRPr="73625CA8">
              <w:rPr>
                <w:rStyle w:val="normaltextrun"/>
                <w:rFonts w:ascii="Candara" w:hAnsi="Candara"/>
                <w:i/>
                <w:iCs/>
                <w:color w:val="000000"/>
                <w:shd w:val="clear" w:color="auto" w:fill="FFFFFF"/>
              </w:rPr>
              <w:t> (projekt przygotowywany w ramach inicjatywy URBACT)</w:t>
            </w:r>
            <w:r w:rsidRPr="22975B80">
              <w:rPr>
                <w:rStyle w:val="normaltextrun"/>
                <w:rFonts w:ascii="Candara" w:hAnsi="Candara"/>
                <w:b/>
                <w:bCs/>
                <w:color w:val="000000"/>
                <w:shd w:val="clear" w:color="auto" w:fill="FFFFFF"/>
              </w:rPr>
              <w:t> </w:t>
            </w:r>
            <w:r w:rsidRPr="00D36775">
              <w:rPr>
                <w:rStyle w:val="normaltextrun"/>
                <w:rFonts w:ascii="Candara" w:hAnsi="Candara"/>
                <w:color w:val="000000"/>
                <w:shd w:val="clear" w:color="auto" w:fill="FFFFFF"/>
              </w:rPr>
              <w:t xml:space="preserve">– PIOTR MASŁOWSKI, Zastępca Prezydenta </w:t>
            </w:r>
          </w:p>
          <w:p w14:paraId="4A08F7BF" w14:textId="61F406D8" w:rsidR="336FE121" w:rsidRPr="00085791" w:rsidRDefault="005A0400" w:rsidP="73625CA8">
            <w:pPr>
              <w:pStyle w:val="Akapitzlist"/>
              <w:numPr>
                <w:ilvl w:val="0"/>
                <w:numId w:val="1"/>
              </w:numPr>
              <w:spacing w:before="120" w:after="120"/>
              <w:jc w:val="both"/>
              <w:rPr>
                <w:rFonts w:eastAsiaTheme="minorEastAsia"/>
                <w:i/>
                <w:iCs/>
              </w:rPr>
            </w:pPr>
            <w:r w:rsidRPr="73625CA8">
              <w:rPr>
                <w:rFonts w:ascii="Candara" w:eastAsia="Candara" w:hAnsi="Candara" w:cs="Candara"/>
                <w:i/>
                <w:iCs/>
              </w:rPr>
              <w:t>Silny wpływ</w:t>
            </w:r>
            <w:r w:rsidR="300B1339" w:rsidRPr="73625CA8">
              <w:rPr>
                <w:rFonts w:ascii="Candara" w:eastAsia="Candara" w:hAnsi="Candara" w:cs="Candara"/>
                <w:i/>
                <w:iCs/>
              </w:rPr>
              <w:t xml:space="preserve"> inwestycji mieszkaniowej</w:t>
            </w:r>
            <w:r w:rsidRPr="73625CA8">
              <w:rPr>
                <w:rFonts w:ascii="Candara" w:eastAsia="Candara" w:hAnsi="Candara" w:cs="Candara"/>
                <w:i/>
                <w:iCs/>
              </w:rPr>
              <w:t xml:space="preserve"> na lokalną gospodarkę i strukturę społeczną</w:t>
            </w:r>
            <w:r w:rsidR="00D36775" w:rsidRPr="73625CA8">
              <w:rPr>
                <w:rFonts w:ascii="Candara" w:eastAsia="Candara" w:hAnsi="Candara" w:cs="Candara"/>
                <w:i/>
                <w:iCs/>
              </w:rPr>
              <w:t>,</w:t>
            </w:r>
            <w:r w:rsidRPr="73625CA8">
              <w:rPr>
                <w:rFonts w:ascii="Candara" w:eastAsia="Candara" w:hAnsi="Candara" w:cs="Candara"/>
                <w:i/>
                <w:iCs/>
              </w:rPr>
              <w:t xml:space="preserve"> zmiana centrum miasta</w:t>
            </w:r>
            <w:r w:rsidR="00D36775" w:rsidRPr="73625CA8">
              <w:rPr>
                <w:rFonts w:ascii="Candara" w:eastAsia="Candara" w:hAnsi="Candara" w:cs="Candara"/>
              </w:rPr>
              <w:t xml:space="preserve"> - MAGDALENA MAJEWSKA, B</w:t>
            </w:r>
            <w:r w:rsidR="718D2E4C" w:rsidRPr="73625CA8">
              <w:rPr>
                <w:rFonts w:ascii="Candara" w:eastAsia="Candara" w:hAnsi="Candara" w:cs="Candara"/>
              </w:rPr>
              <w:t>urmistrz</w:t>
            </w:r>
            <w:r w:rsidR="00D36775" w:rsidRPr="73625CA8">
              <w:rPr>
                <w:rFonts w:ascii="Candara" w:eastAsia="Candara" w:hAnsi="Candara" w:cs="Candara"/>
              </w:rPr>
              <w:t xml:space="preserve"> Kępic</w:t>
            </w:r>
          </w:p>
          <w:p w14:paraId="798D78B6" w14:textId="046F774B" w:rsidR="336FE121" w:rsidRPr="00085791" w:rsidRDefault="6A1720F2" w:rsidP="73625CA8">
            <w:pPr>
              <w:pStyle w:val="Akapitzlist"/>
              <w:numPr>
                <w:ilvl w:val="0"/>
                <w:numId w:val="1"/>
              </w:numPr>
              <w:spacing w:before="120" w:after="120"/>
              <w:jc w:val="both"/>
              <w:rPr>
                <w:rFonts w:eastAsiaTheme="minorEastAsia"/>
                <w:i/>
                <w:iCs/>
              </w:rPr>
            </w:pPr>
            <w:r w:rsidRPr="73625CA8">
              <w:rPr>
                <w:rFonts w:ascii="Candara" w:eastAsia="Candara" w:hAnsi="Candara" w:cs="Candara"/>
                <w:i/>
                <w:iCs/>
              </w:rPr>
              <w:t>Mieszkania z dojściem do własności oraz nowe perspektywy inwestycyjne</w:t>
            </w:r>
            <w:r w:rsidR="005A0400" w:rsidRPr="73625CA8">
              <w:rPr>
                <w:rFonts w:ascii="Candara" w:eastAsia="Candara" w:hAnsi="Candara" w:cs="Candara"/>
              </w:rPr>
              <w:t xml:space="preserve"> - </w:t>
            </w:r>
            <w:r w:rsidR="00D36775" w:rsidRPr="73625CA8">
              <w:rPr>
                <w:rFonts w:ascii="Candara" w:eastAsia="Candara" w:hAnsi="Candara" w:cs="Candara"/>
              </w:rPr>
              <w:t xml:space="preserve">PIOTR PSIKUS, Burmistrz </w:t>
            </w:r>
            <w:r w:rsidR="00764268" w:rsidRPr="73625CA8">
              <w:rPr>
                <w:rFonts w:ascii="Candara" w:eastAsia="Candara" w:hAnsi="Candara" w:cs="Candara"/>
              </w:rPr>
              <w:t xml:space="preserve">Miasta i Gminy </w:t>
            </w:r>
            <w:r w:rsidR="5AF135DA" w:rsidRPr="73625CA8">
              <w:rPr>
                <w:rFonts w:ascii="Candara" w:eastAsia="Candara" w:hAnsi="Candara" w:cs="Candara"/>
              </w:rPr>
              <w:t>Kępn</w:t>
            </w:r>
            <w:r w:rsidR="00764268" w:rsidRPr="73625CA8">
              <w:rPr>
                <w:rFonts w:ascii="Candara" w:eastAsia="Candara" w:hAnsi="Candara" w:cs="Candara"/>
              </w:rPr>
              <w:t>o</w:t>
            </w:r>
            <w:r w:rsidR="00D36775" w:rsidRPr="73625CA8">
              <w:rPr>
                <w:rFonts w:ascii="Candara" w:eastAsia="Candara" w:hAnsi="Candara" w:cs="Candara"/>
              </w:rPr>
              <w:t xml:space="preserve"> </w:t>
            </w:r>
          </w:p>
          <w:p w14:paraId="15F97676" w14:textId="37113783" w:rsidR="00342E94" w:rsidRDefault="2BD71A45" w:rsidP="335A6981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 w:rsidRPr="1D0860B4">
              <w:rPr>
                <w:rFonts w:ascii="Candara" w:eastAsia="Candara" w:hAnsi="Candara" w:cs="Candara"/>
              </w:rPr>
              <w:t xml:space="preserve">PYTANIA, DYSKUSJA - </w:t>
            </w:r>
            <w:r w:rsidR="7E88330A" w:rsidRPr="1D0860B4">
              <w:rPr>
                <w:rFonts w:ascii="Candara" w:eastAsia="Candara" w:hAnsi="Candara" w:cs="Candara"/>
              </w:rPr>
              <w:t>p</w:t>
            </w:r>
            <w:r w:rsidR="039FDECC" w:rsidRPr="1D0860B4">
              <w:rPr>
                <w:rFonts w:ascii="Candara" w:eastAsia="Candara" w:hAnsi="Candara" w:cs="Candara"/>
              </w:rPr>
              <w:t>rowadzenie ŁUKASZ DĄBRÓWKA, RYSZARD GROBEL</w:t>
            </w:r>
            <w:r w:rsidR="35F9562E" w:rsidRPr="1D0860B4">
              <w:rPr>
                <w:rFonts w:ascii="Candara" w:eastAsia="Candara" w:hAnsi="Candara" w:cs="Candara"/>
              </w:rPr>
              <w:t>NY</w:t>
            </w:r>
          </w:p>
        </w:tc>
      </w:tr>
      <w:tr w:rsidR="00F075A2" w14:paraId="7941291E" w14:textId="77777777" w:rsidTr="6B7E6673">
        <w:trPr>
          <w:trHeight w:val="274"/>
        </w:trPr>
        <w:tc>
          <w:tcPr>
            <w:tcW w:w="1530" w:type="dxa"/>
          </w:tcPr>
          <w:p w14:paraId="1928C951" w14:textId="1A0074C4" w:rsidR="00F075A2" w:rsidRPr="6958D95D" w:rsidRDefault="799B92FB" w:rsidP="00690042">
            <w:pPr>
              <w:rPr>
                <w:rFonts w:ascii="Candara" w:eastAsia="Candara" w:hAnsi="Candara" w:cs="Candara"/>
              </w:rPr>
            </w:pPr>
            <w:r w:rsidRPr="1D0860B4">
              <w:rPr>
                <w:rFonts w:ascii="Candara" w:eastAsia="Candara" w:hAnsi="Candara" w:cs="Candara"/>
              </w:rPr>
              <w:t>13:</w:t>
            </w:r>
            <w:r w:rsidR="6984788B" w:rsidRPr="1D0860B4">
              <w:rPr>
                <w:rFonts w:ascii="Candara" w:eastAsia="Candara" w:hAnsi="Candara" w:cs="Candara"/>
              </w:rPr>
              <w:t>30</w:t>
            </w:r>
            <w:r w:rsidRPr="1D0860B4">
              <w:rPr>
                <w:rFonts w:ascii="Candara" w:eastAsia="Candara" w:hAnsi="Candara" w:cs="Candara"/>
              </w:rPr>
              <w:t xml:space="preserve"> – 1</w:t>
            </w:r>
            <w:r w:rsidR="3D4A0441" w:rsidRPr="1D0860B4">
              <w:rPr>
                <w:rFonts w:ascii="Candara" w:eastAsia="Candara" w:hAnsi="Candara" w:cs="Candara"/>
              </w:rPr>
              <w:t>4</w:t>
            </w:r>
            <w:r w:rsidRPr="1D0860B4">
              <w:rPr>
                <w:rFonts w:ascii="Candara" w:eastAsia="Candara" w:hAnsi="Candara" w:cs="Candara"/>
              </w:rPr>
              <w:t>:</w:t>
            </w:r>
            <w:r w:rsidR="29F09E07" w:rsidRPr="1D0860B4">
              <w:rPr>
                <w:rFonts w:ascii="Candara" w:eastAsia="Candara" w:hAnsi="Candara" w:cs="Candara"/>
              </w:rPr>
              <w:t>15</w:t>
            </w:r>
          </w:p>
        </w:tc>
        <w:tc>
          <w:tcPr>
            <w:tcW w:w="9030" w:type="dxa"/>
            <w:gridSpan w:val="2"/>
          </w:tcPr>
          <w:p w14:paraId="11CF26E6" w14:textId="3BF46BBC" w:rsidR="00F075A2" w:rsidRPr="00CE3879" w:rsidRDefault="0071226C" w:rsidP="64D2C82E">
            <w:pPr>
              <w:spacing w:before="120"/>
              <w:jc w:val="both"/>
              <w:rPr>
                <w:rFonts w:ascii="Candara" w:eastAsia="Candara" w:hAnsi="Candara" w:cs="Candara"/>
              </w:rPr>
            </w:pPr>
            <w:r w:rsidRPr="57EE22C4">
              <w:rPr>
                <w:rFonts w:ascii="Candara" w:eastAsia="Candara" w:hAnsi="Candara" w:cs="Candara"/>
                <w:b/>
                <w:bCs/>
              </w:rPr>
              <w:t>D</w:t>
            </w:r>
            <w:r w:rsidR="0078497F" w:rsidRPr="57EE22C4">
              <w:rPr>
                <w:rFonts w:ascii="Candara" w:eastAsia="Candara" w:hAnsi="Candara" w:cs="Candara"/>
                <w:b/>
                <w:bCs/>
              </w:rPr>
              <w:t xml:space="preserve">EBATA OKSFORDZKA NT ZNACZENIA MIESZKALNICTWA W MIASTACH MAŁYCH I ŚREDNICH PO EPIDEMI COVID-19 </w:t>
            </w:r>
            <w:r w:rsidR="009705AF" w:rsidRPr="57EE22C4">
              <w:rPr>
                <w:rFonts w:ascii="Candara" w:eastAsia="Candara" w:hAnsi="Candara" w:cs="Candara"/>
                <w:b/>
                <w:bCs/>
              </w:rPr>
              <w:t xml:space="preserve">- </w:t>
            </w:r>
            <w:r w:rsidR="009705AF" w:rsidRPr="57EE22C4">
              <w:rPr>
                <w:rFonts w:ascii="Candara" w:eastAsia="Candara" w:hAnsi="Candara" w:cs="Candara"/>
              </w:rPr>
              <w:t xml:space="preserve">prowadzenie </w:t>
            </w:r>
            <w:r w:rsidR="7E4076D9" w:rsidRPr="57EE22C4">
              <w:rPr>
                <w:rFonts w:ascii="Candara" w:eastAsia="Candara" w:hAnsi="Candara" w:cs="Candara"/>
              </w:rPr>
              <w:t>JAKUB</w:t>
            </w:r>
            <w:r w:rsidR="009705AF" w:rsidRPr="57EE22C4">
              <w:rPr>
                <w:rFonts w:ascii="Candara" w:eastAsia="Candara" w:hAnsi="Candara" w:cs="Candara"/>
              </w:rPr>
              <w:t xml:space="preserve"> WYGNAŃSKI, Prezes </w:t>
            </w:r>
            <w:r w:rsidR="2772F538" w:rsidRPr="57EE22C4">
              <w:rPr>
                <w:rFonts w:ascii="Candara" w:eastAsia="Candara" w:hAnsi="Candara" w:cs="Candara"/>
              </w:rPr>
              <w:t>Z</w:t>
            </w:r>
            <w:r w:rsidR="009705AF" w:rsidRPr="57EE22C4">
              <w:rPr>
                <w:rFonts w:ascii="Candara" w:eastAsia="Candara" w:hAnsi="Candara" w:cs="Candara"/>
              </w:rPr>
              <w:t>arządu Fundacji STOCZNIA</w:t>
            </w:r>
          </w:p>
          <w:p w14:paraId="793E96D9" w14:textId="34F7D9EB" w:rsidR="00F075A2" w:rsidRPr="0078497F" w:rsidRDefault="422D506E" w:rsidP="65FDD56C">
            <w:pPr>
              <w:spacing w:before="120"/>
              <w:jc w:val="both"/>
              <w:rPr>
                <w:rFonts w:ascii="Candara" w:eastAsia="Candara" w:hAnsi="Candara" w:cs="Candara"/>
                <w:i/>
                <w:iCs/>
              </w:rPr>
            </w:pPr>
            <w:r w:rsidRPr="65FDD56C">
              <w:rPr>
                <w:rFonts w:ascii="Candara" w:eastAsia="Candara" w:hAnsi="Candara" w:cs="Candara"/>
                <w:i/>
                <w:iCs/>
              </w:rPr>
              <w:t>Teza debaty: Po okresie epidem</w:t>
            </w:r>
            <w:r w:rsidR="12DE9ECA" w:rsidRPr="65FDD56C">
              <w:rPr>
                <w:rFonts w:ascii="Candara" w:eastAsia="Candara" w:hAnsi="Candara" w:cs="Candara"/>
                <w:i/>
                <w:iCs/>
              </w:rPr>
              <w:t>i</w:t>
            </w:r>
            <w:r w:rsidRPr="65FDD56C">
              <w:rPr>
                <w:rFonts w:ascii="Candara" w:eastAsia="Candara" w:hAnsi="Candara" w:cs="Candara"/>
                <w:i/>
                <w:iCs/>
              </w:rPr>
              <w:t>i COVID-19 znaczenie budownictwa mieszkaniowego w miastach</w:t>
            </w:r>
            <w:r w:rsidR="1CFF4295" w:rsidRPr="65FDD56C">
              <w:rPr>
                <w:rFonts w:ascii="Candara" w:eastAsia="Candara" w:hAnsi="Candara" w:cs="Candara"/>
                <w:i/>
                <w:iCs/>
              </w:rPr>
              <w:t xml:space="preserve"> małych i średnich wzrośnie</w:t>
            </w:r>
          </w:p>
          <w:p w14:paraId="4CBFE857" w14:textId="182E5613" w:rsidR="00E219C6" w:rsidRPr="00B37DED" w:rsidRDefault="1CFF4295" w:rsidP="65FDD56C">
            <w:pPr>
              <w:spacing w:before="120"/>
              <w:jc w:val="both"/>
              <w:rPr>
                <w:rFonts w:ascii="Candara" w:eastAsia="Candara" w:hAnsi="Candara" w:cs="Candara"/>
                <w:i/>
                <w:iCs/>
              </w:rPr>
            </w:pPr>
            <w:r w:rsidRPr="65FDD56C">
              <w:rPr>
                <w:rFonts w:ascii="Candara" w:eastAsia="Candara" w:hAnsi="Candara" w:cs="Candara"/>
                <w:i/>
                <w:iCs/>
              </w:rPr>
              <w:t xml:space="preserve">Antyteza debaty: Po okresie epidemii COVID-19 znaczenie budownictwa mieszkaniowego </w:t>
            </w:r>
            <w:r w:rsidR="00D22B0C">
              <w:rPr>
                <w:rFonts w:ascii="Candara" w:eastAsia="Candara" w:hAnsi="Candara" w:cs="Candara"/>
                <w:i/>
                <w:iCs/>
              </w:rPr>
              <w:br/>
            </w:r>
            <w:r w:rsidRPr="65FDD56C">
              <w:rPr>
                <w:rFonts w:ascii="Candara" w:eastAsia="Candara" w:hAnsi="Candara" w:cs="Candara"/>
                <w:i/>
                <w:iCs/>
              </w:rPr>
              <w:t>w miastach małych i średnich zmaleje</w:t>
            </w:r>
          </w:p>
        </w:tc>
      </w:tr>
      <w:tr w:rsidR="00C3602F" w14:paraId="28B75F53" w14:textId="77777777" w:rsidTr="6B7E6673">
        <w:trPr>
          <w:trHeight w:val="274"/>
        </w:trPr>
        <w:tc>
          <w:tcPr>
            <w:tcW w:w="1530" w:type="dxa"/>
          </w:tcPr>
          <w:p w14:paraId="61AEE556" w14:textId="0164CF02" w:rsidR="00C3602F" w:rsidRDefault="487F7FC3" w:rsidP="00690042">
            <w:pPr>
              <w:spacing w:before="60" w:after="60"/>
              <w:rPr>
                <w:rFonts w:ascii="Candara" w:eastAsia="Candara" w:hAnsi="Candara" w:cs="Candara"/>
              </w:rPr>
            </w:pPr>
            <w:r w:rsidRPr="1D0860B4">
              <w:rPr>
                <w:rFonts w:ascii="Candara" w:eastAsia="Candara" w:hAnsi="Candara" w:cs="Candara"/>
              </w:rPr>
              <w:t>1</w:t>
            </w:r>
            <w:r w:rsidR="71B34DB4" w:rsidRPr="1D0860B4">
              <w:rPr>
                <w:rFonts w:ascii="Candara" w:eastAsia="Candara" w:hAnsi="Candara" w:cs="Candara"/>
              </w:rPr>
              <w:t>4</w:t>
            </w:r>
            <w:r w:rsidRPr="1D0860B4">
              <w:rPr>
                <w:rFonts w:ascii="Candara" w:eastAsia="Candara" w:hAnsi="Candara" w:cs="Candara"/>
              </w:rPr>
              <w:t>:</w:t>
            </w:r>
            <w:r w:rsidR="6CA275AB" w:rsidRPr="1D0860B4">
              <w:rPr>
                <w:rFonts w:ascii="Candara" w:eastAsia="Candara" w:hAnsi="Candara" w:cs="Candara"/>
              </w:rPr>
              <w:t>1</w:t>
            </w:r>
            <w:r w:rsidR="00690042" w:rsidRPr="1D0860B4">
              <w:rPr>
                <w:rFonts w:ascii="Candara" w:eastAsia="Candara" w:hAnsi="Candara" w:cs="Candara"/>
              </w:rPr>
              <w:t>5</w:t>
            </w:r>
            <w:r w:rsidRPr="1D0860B4">
              <w:rPr>
                <w:rFonts w:ascii="Candara" w:eastAsia="Candara" w:hAnsi="Candara" w:cs="Candara"/>
              </w:rPr>
              <w:t xml:space="preserve"> – 1</w:t>
            </w:r>
            <w:r w:rsidR="25721667" w:rsidRPr="1D0860B4">
              <w:rPr>
                <w:rFonts w:ascii="Candara" w:eastAsia="Candara" w:hAnsi="Candara" w:cs="Candara"/>
              </w:rPr>
              <w:t>4</w:t>
            </w:r>
            <w:r w:rsidR="3AC9B4E0" w:rsidRPr="1D0860B4">
              <w:rPr>
                <w:rFonts w:ascii="Candara" w:eastAsia="Candara" w:hAnsi="Candara" w:cs="Candara"/>
              </w:rPr>
              <w:t>:</w:t>
            </w:r>
            <w:r w:rsidR="2D077BAF" w:rsidRPr="1D0860B4">
              <w:rPr>
                <w:rFonts w:ascii="Candara" w:eastAsia="Candara" w:hAnsi="Candara" w:cs="Candara"/>
              </w:rPr>
              <w:t>2</w:t>
            </w:r>
            <w:r w:rsidR="3AC9B4E0" w:rsidRPr="1D0860B4">
              <w:rPr>
                <w:rFonts w:ascii="Candara" w:eastAsia="Candara" w:hAnsi="Candara" w:cs="Candara"/>
              </w:rPr>
              <w:t>5</w:t>
            </w:r>
          </w:p>
        </w:tc>
        <w:tc>
          <w:tcPr>
            <w:tcW w:w="9030" w:type="dxa"/>
            <w:gridSpan w:val="2"/>
          </w:tcPr>
          <w:p w14:paraId="35A32C9D" w14:textId="41BD045A" w:rsidR="0078497F" w:rsidRPr="0078497F" w:rsidRDefault="0078497F" w:rsidP="00274876">
            <w:pPr>
              <w:spacing w:before="60" w:after="60"/>
              <w:rPr>
                <w:rFonts w:ascii="Candara" w:eastAsia="Candara" w:hAnsi="Candara" w:cs="Candara"/>
                <w:b/>
                <w:bCs/>
              </w:rPr>
            </w:pPr>
            <w:r>
              <w:rPr>
                <w:rFonts w:ascii="Candara" w:eastAsia="Candara" w:hAnsi="Candara" w:cs="Candara"/>
                <w:b/>
                <w:bCs/>
              </w:rPr>
              <w:t>WPROWADZENIE DO WARSZTATÓW</w:t>
            </w:r>
            <w:r w:rsidR="00B37DED">
              <w:rPr>
                <w:rFonts w:ascii="Candara" w:eastAsia="Candara" w:hAnsi="Candara" w:cs="Candara"/>
                <w:b/>
                <w:bCs/>
              </w:rPr>
              <w:t xml:space="preserve"> DOT. MIESZKALNICTWA</w:t>
            </w:r>
          </w:p>
        </w:tc>
      </w:tr>
      <w:tr w:rsidR="00C3602F" w14:paraId="6D5DC0C6" w14:textId="77777777" w:rsidTr="6B7E6673">
        <w:tc>
          <w:tcPr>
            <w:tcW w:w="1530" w:type="dxa"/>
          </w:tcPr>
          <w:p w14:paraId="5DEF2C54" w14:textId="11BD28A8" w:rsidR="00C3602F" w:rsidRDefault="487F7FC3" w:rsidP="00690042">
            <w:pPr>
              <w:rPr>
                <w:rFonts w:ascii="Candara" w:eastAsia="Candara" w:hAnsi="Candara" w:cs="Candara"/>
              </w:rPr>
            </w:pPr>
            <w:r w:rsidRPr="1D0860B4">
              <w:rPr>
                <w:rFonts w:ascii="Candara" w:eastAsia="Candara" w:hAnsi="Candara" w:cs="Candara"/>
              </w:rPr>
              <w:t>1</w:t>
            </w:r>
            <w:r w:rsidR="1FABA409" w:rsidRPr="1D0860B4">
              <w:rPr>
                <w:rFonts w:ascii="Candara" w:eastAsia="Candara" w:hAnsi="Candara" w:cs="Candara"/>
              </w:rPr>
              <w:t>4</w:t>
            </w:r>
            <w:r w:rsidR="3AC9B4E0" w:rsidRPr="1D0860B4">
              <w:rPr>
                <w:rFonts w:ascii="Candara" w:eastAsia="Candara" w:hAnsi="Candara" w:cs="Candara"/>
              </w:rPr>
              <w:t>:</w:t>
            </w:r>
            <w:r w:rsidR="36F4AAF9" w:rsidRPr="1D0860B4">
              <w:rPr>
                <w:rFonts w:ascii="Candara" w:eastAsia="Candara" w:hAnsi="Candara" w:cs="Candara"/>
              </w:rPr>
              <w:t>2</w:t>
            </w:r>
            <w:r w:rsidR="3AC9B4E0" w:rsidRPr="1D0860B4">
              <w:rPr>
                <w:rFonts w:ascii="Candara" w:eastAsia="Candara" w:hAnsi="Candara" w:cs="Candara"/>
              </w:rPr>
              <w:t>5-14:</w:t>
            </w:r>
            <w:r w:rsidR="2F16A7F3" w:rsidRPr="1D0860B4">
              <w:rPr>
                <w:rFonts w:ascii="Candara" w:eastAsia="Candara" w:hAnsi="Candara" w:cs="Candara"/>
              </w:rPr>
              <w:t>3</w:t>
            </w:r>
            <w:r w:rsidR="3AC9B4E0" w:rsidRPr="1D0860B4">
              <w:rPr>
                <w:rFonts w:ascii="Candara" w:eastAsia="Candara" w:hAnsi="Candara" w:cs="Candara"/>
              </w:rPr>
              <w:t>0</w:t>
            </w:r>
          </w:p>
        </w:tc>
        <w:tc>
          <w:tcPr>
            <w:tcW w:w="9030" w:type="dxa"/>
            <w:gridSpan w:val="2"/>
          </w:tcPr>
          <w:p w14:paraId="335D39B0" w14:textId="2FFA5D01" w:rsidR="00C3602F" w:rsidRPr="00BE0C2F" w:rsidRDefault="00C3602F" w:rsidP="3229EBE4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 w:rsidRPr="00BE0C2F">
              <w:rPr>
                <w:rFonts w:ascii="Candara" w:eastAsia="Candara" w:hAnsi="Candara" w:cs="Candara"/>
                <w:b/>
                <w:bCs/>
              </w:rPr>
              <w:t xml:space="preserve">ZAMKNIĘCIE SPOTKANIA, </w:t>
            </w:r>
            <w:r w:rsidRPr="00BE0C2F">
              <w:rPr>
                <w:rFonts w:ascii="Candara" w:eastAsia="Candara" w:hAnsi="Candara" w:cs="Candara"/>
              </w:rPr>
              <w:t>ANDRZEJ PORAWSKI, Dyrektor Biura Związku Miast Polskich</w:t>
            </w:r>
          </w:p>
        </w:tc>
      </w:tr>
      <w:tr w:rsidR="00C3602F" w14:paraId="08968D84" w14:textId="77777777" w:rsidTr="6B7E6673">
        <w:tc>
          <w:tcPr>
            <w:tcW w:w="10560" w:type="dxa"/>
            <w:gridSpan w:val="3"/>
            <w:shd w:val="clear" w:color="auto" w:fill="FDE9D9" w:themeFill="accent6" w:themeFillTint="33"/>
          </w:tcPr>
          <w:p w14:paraId="42218855" w14:textId="7A82DD8E" w:rsidR="00C3602F" w:rsidRDefault="00BE0C2F" w:rsidP="00C3602F">
            <w:pPr>
              <w:spacing w:before="100" w:after="12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  <w:b/>
                <w:bCs/>
              </w:rPr>
              <w:t>DZIEŃ DRUGI</w:t>
            </w:r>
            <w:r w:rsidR="00C3602F" w:rsidRPr="79B77EAF">
              <w:rPr>
                <w:rFonts w:ascii="Candara" w:eastAsia="Candara" w:hAnsi="Candara" w:cs="Candara"/>
                <w:b/>
                <w:bCs/>
              </w:rPr>
              <w:t xml:space="preserve"> </w:t>
            </w:r>
            <w:r w:rsidR="00B37DED">
              <w:rPr>
                <w:rFonts w:ascii="Candara" w:eastAsia="Candara" w:hAnsi="Candara" w:cs="Candara"/>
                <w:b/>
                <w:bCs/>
              </w:rPr>
              <w:t>5 czerwca 2020</w:t>
            </w:r>
            <w:r w:rsidR="00C3602F" w:rsidRPr="79B77EAF">
              <w:rPr>
                <w:rFonts w:ascii="Candara" w:eastAsia="Candara" w:hAnsi="Candara" w:cs="Candara"/>
                <w:b/>
                <w:bCs/>
              </w:rPr>
              <w:t xml:space="preserve">– SESJA WARSZTATOWA w podziale na </w:t>
            </w:r>
            <w:r w:rsidR="005D160A">
              <w:rPr>
                <w:rFonts w:ascii="Candara" w:eastAsia="Candara" w:hAnsi="Candara" w:cs="Candara"/>
                <w:b/>
                <w:bCs/>
              </w:rPr>
              <w:t xml:space="preserve">3 </w:t>
            </w:r>
            <w:r w:rsidR="00C3602F" w:rsidRPr="79B77EAF">
              <w:rPr>
                <w:rFonts w:ascii="Candara" w:eastAsia="Candara" w:hAnsi="Candara" w:cs="Candara"/>
                <w:b/>
                <w:bCs/>
              </w:rPr>
              <w:t>grupy</w:t>
            </w:r>
            <w:r w:rsidR="005D160A">
              <w:rPr>
                <w:rFonts w:ascii="Candara" w:eastAsia="Candara" w:hAnsi="Candara" w:cs="Candara"/>
                <w:b/>
                <w:bCs/>
              </w:rPr>
              <w:t xml:space="preserve"> warsztatowe w 3 turach</w:t>
            </w:r>
          </w:p>
        </w:tc>
      </w:tr>
      <w:tr w:rsidR="00C3602F" w14:paraId="144FF1D6" w14:textId="77777777" w:rsidTr="6B7E6673">
        <w:tc>
          <w:tcPr>
            <w:tcW w:w="10560" w:type="dxa"/>
            <w:gridSpan w:val="3"/>
          </w:tcPr>
          <w:p w14:paraId="003F6EAD" w14:textId="72BB39C0" w:rsidR="00DD5D1D" w:rsidRDefault="00DD5D1D" w:rsidP="00DD5D1D">
            <w:r>
              <w:t>Tematy warsztatów</w:t>
            </w:r>
            <w:r w:rsidR="00B37DED">
              <w:t>*</w:t>
            </w:r>
            <w:r>
              <w:t>:</w:t>
            </w:r>
          </w:p>
          <w:p w14:paraId="1C858218" w14:textId="3C25C31C" w:rsidR="00DD5D1D" w:rsidRDefault="00DD5D1D" w:rsidP="00DD5D1D">
            <w:pPr>
              <w:pStyle w:val="Akapitzlist"/>
              <w:numPr>
                <w:ilvl w:val="0"/>
                <w:numId w:val="40"/>
              </w:numPr>
            </w:pPr>
            <w:r>
              <w:t xml:space="preserve">Czy warto? Jak prowadzić ciągniony rachunek w gospodarce mieszkaniowej </w:t>
            </w:r>
          </w:p>
          <w:p w14:paraId="48DCA2BE" w14:textId="2DA39477" w:rsidR="00DD5D1D" w:rsidRDefault="00DD5D1D" w:rsidP="00DD5D1D">
            <w:pPr>
              <w:pStyle w:val="Akapitzlist"/>
              <w:numPr>
                <w:ilvl w:val="0"/>
                <w:numId w:val="40"/>
              </w:numPr>
            </w:pPr>
            <w:r>
              <w:t>Jak przekonać społeczność lokalną do komunalnego budownictwa mieszkaniowego</w:t>
            </w:r>
          </w:p>
          <w:p w14:paraId="03B88245" w14:textId="77777777" w:rsidR="00C3602F" w:rsidRDefault="00DD5D1D" w:rsidP="00DD5D1D">
            <w:pPr>
              <w:pStyle w:val="Akapitzlist"/>
              <w:numPr>
                <w:ilvl w:val="0"/>
                <w:numId w:val="40"/>
              </w:numPr>
            </w:pPr>
            <w:r>
              <w:t xml:space="preserve">Lokalna polityka czynszowa </w:t>
            </w:r>
          </w:p>
          <w:p w14:paraId="79AF2C13" w14:textId="6CEFD443" w:rsidR="00B37DED" w:rsidRPr="00DD5D1D" w:rsidRDefault="00B37DED" w:rsidP="00B37DED">
            <w:r>
              <w:t>*</w:t>
            </w:r>
            <w:r w:rsidRPr="00B37DED">
              <w:rPr>
                <w:sz w:val="18"/>
                <w:szCs w:val="18"/>
              </w:rPr>
              <w:t>można uczestniczyć w każdym temacie (po warunkiem wyboru w formularzu rejestracyjnym różnych godzin poszczególnych warsztatów)</w:t>
            </w:r>
            <w:r>
              <w:t xml:space="preserve"> </w:t>
            </w:r>
          </w:p>
        </w:tc>
      </w:tr>
      <w:tr w:rsidR="00C3602F" w14:paraId="4F98468C" w14:textId="77777777" w:rsidTr="6B7E6673">
        <w:tc>
          <w:tcPr>
            <w:tcW w:w="1530" w:type="dxa"/>
          </w:tcPr>
          <w:p w14:paraId="4FD56CEF" w14:textId="06046997" w:rsidR="00C3602F" w:rsidRDefault="00EA7E67" w:rsidP="00694A58">
            <w:pPr>
              <w:spacing w:before="120" w:after="12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0</w:t>
            </w:r>
            <w:r w:rsidR="0078497F">
              <w:rPr>
                <w:rFonts w:ascii="Candara" w:eastAsia="Candara" w:hAnsi="Candara" w:cs="Candara"/>
              </w:rPr>
              <w:t>8</w:t>
            </w:r>
            <w:r w:rsidR="00C3602F" w:rsidRPr="103DE1B5">
              <w:rPr>
                <w:rFonts w:ascii="Candara" w:eastAsia="Candara" w:hAnsi="Candara" w:cs="Candara"/>
              </w:rPr>
              <w:t>:30 – 1</w:t>
            </w:r>
            <w:r w:rsidR="0078497F">
              <w:rPr>
                <w:rFonts w:ascii="Candara" w:eastAsia="Candara" w:hAnsi="Candara" w:cs="Candara"/>
              </w:rPr>
              <w:t>0</w:t>
            </w:r>
            <w:r w:rsidR="00C3602F" w:rsidRPr="103DE1B5">
              <w:rPr>
                <w:rFonts w:ascii="Candara" w:eastAsia="Candara" w:hAnsi="Candara" w:cs="Candara"/>
              </w:rPr>
              <w:t>:</w:t>
            </w:r>
            <w:r w:rsidR="0078497F">
              <w:rPr>
                <w:rFonts w:ascii="Candara" w:eastAsia="Candara" w:hAnsi="Candara" w:cs="Candara"/>
              </w:rPr>
              <w:t>15</w:t>
            </w:r>
          </w:p>
        </w:tc>
        <w:tc>
          <w:tcPr>
            <w:tcW w:w="5535" w:type="dxa"/>
          </w:tcPr>
          <w:p w14:paraId="1BFA51DA" w14:textId="01799910" w:rsidR="00C3602F" w:rsidRDefault="00D60316" w:rsidP="00694A58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 </w:t>
            </w:r>
            <w:r w:rsidR="0078497F">
              <w:rPr>
                <w:rFonts w:ascii="Candara" w:eastAsia="Candara" w:hAnsi="Candara" w:cs="Candara"/>
              </w:rPr>
              <w:t>tura</w:t>
            </w:r>
            <w:r>
              <w:rPr>
                <w:rFonts w:ascii="Candara" w:eastAsia="Candara" w:hAnsi="Candara" w:cs="Candara"/>
              </w:rPr>
              <w:t xml:space="preserve"> warsztatowa</w:t>
            </w:r>
            <w:r w:rsidR="00C3602F" w:rsidRPr="0B639D0F">
              <w:rPr>
                <w:rFonts w:ascii="Candara" w:eastAsia="Candara" w:hAnsi="Candara" w:cs="Candara"/>
              </w:rPr>
              <w:t xml:space="preserve"> </w:t>
            </w:r>
          </w:p>
        </w:tc>
        <w:tc>
          <w:tcPr>
            <w:tcW w:w="3495" w:type="dxa"/>
          </w:tcPr>
          <w:p w14:paraId="429258CA" w14:textId="41ECE75E" w:rsidR="00C3602F" w:rsidRDefault="00C3602F" w:rsidP="00694A58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 w:rsidRPr="628D2E3E">
              <w:rPr>
                <w:rFonts w:ascii="Candara" w:eastAsia="Candara" w:hAnsi="Candara" w:cs="Candara"/>
              </w:rPr>
              <w:t>Prowadzenie: doradcy ZMP</w:t>
            </w:r>
          </w:p>
        </w:tc>
      </w:tr>
      <w:tr w:rsidR="00C3602F" w14:paraId="485843A4" w14:textId="77777777" w:rsidTr="6B7E6673">
        <w:tc>
          <w:tcPr>
            <w:tcW w:w="1530" w:type="dxa"/>
          </w:tcPr>
          <w:p w14:paraId="4A03C79C" w14:textId="452EE9B5" w:rsidR="00C3602F" w:rsidRDefault="00C3602F" w:rsidP="0078497F">
            <w:pPr>
              <w:spacing w:before="120" w:after="120"/>
              <w:rPr>
                <w:rFonts w:ascii="Candara" w:eastAsia="Candara" w:hAnsi="Candara" w:cs="Candara"/>
              </w:rPr>
            </w:pPr>
            <w:r w:rsidRPr="103DE1B5">
              <w:rPr>
                <w:rFonts w:ascii="Candara" w:eastAsia="Candara" w:hAnsi="Candara" w:cs="Candara"/>
              </w:rPr>
              <w:t>1</w:t>
            </w:r>
            <w:r w:rsidR="0078497F">
              <w:rPr>
                <w:rFonts w:ascii="Candara" w:eastAsia="Candara" w:hAnsi="Candara" w:cs="Candara"/>
              </w:rPr>
              <w:t>0</w:t>
            </w:r>
            <w:r w:rsidRPr="103DE1B5">
              <w:rPr>
                <w:rFonts w:ascii="Candara" w:eastAsia="Candara" w:hAnsi="Candara" w:cs="Candara"/>
              </w:rPr>
              <w:t>:</w:t>
            </w:r>
            <w:r w:rsidR="0078497F">
              <w:rPr>
                <w:rFonts w:ascii="Candara" w:eastAsia="Candara" w:hAnsi="Candara" w:cs="Candara"/>
              </w:rPr>
              <w:t>45</w:t>
            </w:r>
            <w:r w:rsidRPr="103DE1B5">
              <w:rPr>
                <w:rFonts w:ascii="Candara" w:eastAsia="Candara" w:hAnsi="Candara" w:cs="Candara"/>
              </w:rPr>
              <w:t xml:space="preserve"> – 1</w:t>
            </w:r>
            <w:r w:rsidR="0078497F">
              <w:rPr>
                <w:rFonts w:ascii="Candara" w:eastAsia="Candara" w:hAnsi="Candara" w:cs="Candara"/>
              </w:rPr>
              <w:t>2</w:t>
            </w:r>
            <w:r w:rsidRPr="103DE1B5">
              <w:rPr>
                <w:rFonts w:ascii="Candara" w:eastAsia="Candara" w:hAnsi="Candara" w:cs="Candara"/>
              </w:rPr>
              <w:t>:</w:t>
            </w:r>
            <w:r w:rsidR="00D60316">
              <w:rPr>
                <w:rFonts w:ascii="Candara" w:eastAsia="Candara" w:hAnsi="Candara" w:cs="Candara"/>
              </w:rPr>
              <w:t>30</w:t>
            </w:r>
          </w:p>
        </w:tc>
        <w:tc>
          <w:tcPr>
            <w:tcW w:w="5535" w:type="dxa"/>
          </w:tcPr>
          <w:p w14:paraId="4281DACC" w14:textId="23EECF67" w:rsidR="00C3602F" w:rsidRDefault="00D60316" w:rsidP="0078497F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I </w:t>
            </w:r>
            <w:r w:rsidR="0078497F">
              <w:rPr>
                <w:rFonts w:ascii="Candara" w:eastAsia="Candara" w:hAnsi="Candara" w:cs="Candara"/>
              </w:rPr>
              <w:t>tura</w:t>
            </w:r>
            <w:r>
              <w:rPr>
                <w:rFonts w:ascii="Candara" w:eastAsia="Candara" w:hAnsi="Candara" w:cs="Candara"/>
              </w:rPr>
              <w:t xml:space="preserve"> warsztatowa</w:t>
            </w:r>
          </w:p>
        </w:tc>
        <w:tc>
          <w:tcPr>
            <w:tcW w:w="3495" w:type="dxa"/>
          </w:tcPr>
          <w:p w14:paraId="4CEFB1BC" w14:textId="1E66339F" w:rsidR="00C3602F" w:rsidRDefault="00C3602F" w:rsidP="00694A58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 w:rsidRPr="628D2E3E">
              <w:rPr>
                <w:rFonts w:ascii="Candara" w:eastAsia="Candara" w:hAnsi="Candara" w:cs="Candara"/>
              </w:rPr>
              <w:t>Prowadzenie: doradcy ZMP</w:t>
            </w:r>
          </w:p>
        </w:tc>
      </w:tr>
      <w:tr w:rsidR="005D160A" w14:paraId="020D7A0C" w14:textId="77777777" w:rsidTr="6B7E6673">
        <w:tc>
          <w:tcPr>
            <w:tcW w:w="1530" w:type="dxa"/>
          </w:tcPr>
          <w:p w14:paraId="0C4CE025" w14:textId="751289BB" w:rsidR="005D160A" w:rsidRPr="103DE1B5" w:rsidRDefault="005D160A" w:rsidP="005D160A">
            <w:pPr>
              <w:spacing w:before="120" w:after="120"/>
              <w:rPr>
                <w:rFonts w:ascii="Candara" w:eastAsia="Candara" w:hAnsi="Candara" w:cs="Candara"/>
              </w:rPr>
            </w:pPr>
            <w:r w:rsidRPr="103DE1B5">
              <w:rPr>
                <w:rFonts w:ascii="Candara" w:eastAsia="Candara" w:hAnsi="Candara" w:cs="Candara"/>
              </w:rPr>
              <w:t>1</w:t>
            </w:r>
            <w:r>
              <w:rPr>
                <w:rFonts w:ascii="Candara" w:eastAsia="Candara" w:hAnsi="Candara" w:cs="Candara"/>
              </w:rPr>
              <w:t>3</w:t>
            </w:r>
            <w:r w:rsidRPr="103DE1B5">
              <w:rPr>
                <w:rFonts w:ascii="Candara" w:eastAsia="Candara" w:hAnsi="Candara" w:cs="Candara"/>
              </w:rPr>
              <w:t>:</w:t>
            </w:r>
            <w:r>
              <w:rPr>
                <w:rFonts w:ascii="Candara" w:eastAsia="Candara" w:hAnsi="Candara" w:cs="Candara"/>
              </w:rPr>
              <w:t>00</w:t>
            </w:r>
            <w:r w:rsidRPr="103DE1B5">
              <w:rPr>
                <w:rFonts w:ascii="Candara" w:eastAsia="Candara" w:hAnsi="Candara" w:cs="Candara"/>
              </w:rPr>
              <w:t xml:space="preserve"> – 1</w:t>
            </w:r>
            <w:r>
              <w:rPr>
                <w:rFonts w:ascii="Candara" w:eastAsia="Candara" w:hAnsi="Candara" w:cs="Candara"/>
              </w:rPr>
              <w:t>4</w:t>
            </w:r>
            <w:r w:rsidRPr="103DE1B5">
              <w:rPr>
                <w:rFonts w:ascii="Candara" w:eastAsia="Candara" w:hAnsi="Candara" w:cs="Candara"/>
              </w:rPr>
              <w:t>:</w:t>
            </w:r>
            <w:r>
              <w:rPr>
                <w:rFonts w:ascii="Candara" w:eastAsia="Candara" w:hAnsi="Candara" w:cs="Candara"/>
              </w:rPr>
              <w:t>45</w:t>
            </w:r>
          </w:p>
        </w:tc>
        <w:tc>
          <w:tcPr>
            <w:tcW w:w="5535" w:type="dxa"/>
          </w:tcPr>
          <w:p w14:paraId="7C3FAFB3" w14:textId="1BC4AD9D" w:rsidR="005D160A" w:rsidRDefault="005D160A" w:rsidP="005D160A">
            <w:pPr>
              <w:spacing w:before="120" w:after="12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II tura warsztatowa</w:t>
            </w:r>
          </w:p>
        </w:tc>
        <w:tc>
          <w:tcPr>
            <w:tcW w:w="3495" w:type="dxa"/>
          </w:tcPr>
          <w:p w14:paraId="32445213" w14:textId="154D1594" w:rsidR="005D160A" w:rsidRPr="628D2E3E" w:rsidRDefault="005D160A" w:rsidP="005D160A">
            <w:pPr>
              <w:spacing w:before="120" w:after="120"/>
              <w:jc w:val="both"/>
              <w:rPr>
                <w:rFonts w:ascii="Candara" w:eastAsia="Candara" w:hAnsi="Candara" w:cs="Candara"/>
              </w:rPr>
            </w:pPr>
            <w:r w:rsidRPr="628D2E3E">
              <w:rPr>
                <w:rFonts w:ascii="Candara" w:eastAsia="Candara" w:hAnsi="Candara" w:cs="Candara"/>
              </w:rPr>
              <w:t>Prowadzenie: doradcy ZMP</w:t>
            </w:r>
          </w:p>
        </w:tc>
      </w:tr>
    </w:tbl>
    <w:p w14:paraId="076ECC7F" w14:textId="77777777" w:rsidR="0092557B" w:rsidRDefault="0092557B" w:rsidP="3229EBE4"/>
    <w:p w14:paraId="560734F2" w14:textId="3120B3F6" w:rsidR="3229EBE4" w:rsidRDefault="00DD5D1D" w:rsidP="3229EBE4">
      <w:r>
        <w:rPr>
          <w:noProof/>
          <w:lang w:eastAsia="pl-PL"/>
        </w:rPr>
        <w:drawing>
          <wp:anchor distT="0" distB="0" distL="114300" distR="114300" simplePos="0" relativeHeight="251658241" behindDoc="0" locked="0" layoutInCell="1" allowOverlap="1" wp14:anchorId="56669098" wp14:editId="3936A20C">
            <wp:simplePos x="0" y="0"/>
            <wp:positionH relativeFrom="margin">
              <wp:posOffset>0</wp:posOffset>
            </wp:positionH>
            <wp:positionV relativeFrom="paragraph">
              <wp:posOffset>1056640</wp:posOffset>
            </wp:positionV>
            <wp:extent cx="1330325" cy="806450"/>
            <wp:effectExtent l="0" t="0" r="3175" b="6350"/>
            <wp:wrapNone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stownik-Norwegia19-2-NOWE-02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325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l-PL"/>
        </w:rPr>
        <w:drawing>
          <wp:anchor distT="0" distB="0" distL="114300" distR="114300" simplePos="0" relativeHeight="251658244" behindDoc="0" locked="0" layoutInCell="1" allowOverlap="1" wp14:anchorId="326D8BDA" wp14:editId="2D448888">
            <wp:simplePos x="0" y="0"/>
            <wp:positionH relativeFrom="margin">
              <wp:posOffset>5114925</wp:posOffset>
            </wp:positionH>
            <wp:positionV relativeFrom="paragraph">
              <wp:posOffset>1115695</wp:posOffset>
            </wp:positionV>
            <wp:extent cx="1548130" cy="688340"/>
            <wp:effectExtent l="0" t="0" r="1270" b="0"/>
            <wp:wrapNone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istownik-Norwegia19-2-NOWE-06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130" cy="688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l-PL"/>
        </w:rPr>
        <w:drawing>
          <wp:anchor distT="0" distB="0" distL="114300" distR="114300" simplePos="0" relativeHeight="251658243" behindDoc="0" locked="0" layoutInCell="1" allowOverlap="1" wp14:anchorId="7DE515A6" wp14:editId="6D92A157">
            <wp:simplePos x="0" y="0"/>
            <wp:positionH relativeFrom="margin">
              <wp:posOffset>3488690</wp:posOffset>
            </wp:positionH>
            <wp:positionV relativeFrom="paragraph">
              <wp:posOffset>1119505</wp:posOffset>
            </wp:positionV>
            <wp:extent cx="1697355" cy="675640"/>
            <wp:effectExtent l="0" t="0" r="4445" b="0"/>
            <wp:wrapNone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istownik-Norwegia19-2-NOWE-05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355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l-PL"/>
        </w:rPr>
        <w:drawing>
          <wp:anchor distT="0" distB="0" distL="114300" distR="114300" simplePos="0" relativeHeight="251658242" behindDoc="0" locked="0" layoutInCell="1" allowOverlap="1" wp14:anchorId="5EC65339" wp14:editId="15D3F0D5">
            <wp:simplePos x="0" y="0"/>
            <wp:positionH relativeFrom="margin">
              <wp:posOffset>1406525</wp:posOffset>
            </wp:positionH>
            <wp:positionV relativeFrom="paragraph">
              <wp:posOffset>1126067</wp:posOffset>
            </wp:positionV>
            <wp:extent cx="2106295" cy="664845"/>
            <wp:effectExtent l="0" t="0" r="1905" b="0"/>
            <wp:wrapNone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istownik-Norwegia19-2-NOWE-04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295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3229EBE4" w:rsidSect="00E11F0D">
      <w:headerReference w:type="default" r:id="rId19"/>
      <w:footerReference w:type="even" r:id="rId20"/>
      <w:footerReference w:type="default" r:id="rId21"/>
      <w:pgSz w:w="11906" w:h="16838"/>
      <w:pgMar w:top="1418" w:right="720" w:bottom="567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48042E25" w16cex:dateUtc="2020-05-14T18:23:00Z"/>
  <w16cex:commentExtensible w16cex:durableId="56F60D53" w16cex:dateUtc="2020-05-15T06:49:00Z"/>
  <w16cex:commentExtensible w16cex:durableId="54B36CE6" w16cex:dateUtc="2020-05-15T07:3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AAE9F2" w14:textId="77777777" w:rsidR="00CA02DD" w:rsidRDefault="00CA02DD" w:rsidP="00E801DF">
      <w:pPr>
        <w:spacing w:after="0" w:line="240" w:lineRule="auto"/>
      </w:pPr>
      <w:r>
        <w:separator/>
      </w:r>
    </w:p>
  </w:endnote>
  <w:endnote w:type="continuationSeparator" w:id="0">
    <w:p w14:paraId="7037C6C9" w14:textId="77777777" w:rsidR="00CA02DD" w:rsidRDefault="00CA02DD" w:rsidP="00E801DF">
      <w:pPr>
        <w:spacing w:after="0" w:line="240" w:lineRule="auto"/>
      </w:pPr>
      <w:r>
        <w:continuationSeparator/>
      </w:r>
    </w:p>
  </w:endnote>
  <w:endnote w:type="continuationNotice" w:id="1">
    <w:p w14:paraId="602779EC" w14:textId="77777777" w:rsidR="00CA02DD" w:rsidRDefault="00CA02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ndara">
    <w:panose1 w:val="020B0604020202020204"/>
    <w:charset w:val="EE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</w:rPr>
      <w:id w:val="-439842359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1C4360E9" w14:textId="1F49F263" w:rsidR="00C648AE" w:rsidRDefault="00C648AE" w:rsidP="00944080">
        <w:pPr>
          <w:pStyle w:val="Stopka"/>
          <w:framePr w:wrap="none" w:vAnchor="text" w:hAnchor="margin" w:xAlign="center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1E7C2926" w14:textId="77777777" w:rsidR="00C648AE" w:rsidRDefault="00C648A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</w:rPr>
      <w:id w:val="1846663644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3D9995BA" w14:textId="0B99F23A" w:rsidR="00C648AE" w:rsidRDefault="00C648AE" w:rsidP="00944080">
        <w:pPr>
          <w:pStyle w:val="Stopka"/>
          <w:framePr w:wrap="none" w:vAnchor="text" w:hAnchor="margin" w:xAlign="center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DD2DA5">
          <w:rPr>
            <w:rStyle w:val="Numerstrony"/>
            <w:noProof/>
          </w:rPr>
          <w:t>3</w:t>
        </w:r>
        <w:r>
          <w:rPr>
            <w:rStyle w:val="Numerstrony"/>
          </w:rPr>
          <w:fldChar w:fldCharType="end"/>
        </w:r>
      </w:p>
    </w:sdtContent>
  </w:sdt>
  <w:p w14:paraId="72A2D20C" w14:textId="45C25B29" w:rsidR="00C648AE" w:rsidRDefault="00C648AE">
    <w:pPr>
      <w:pStyle w:val="Stopka"/>
    </w:pPr>
  </w:p>
  <w:p w14:paraId="02BF7AAA" w14:textId="06D17A4B" w:rsidR="00C648AE" w:rsidRDefault="00C648A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0957EE" w14:textId="77777777" w:rsidR="00CA02DD" w:rsidRDefault="00CA02DD" w:rsidP="00E801DF">
      <w:pPr>
        <w:spacing w:after="0" w:line="240" w:lineRule="auto"/>
      </w:pPr>
      <w:r>
        <w:separator/>
      </w:r>
    </w:p>
  </w:footnote>
  <w:footnote w:type="continuationSeparator" w:id="0">
    <w:p w14:paraId="47129880" w14:textId="77777777" w:rsidR="00CA02DD" w:rsidRDefault="00CA02DD" w:rsidP="00E801DF">
      <w:pPr>
        <w:spacing w:after="0" w:line="240" w:lineRule="auto"/>
      </w:pPr>
      <w:r>
        <w:continuationSeparator/>
      </w:r>
    </w:p>
  </w:footnote>
  <w:footnote w:type="continuationNotice" w:id="1">
    <w:p w14:paraId="261D2285" w14:textId="77777777" w:rsidR="00CA02DD" w:rsidRDefault="00CA02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  <w:gridCol w:w="3024"/>
    </w:tblGrid>
    <w:tr w:rsidR="00C648AE" w14:paraId="4747BF87" w14:textId="04D6533D" w:rsidTr="00D52227">
      <w:tc>
        <w:tcPr>
          <w:tcW w:w="3024" w:type="dxa"/>
        </w:tcPr>
        <w:p w14:paraId="1FBF80F2" w14:textId="723545F2" w:rsidR="00C648AE" w:rsidRDefault="00C648AE" w:rsidP="001134D2">
          <w:pPr>
            <w:pStyle w:val="Nagwek"/>
            <w:ind w:left="-115"/>
          </w:pPr>
        </w:p>
      </w:tc>
      <w:tc>
        <w:tcPr>
          <w:tcW w:w="3024" w:type="dxa"/>
        </w:tcPr>
        <w:p w14:paraId="42E67B5A" w14:textId="54B9FC58" w:rsidR="00C648AE" w:rsidRDefault="00C648AE" w:rsidP="001134D2">
          <w:pPr>
            <w:pStyle w:val="Nagwek"/>
            <w:jc w:val="center"/>
          </w:pPr>
        </w:p>
      </w:tc>
      <w:tc>
        <w:tcPr>
          <w:tcW w:w="3024" w:type="dxa"/>
        </w:tcPr>
        <w:p w14:paraId="59AE0637" w14:textId="143B0EF9" w:rsidR="00C648AE" w:rsidRDefault="00C648AE" w:rsidP="001134D2">
          <w:pPr>
            <w:pStyle w:val="Nagwek"/>
            <w:ind w:right="-115"/>
            <w:jc w:val="right"/>
          </w:pPr>
        </w:p>
      </w:tc>
      <w:tc>
        <w:tcPr>
          <w:tcW w:w="3024" w:type="dxa"/>
        </w:tcPr>
        <w:p w14:paraId="2D43FB57" w14:textId="77777777" w:rsidR="00C648AE" w:rsidRDefault="00C648AE" w:rsidP="001134D2">
          <w:pPr>
            <w:pStyle w:val="Nagwek"/>
            <w:ind w:right="-115"/>
            <w:jc w:val="right"/>
          </w:pPr>
        </w:p>
      </w:tc>
    </w:tr>
  </w:tbl>
  <w:p w14:paraId="58D0102F" w14:textId="23FF1B28" w:rsidR="00C648AE" w:rsidRDefault="00C648AE" w:rsidP="001134D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1299A"/>
    <w:multiLevelType w:val="hybridMultilevel"/>
    <w:tmpl w:val="653AEA8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D16FA1"/>
    <w:multiLevelType w:val="hybridMultilevel"/>
    <w:tmpl w:val="DFA08E28"/>
    <w:lvl w:ilvl="0" w:tplc="2F88E2CC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A5B4A"/>
    <w:multiLevelType w:val="hybridMultilevel"/>
    <w:tmpl w:val="EBEEC31E"/>
    <w:lvl w:ilvl="0" w:tplc="C8AE44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3655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FAA0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8A2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60F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B2B5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308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88C7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6685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27791"/>
    <w:multiLevelType w:val="hybridMultilevel"/>
    <w:tmpl w:val="729062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F6E27"/>
    <w:multiLevelType w:val="hybridMultilevel"/>
    <w:tmpl w:val="54E2FCC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732E2F8">
      <w:start w:val="1"/>
      <w:numFmt w:val="lowerLetter"/>
      <w:lvlText w:val="%2."/>
      <w:lvlJc w:val="left"/>
      <w:pPr>
        <w:ind w:left="1440" w:hanging="360"/>
      </w:pPr>
    </w:lvl>
    <w:lvl w:ilvl="2" w:tplc="04442720">
      <w:start w:val="1"/>
      <w:numFmt w:val="lowerRoman"/>
      <w:lvlText w:val="%3."/>
      <w:lvlJc w:val="right"/>
      <w:pPr>
        <w:ind w:left="2160" w:hanging="180"/>
      </w:pPr>
    </w:lvl>
    <w:lvl w:ilvl="3" w:tplc="5D226622">
      <w:start w:val="1"/>
      <w:numFmt w:val="decimal"/>
      <w:lvlText w:val="%4."/>
      <w:lvlJc w:val="left"/>
      <w:pPr>
        <w:ind w:left="2880" w:hanging="360"/>
      </w:pPr>
    </w:lvl>
    <w:lvl w:ilvl="4" w:tplc="AC4A37B0">
      <w:start w:val="1"/>
      <w:numFmt w:val="lowerLetter"/>
      <w:lvlText w:val="%5."/>
      <w:lvlJc w:val="left"/>
      <w:pPr>
        <w:ind w:left="3600" w:hanging="360"/>
      </w:pPr>
    </w:lvl>
    <w:lvl w:ilvl="5" w:tplc="B1BE6768">
      <w:start w:val="1"/>
      <w:numFmt w:val="lowerRoman"/>
      <w:lvlText w:val="%6."/>
      <w:lvlJc w:val="right"/>
      <w:pPr>
        <w:ind w:left="4320" w:hanging="180"/>
      </w:pPr>
    </w:lvl>
    <w:lvl w:ilvl="6" w:tplc="91A4B63C">
      <w:start w:val="1"/>
      <w:numFmt w:val="decimal"/>
      <w:lvlText w:val="%7."/>
      <w:lvlJc w:val="left"/>
      <w:pPr>
        <w:ind w:left="5040" w:hanging="360"/>
      </w:pPr>
    </w:lvl>
    <w:lvl w:ilvl="7" w:tplc="A21A5280">
      <w:start w:val="1"/>
      <w:numFmt w:val="lowerLetter"/>
      <w:lvlText w:val="%8."/>
      <w:lvlJc w:val="left"/>
      <w:pPr>
        <w:ind w:left="5760" w:hanging="360"/>
      </w:pPr>
    </w:lvl>
    <w:lvl w:ilvl="8" w:tplc="77C6790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A5975"/>
    <w:multiLevelType w:val="hybridMultilevel"/>
    <w:tmpl w:val="42FC0B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0C438B"/>
    <w:multiLevelType w:val="hybridMultilevel"/>
    <w:tmpl w:val="E2440904"/>
    <w:lvl w:ilvl="0" w:tplc="4DEA9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DE55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2EF4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F48B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82F2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A89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E676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628A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3A6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441DA"/>
    <w:multiLevelType w:val="hybridMultilevel"/>
    <w:tmpl w:val="26480AC8"/>
    <w:lvl w:ilvl="0" w:tplc="1DBABD78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819D9"/>
    <w:multiLevelType w:val="hybridMultilevel"/>
    <w:tmpl w:val="9E72077E"/>
    <w:lvl w:ilvl="0" w:tplc="A61E6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8E87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D017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627C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688E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C09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340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363B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2C17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E77E3F"/>
    <w:multiLevelType w:val="hybridMultilevel"/>
    <w:tmpl w:val="128AA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66E42"/>
    <w:multiLevelType w:val="hybridMultilevel"/>
    <w:tmpl w:val="536E18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3519E"/>
    <w:multiLevelType w:val="hybridMultilevel"/>
    <w:tmpl w:val="DA36EDBE"/>
    <w:lvl w:ilvl="0" w:tplc="50CADF9E">
      <w:start w:val="1"/>
      <w:numFmt w:val="decimal"/>
      <w:lvlText w:val="%1."/>
      <w:lvlJc w:val="left"/>
      <w:pPr>
        <w:ind w:left="720" w:hanging="360"/>
      </w:pPr>
    </w:lvl>
    <w:lvl w:ilvl="1" w:tplc="3D86CCE4">
      <w:start w:val="1"/>
      <w:numFmt w:val="decimal"/>
      <w:lvlText w:val="%2."/>
      <w:lvlJc w:val="left"/>
      <w:pPr>
        <w:ind w:left="1440" w:hanging="360"/>
      </w:pPr>
    </w:lvl>
    <w:lvl w:ilvl="2" w:tplc="D2F481E6">
      <w:start w:val="1"/>
      <w:numFmt w:val="lowerRoman"/>
      <w:lvlText w:val="%3."/>
      <w:lvlJc w:val="right"/>
      <w:pPr>
        <w:ind w:left="2160" w:hanging="180"/>
      </w:pPr>
    </w:lvl>
    <w:lvl w:ilvl="3" w:tplc="EB26B076">
      <w:start w:val="1"/>
      <w:numFmt w:val="decimal"/>
      <w:lvlText w:val="%4."/>
      <w:lvlJc w:val="left"/>
      <w:pPr>
        <w:ind w:left="2880" w:hanging="360"/>
      </w:pPr>
    </w:lvl>
    <w:lvl w:ilvl="4" w:tplc="3C2A69AA">
      <w:start w:val="1"/>
      <w:numFmt w:val="lowerLetter"/>
      <w:lvlText w:val="%5."/>
      <w:lvlJc w:val="left"/>
      <w:pPr>
        <w:ind w:left="3600" w:hanging="360"/>
      </w:pPr>
    </w:lvl>
    <w:lvl w:ilvl="5" w:tplc="1288738C">
      <w:start w:val="1"/>
      <w:numFmt w:val="lowerRoman"/>
      <w:lvlText w:val="%6."/>
      <w:lvlJc w:val="right"/>
      <w:pPr>
        <w:ind w:left="4320" w:hanging="180"/>
      </w:pPr>
    </w:lvl>
    <w:lvl w:ilvl="6" w:tplc="457647DE">
      <w:start w:val="1"/>
      <w:numFmt w:val="decimal"/>
      <w:lvlText w:val="%7."/>
      <w:lvlJc w:val="left"/>
      <w:pPr>
        <w:ind w:left="5040" w:hanging="360"/>
      </w:pPr>
    </w:lvl>
    <w:lvl w:ilvl="7" w:tplc="8A8EF29E">
      <w:start w:val="1"/>
      <w:numFmt w:val="lowerLetter"/>
      <w:lvlText w:val="%8."/>
      <w:lvlJc w:val="left"/>
      <w:pPr>
        <w:ind w:left="5760" w:hanging="360"/>
      </w:pPr>
    </w:lvl>
    <w:lvl w:ilvl="8" w:tplc="4C9434B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BE0A9A"/>
    <w:multiLevelType w:val="hybridMultilevel"/>
    <w:tmpl w:val="DFA08E28"/>
    <w:lvl w:ilvl="0" w:tplc="2F88E2CC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014749"/>
    <w:multiLevelType w:val="hybridMultilevel"/>
    <w:tmpl w:val="EADE0CB4"/>
    <w:lvl w:ilvl="0" w:tplc="AAFC05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72E1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EE3A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A63A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6ECC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C049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56E6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09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885C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A3547"/>
    <w:multiLevelType w:val="hybridMultilevel"/>
    <w:tmpl w:val="281037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B4CEE"/>
    <w:multiLevelType w:val="hybridMultilevel"/>
    <w:tmpl w:val="265845C6"/>
    <w:lvl w:ilvl="0" w:tplc="10A843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13CCA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5CB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60E7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A86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E0A1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B81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8E53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02AB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367E2"/>
    <w:multiLevelType w:val="hybridMultilevel"/>
    <w:tmpl w:val="2C82CA02"/>
    <w:lvl w:ilvl="0" w:tplc="561C0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FCBF1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B063E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5A8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74F6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B65C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32B3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F038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EAEB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304D51"/>
    <w:multiLevelType w:val="hybridMultilevel"/>
    <w:tmpl w:val="B9324894"/>
    <w:lvl w:ilvl="0" w:tplc="D58623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B943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AEB8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D4D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80DA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C234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EC72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ACF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EA99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144DDF"/>
    <w:multiLevelType w:val="hybridMultilevel"/>
    <w:tmpl w:val="AE14AF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0A55EC"/>
    <w:multiLevelType w:val="hybridMultilevel"/>
    <w:tmpl w:val="160AC3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790D80"/>
    <w:multiLevelType w:val="hybridMultilevel"/>
    <w:tmpl w:val="1A58181E"/>
    <w:lvl w:ilvl="0" w:tplc="B52AC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70DE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A8FA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39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5219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F8A2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80C0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CB1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76D9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BB65DF"/>
    <w:multiLevelType w:val="hybridMultilevel"/>
    <w:tmpl w:val="F514931C"/>
    <w:lvl w:ilvl="0" w:tplc="3D3CBAC6">
      <w:start w:val="1"/>
      <w:numFmt w:val="decimal"/>
      <w:lvlText w:val="%1."/>
      <w:lvlJc w:val="left"/>
      <w:pPr>
        <w:ind w:left="720" w:hanging="360"/>
      </w:pPr>
    </w:lvl>
    <w:lvl w:ilvl="1" w:tplc="F012831A">
      <w:start w:val="1"/>
      <w:numFmt w:val="lowerLetter"/>
      <w:lvlText w:val="%2."/>
      <w:lvlJc w:val="left"/>
      <w:pPr>
        <w:ind w:left="1440" w:hanging="360"/>
      </w:pPr>
    </w:lvl>
    <w:lvl w:ilvl="2" w:tplc="F3000ED6">
      <w:start w:val="1"/>
      <w:numFmt w:val="lowerRoman"/>
      <w:lvlText w:val="%3."/>
      <w:lvlJc w:val="right"/>
      <w:pPr>
        <w:ind w:left="2160" w:hanging="180"/>
      </w:pPr>
    </w:lvl>
    <w:lvl w:ilvl="3" w:tplc="A0D21C44">
      <w:start w:val="1"/>
      <w:numFmt w:val="decimal"/>
      <w:lvlText w:val="%4."/>
      <w:lvlJc w:val="left"/>
      <w:pPr>
        <w:ind w:left="2880" w:hanging="360"/>
      </w:pPr>
    </w:lvl>
    <w:lvl w:ilvl="4" w:tplc="B1BAC800">
      <w:start w:val="1"/>
      <w:numFmt w:val="lowerLetter"/>
      <w:lvlText w:val="%5."/>
      <w:lvlJc w:val="left"/>
      <w:pPr>
        <w:ind w:left="3600" w:hanging="360"/>
      </w:pPr>
    </w:lvl>
    <w:lvl w:ilvl="5" w:tplc="32066816">
      <w:start w:val="1"/>
      <w:numFmt w:val="lowerRoman"/>
      <w:lvlText w:val="%6."/>
      <w:lvlJc w:val="right"/>
      <w:pPr>
        <w:ind w:left="4320" w:hanging="180"/>
      </w:pPr>
    </w:lvl>
    <w:lvl w:ilvl="6" w:tplc="A6F8E904">
      <w:start w:val="1"/>
      <w:numFmt w:val="decimal"/>
      <w:lvlText w:val="%7."/>
      <w:lvlJc w:val="left"/>
      <w:pPr>
        <w:ind w:left="5040" w:hanging="360"/>
      </w:pPr>
    </w:lvl>
    <w:lvl w:ilvl="7" w:tplc="E0828784">
      <w:start w:val="1"/>
      <w:numFmt w:val="lowerLetter"/>
      <w:lvlText w:val="%8."/>
      <w:lvlJc w:val="left"/>
      <w:pPr>
        <w:ind w:left="5760" w:hanging="360"/>
      </w:pPr>
    </w:lvl>
    <w:lvl w:ilvl="8" w:tplc="3B02225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436A16"/>
    <w:multiLevelType w:val="hybridMultilevel"/>
    <w:tmpl w:val="FCF02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B91691"/>
    <w:multiLevelType w:val="hybridMultilevel"/>
    <w:tmpl w:val="C1F68A70"/>
    <w:lvl w:ilvl="0" w:tplc="79EA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6C46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0D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BCB4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1AD6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7AD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68F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083A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0C3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C46A5"/>
    <w:multiLevelType w:val="hybridMultilevel"/>
    <w:tmpl w:val="CFF223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56A8F"/>
    <w:multiLevelType w:val="hybridMultilevel"/>
    <w:tmpl w:val="128AA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8B7E72"/>
    <w:multiLevelType w:val="hybridMultilevel"/>
    <w:tmpl w:val="9BDA62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FD4FB5"/>
    <w:multiLevelType w:val="hybridMultilevel"/>
    <w:tmpl w:val="12F21B6C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2F63830"/>
    <w:multiLevelType w:val="hybridMultilevel"/>
    <w:tmpl w:val="8C9CA7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BF6213"/>
    <w:multiLevelType w:val="hybridMultilevel"/>
    <w:tmpl w:val="591C1312"/>
    <w:lvl w:ilvl="0" w:tplc="D81C568C">
      <w:start w:val="1"/>
      <w:numFmt w:val="decimal"/>
      <w:lvlText w:val="%1."/>
      <w:lvlJc w:val="left"/>
      <w:pPr>
        <w:ind w:left="720" w:hanging="360"/>
      </w:pPr>
    </w:lvl>
    <w:lvl w:ilvl="1" w:tplc="9CDAFF6A">
      <w:start w:val="1"/>
      <w:numFmt w:val="lowerLetter"/>
      <w:lvlText w:val="%2."/>
      <w:lvlJc w:val="left"/>
      <w:pPr>
        <w:ind w:left="1440" w:hanging="360"/>
      </w:pPr>
    </w:lvl>
    <w:lvl w:ilvl="2" w:tplc="45A2C8F8">
      <w:start w:val="1"/>
      <w:numFmt w:val="lowerRoman"/>
      <w:lvlText w:val="%3."/>
      <w:lvlJc w:val="right"/>
      <w:pPr>
        <w:ind w:left="2160" w:hanging="180"/>
      </w:pPr>
    </w:lvl>
    <w:lvl w:ilvl="3" w:tplc="5E987014">
      <w:start w:val="1"/>
      <w:numFmt w:val="decimal"/>
      <w:lvlText w:val="%4."/>
      <w:lvlJc w:val="left"/>
      <w:pPr>
        <w:ind w:left="2880" w:hanging="360"/>
      </w:pPr>
    </w:lvl>
    <w:lvl w:ilvl="4" w:tplc="43A460FA">
      <w:start w:val="1"/>
      <w:numFmt w:val="lowerLetter"/>
      <w:lvlText w:val="%5."/>
      <w:lvlJc w:val="left"/>
      <w:pPr>
        <w:ind w:left="3600" w:hanging="360"/>
      </w:pPr>
    </w:lvl>
    <w:lvl w:ilvl="5" w:tplc="AFE68482">
      <w:start w:val="1"/>
      <w:numFmt w:val="lowerRoman"/>
      <w:lvlText w:val="%6."/>
      <w:lvlJc w:val="right"/>
      <w:pPr>
        <w:ind w:left="4320" w:hanging="180"/>
      </w:pPr>
    </w:lvl>
    <w:lvl w:ilvl="6" w:tplc="1310B2DA">
      <w:start w:val="1"/>
      <w:numFmt w:val="decimal"/>
      <w:lvlText w:val="%7."/>
      <w:lvlJc w:val="left"/>
      <w:pPr>
        <w:ind w:left="5040" w:hanging="360"/>
      </w:pPr>
    </w:lvl>
    <w:lvl w:ilvl="7" w:tplc="0472F3B2">
      <w:start w:val="1"/>
      <w:numFmt w:val="lowerLetter"/>
      <w:lvlText w:val="%8."/>
      <w:lvlJc w:val="left"/>
      <w:pPr>
        <w:ind w:left="5760" w:hanging="360"/>
      </w:pPr>
    </w:lvl>
    <w:lvl w:ilvl="8" w:tplc="A106F9B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22FA0"/>
    <w:multiLevelType w:val="hybridMultilevel"/>
    <w:tmpl w:val="92FA01AC"/>
    <w:lvl w:ilvl="0" w:tplc="9E1CF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3A47C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EC864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FA5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C26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AE7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3009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5E03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A273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E7165"/>
    <w:multiLevelType w:val="hybridMultilevel"/>
    <w:tmpl w:val="F558C746"/>
    <w:lvl w:ilvl="0" w:tplc="7090AB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F4E32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44F0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D8F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18DF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9E47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1205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C9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08AC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DF368C"/>
    <w:multiLevelType w:val="hybridMultilevel"/>
    <w:tmpl w:val="DFA08E28"/>
    <w:lvl w:ilvl="0" w:tplc="2F88E2CC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062579"/>
    <w:multiLevelType w:val="hybridMultilevel"/>
    <w:tmpl w:val="99A4AC44"/>
    <w:lvl w:ilvl="0" w:tplc="19C4DB8C">
      <w:start w:val="1"/>
      <w:numFmt w:val="decimal"/>
      <w:lvlText w:val="%1."/>
      <w:lvlJc w:val="left"/>
      <w:pPr>
        <w:ind w:left="720" w:hanging="360"/>
      </w:pPr>
    </w:lvl>
    <w:lvl w:ilvl="1" w:tplc="29AC3AAC">
      <w:start w:val="1"/>
      <w:numFmt w:val="lowerLetter"/>
      <w:lvlText w:val="%2."/>
      <w:lvlJc w:val="left"/>
      <w:pPr>
        <w:ind w:left="1440" w:hanging="360"/>
      </w:pPr>
    </w:lvl>
    <w:lvl w:ilvl="2" w:tplc="6812DCC4">
      <w:start w:val="1"/>
      <w:numFmt w:val="lowerRoman"/>
      <w:lvlText w:val="%3."/>
      <w:lvlJc w:val="right"/>
      <w:pPr>
        <w:ind w:left="2160" w:hanging="180"/>
      </w:pPr>
    </w:lvl>
    <w:lvl w:ilvl="3" w:tplc="DCF6694A">
      <w:start w:val="1"/>
      <w:numFmt w:val="decimal"/>
      <w:lvlText w:val="%4."/>
      <w:lvlJc w:val="left"/>
      <w:pPr>
        <w:ind w:left="2880" w:hanging="360"/>
      </w:pPr>
    </w:lvl>
    <w:lvl w:ilvl="4" w:tplc="AA027E14">
      <w:start w:val="1"/>
      <w:numFmt w:val="lowerLetter"/>
      <w:lvlText w:val="%5."/>
      <w:lvlJc w:val="left"/>
      <w:pPr>
        <w:ind w:left="3600" w:hanging="360"/>
      </w:pPr>
    </w:lvl>
    <w:lvl w:ilvl="5" w:tplc="3208B2CC">
      <w:start w:val="1"/>
      <w:numFmt w:val="lowerRoman"/>
      <w:lvlText w:val="%6."/>
      <w:lvlJc w:val="right"/>
      <w:pPr>
        <w:ind w:left="4320" w:hanging="180"/>
      </w:pPr>
    </w:lvl>
    <w:lvl w:ilvl="6" w:tplc="DA6CE94E">
      <w:start w:val="1"/>
      <w:numFmt w:val="decimal"/>
      <w:lvlText w:val="%7."/>
      <w:lvlJc w:val="left"/>
      <w:pPr>
        <w:ind w:left="5040" w:hanging="360"/>
      </w:pPr>
    </w:lvl>
    <w:lvl w:ilvl="7" w:tplc="0F30E4A4">
      <w:start w:val="1"/>
      <w:numFmt w:val="lowerLetter"/>
      <w:lvlText w:val="%8."/>
      <w:lvlJc w:val="left"/>
      <w:pPr>
        <w:ind w:left="5760" w:hanging="360"/>
      </w:pPr>
    </w:lvl>
    <w:lvl w:ilvl="8" w:tplc="20281EB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C716B6"/>
    <w:multiLevelType w:val="hybridMultilevel"/>
    <w:tmpl w:val="F9D272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165CAD"/>
    <w:multiLevelType w:val="hybridMultilevel"/>
    <w:tmpl w:val="585C46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CACDE78">
      <w:start w:val="1"/>
      <w:numFmt w:val="lowerLetter"/>
      <w:lvlText w:val="%2."/>
      <w:lvlJc w:val="left"/>
      <w:pPr>
        <w:ind w:left="1440" w:hanging="360"/>
      </w:pPr>
    </w:lvl>
    <w:lvl w:ilvl="2" w:tplc="28C22100">
      <w:start w:val="1"/>
      <w:numFmt w:val="lowerRoman"/>
      <w:lvlText w:val="%3."/>
      <w:lvlJc w:val="right"/>
      <w:pPr>
        <w:ind w:left="2160" w:hanging="180"/>
      </w:pPr>
    </w:lvl>
    <w:lvl w:ilvl="3" w:tplc="7658A076">
      <w:start w:val="1"/>
      <w:numFmt w:val="decimal"/>
      <w:lvlText w:val="%4."/>
      <w:lvlJc w:val="left"/>
      <w:pPr>
        <w:ind w:left="2880" w:hanging="360"/>
      </w:pPr>
    </w:lvl>
    <w:lvl w:ilvl="4" w:tplc="530C4EBA">
      <w:start w:val="1"/>
      <w:numFmt w:val="lowerLetter"/>
      <w:lvlText w:val="%5."/>
      <w:lvlJc w:val="left"/>
      <w:pPr>
        <w:ind w:left="3600" w:hanging="360"/>
      </w:pPr>
    </w:lvl>
    <w:lvl w:ilvl="5" w:tplc="BC660878">
      <w:start w:val="1"/>
      <w:numFmt w:val="lowerRoman"/>
      <w:lvlText w:val="%6."/>
      <w:lvlJc w:val="right"/>
      <w:pPr>
        <w:ind w:left="4320" w:hanging="180"/>
      </w:pPr>
    </w:lvl>
    <w:lvl w:ilvl="6" w:tplc="252098A8">
      <w:start w:val="1"/>
      <w:numFmt w:val="decimal"/>
      <w:lvlText w:val="%7."/>
      <w:lvlJc w:val="left"/>
      <w:pPr>
        <w:ind w:left="5040" w:hanging="360"/>
      </w:pPr>
    </w:lvl>
    <w:lvl w:ilvl="7" w:tplc="E81AE3F8">
      <w:start w:val="1"/>
      <w:numFmt w:val="lowerLetter"/>
      <w:lvlText w:val="%8."/>
      <w:lvlJc w:val="left"/>
      <w:pPr>
        <w:ind w:left="5760" w:hanging="360"/>
      </w:pPr>
    </w:lvl>
    <w:lvl w:ilvl="8" w:tplc="3E3A9DD6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3E5C83"/>
    <w:multiLevelType w:val="hybridMultilevel"/>
    <w:tmpl w:val="C2D85326"/>
    <w:lvl w:ilvl="0" w:tplc="489C040A">
      <w:start w:val="1"/>
      <w:numFmt w:val="decimal"/>
      <w:lvlText w:val="%1."/>
      <w:lvlJc w:val="left"/>
      <w:pPr>
        <w:ind w:left="720" w:hanging="360"/>
      </w:pPr>
    </w:lvl>
    <w:lvl w:ilvl="1" w:tplc="44D61EA6">
      <w:start w:val="1"/>
      <w:numFmt w:val="lowerLetter"/>
      <w:lvlText w:val="%2."/>
      <w:lvlJc w:val="left"/>
      <w:pPr>
        <w:ind w:left="1440" w:hanging="360"/>
      </w:pPr>
    </w:lvl>
    <w:lvl w:ilvl="2" w:tplc="2A9A9DA4">
      <w:start w:val="1"/>
      <w:numFmt w:val="lowerRoman"/>
      <w:lvlText w:val="%3."/>
      <w:lvlJc w:val="right"/>
      <w:pPr>
        <w:ind w:left="2160" w:hanging="180"/>
      </w:pPr>
    </w:lvl>
    <w:lvl w:ilvl="3" w:tplc="21D42948">
      <w:start w:val="1"/>
      <w:numFmt w:val="decimal"/>
      <w:lvlText w:val="%4."/>
      <w:lvlJc w:val="left"/>
      <w:pPr>
        <w:ind w:left="2880" w:hanging="360"/>
      </w:pPr>
    </w:lvl>
    <w:lvl w:ilvl="4" w:tplc="246A7998">
      <w:start w:val="1"/>
      <w:numFmt w:val="lowerLetter"/>
      <w:lvlText w:val="%5."/>
      <w:lvlJc w:val="left"/>
      <w:pPr>
        <w:ind w:left="3600" w:hanging="360"/>
      </w:pPr>
    </w:lvl>
    <w:lvl w:ilvl="5" w:tplc="43A0D9C4">
      <w:start w:val="1"/>
      <w:numFmt w:val="lowerRoman"/>
      <w:lvlText w:val="%6."/>
      <w:lvlJc w:val="right"/>
      <w:pPr>
        <w:ind w:left="4320" w:hanging="180"/>
      </w:pPr>
    </w:lvl>
    <w:lvl w:ilvl="6" w:tplc="C630C158">
      <w:start w:val="1"/>
      <w:numFmt w:val="decimal"/>
      <w:lvlText w:val="%7."/>
      <w:lvlJc w:val="left"/>
      <w:pPr>
        <w:ind w:left="5040" w:hanging="360"/>
      </w:pPr>
    </w:lvl>
    <w:lvl w:ilvl="7" w:tplc="ED1C0512">
      <w:start w:val="1"/>
      <w:numFmt w:val="lowerLetter"/>
      <w:lvlText w:val="%8."/>
      <w:lvlJc w:val="left"/>
      <w:pPr>
        <w:ind w:left="5760" w:hanging="360"/>
      </w:pPr>
    </w:lvl>
    <w:lvl w:ilvl="8" w:tplc="F9F6185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5B7B78"/>
    <w:multiLevelType w:val="hybridMultilevel"/>
    <w:tmpl w:val="F7D0A06A"/>
    <w:lvl w:ilvl="0" w:tplc="A00C7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A6031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2EC4E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569B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066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0E00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AE11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00D7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243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5372F0"/>
    <w:multiLevelType w:val="hybridMultilevel"/>
    <w:tmpl w:val="7DA6D7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2737FB"/>
    <w:multiLevelType w:val="hybridMultilevel"/>
    <w:tmpl w:val="B032DFA8"/>
    <w:lvl w:ilvl="0" w:tplc="DDBAADC4">
      <w:start w:val="1"/>
      <w:numFmt w:val="decimal"/>
      <w:lvlText w:val="%1."/>
      <w:lvlJc w:val="left"/>
      <w:pPr>
        <w:ind w:left="720" w:hanging="360"/>
      </w:pPr>
    </w:lvl>
    <w:lvl w:ilvl="1" w:tplc="E5048432">
      <w:start w:val="1"/>
      <w:numFmt w:val="lowerLetter"/>
      <w:lvlText w:val="%2."/>
      <w:lvlJc w:val="left"/>
      <w:pPr>
        <w:ind w:left="1440" w:hanging="360"/>
      </w:pPr>
    </w:lvl>
    <w:lvl w:ilvl="2" w:tplc="13DEB200">
      <w:start w:val="1"/>
      <w:numFmt w:val="lowerRoman"/>
      <w:lvlText w:val="%3."/>
      <w:lvlJc w:val="right"/>
      <w:pPr>
        <w:ind w:left="2160" w:hanging="180"/>
      </w:pPr>
    </w:lvl>
    <w:lvl w:ilvl="3" w:tplc="608671BE">
      <w:start w:val="1"/>
      <w:numFmt w:val="decimal"/>
      <w:lvlText w:val="%4."/>
      <w:lvlJc w:val="left"/>
      <w:pPr>
        <w:ind w:left="2880" w:hanging="360"/>
      </w:pPr>
    </w:lvl>
    <w:lvl w:ilvl="4" w:tplc="FDC04848">
      <w:start w:val="1"/>
      <w:numFmt w:val="lowerLetter"/>
      <w:lvlText w:val="%5."/>
      <w:lvlJc w:val="left"/>
      <w:pPr>
        <w:ind w:left="3600" w:hanging="360"/>
      </w:pPr>
    </w:lvl>
    <w:lvl w:ilvl="5" w:tplc="4FCCD018">
      <w:start w:val="1"/>
      <w:numFmt w:val="lowerRoman"/>
      <w:lvlText w:val="%6."/>
      <w:lvlJc w:val="right"/>
      <w:pPr>
        <w:ind w:left="4320" w:hanging="180"/>
      </w:pPr>
    </w:lvl>
    <w:lvl w:ilvl="6" w:tplc="CD5E038A">
      <w:start w:val="1"/>
      <w:numFmt w:val="decimal"/>
      <w:lvlText w:val="%7."/>
      <w:lvlJc w:val="left"/>
      <w:pPr>
        <w:ind w:left="5040" w:hanging="360"/>
      </w:pPr>
    </w:lvl>
    <w:lvl w:ilvl="7" w:tplc="050CF2A2">
      <w:start w:val="1"/>
      <w:numFmt w:val="lowerLetter"/>
      <w:lvlText w:val="%8."/>
      <w:lvlJc w:val="left"/>
      <w:pPr>
        <w:ind w:left="5760" w:hanging="360"/>
      </w:pPr>
    </w:lvl>
    <w:lvl w:ilvl="8" w:tplc="DEBC74B4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8D79A0"/>
    <w:multiLevelType w:val="hybridMultilevel"/>
    <w:tmpl w:val="7A3CD104"/>
    <w:lvl w:ilvl="0" w:tplc="406035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A3433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3AC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A45B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86A0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6AF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524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0E33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A8C3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7A682B"/>
    <w:multiLevelType w:val="hybridMultilevel"/>
    <w:tmpl w:val="199E319A"/>
    <w:lvl w:ilvl="0" w:tplc="67908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D6E0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4897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F52AB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CCD0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A6E63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9F691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75E65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AE2D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 w15:restartNumberingAfterBreak="0">
    <w:nsid w:val="7F4F50AF"/>
    <w:multiLevelType w:val="hybridMultilevel"/>
    <w:tmpl w:val="DFA08E28"/>
    <w:lvl w:ilvl="0" w:tplc="2F88E2CC">
      <w:start w:val="1"/>
      <w:numFmt w:val="decimal"/>
      <w:lvlText w:val="%1."/>
      <w:lvlJc w:val="left"/>
      <w:pPr>
        <w:ind w:left="720" w:hanging="360"/>
      </w:pPr>
    </w:lvl>
    <w:lvl w:ilvl="1" w:tplc="7170562C">
      <w:start w:val="1"/>
      <w:numFmt w:val="lowerLetter"/>
      <w:lvlText w:val="%2."/>
      <w:lvlJc w:val="left"/>
      <w:pPr>
        <w:ind w:left="1440" w:hanging="360"/>
      </w:pPr>
    </w:lvl>
    <w:lvl w:ilvl="2" w:tplc="46FA6E48">
      <w:start w:val="1"/>
      <w:numFmt w:val="lowerRoman"/>
      <w:lvlText w:val="%3."/>
      <w:lvlJc w:val="right"/>
      <w:pPr>
        <w:ind w:left="2160" w:hanging="180"/>
      </w:pPr>
    </w:lvl>
    <w:lvl w:ilvl="3" w:tplc="34644414">
      <w:start w:val="1"/>
      <w:numFmt w:val="decimal"/>
      <w:lvlText w:val="%4."/>
      <w:lvlJc w:val="left"/>
      <w:pPr>
        <w:ind w:left="2880" w:hanging="360"/>
      </w:pPr>
    </w:lvl>
    <w:lvl w:ilvl="4" w:tplc="3F4CD7EE">
      <w:start w:val="1"/>
      <w:numFmt w:val="lowerLetter"/>
      <w:lvlText w:val="%5."/>
      <w:lvlJc w:val="left"/>
      <w:pPr>
        <w:ind w:left="3600" w:hanging="360"/>
      </w:pPr>
    </w:lvl>
    <w:lvl w:ilvl="5" w:tplc="6BD2BCA8">
      <w:start w:val="1"/>
      <w:numFmt w:val="lowerRoman"/>
      <w:lvlText w:val="%6."/>
      <w:lvlJc w:val="right"/>
      <w:pPr>
        <w:ind w:left="4320" w:hanging="180"/>
      </w:pPr>
    </w:lvl>
    <w:lvl w:ilvl="6" w:tplc="29B68DFE">
      <w:start w:val="1"/>
      <w:numFmt w:val="decimal"/>
      <w:lvlText w:val="%7."/>
      <w:lvlJc w:val="left"/>
      <w:pPr>
        <w:ind w:left="5040" w:hanging="360"/>
      </w:pPr>
    </w:lvl>
    <w:lvl w:ilvl="7" w:tplc="E8047D90">
      <w:start w:val="1"/>
      <w:numFmt w:val="lowerLetter"/>
      <w:lvlText w:val="%8."/>
      <w:lvlJc w:val="left"/>
      <w:pPr>
        <w:ind w:left="5760" w:hanging="360"/>
      </w:pPr>
    </w:lvl>
    <w:lvl w:ilvl="8" w:tplc="6A06C98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33"/>
  </w:num>
  <w:num w:numId="4">
    <w:abstractNumId w:val="36"/>
  </w:num>
  <w:num w:numId="5">
    <w:abstractNumId w:val="16"/>
  </w:num>
  <w:num w:numId="6">
    <w:abstractNumId w:val="39"/>
  </w:num>
  <w:num w:numId="7">
    <w:abstractNumId w:val="21"/>
  </w:num>
  <w:num w:numId="8">
    <w:abstractNumId w:val="29"/>
  </w:num>
  <w:num w:numId="9">
    <w:abstractNumId w:val="4"/>
  </w:num>
  <w:num w:numId="10">
    <w:abstractNumId w:val="8"/>
  </w:num>
  <w:num w:numId="11">
    <w:abstractNumId w:val="17"/>
  </w:num>
  <w:num w:numId="12">
    <w:abstractNumId w:val="40"/>
  </w:num>
  <w:num w:numId="13">
    <w:abstractNumId w:val="15"/>
  </w:num>
  <w:num w:numId="14">
    <w:abstractNumId w:val="31"/>
  </w:num>
  <w:num w:numId="15">
    <w:abstractNumId w:val="20"/>
  </w:num>
  <w:num w:numId="16">
    <w:abstractNumId w:val="30"/>
  </w:num>
  <w:num w:numId="17">
    <w:abstractNumId w:val="37"/>
  </w:num>
  <w:num w:numId="18">
    <w:abstractNumId w:val="13"/>
  </w:num>
  <w:num w:numId="19">
    <w:abstractNumId w:val="6"/>
  </w:num>
  <w:num w:numId="20">
    <w:abstractNumId w:val="2"/>
  </w:num>
  <w:num w:numId="21">
    <w:abstractNumId w:val="23"/>
  </w:num>
  <w:num w:numId="22">
    <w:abstractNumId w:val="35"/>
  </w:num>
  <w:num w:numId="23">
    <w:abstractNumId w:val="34"/>
  </w:num>
  <w:num w:numId="24">
    <w:abstractNumId w:val="41"/>
  </w:num>
  <w:num w:numId="25">
    <w:abstractNumId w:val="26"/>
  </w:num>
  <w:num w:numId="26">
    <w:abstractNumId w:val="27"/>
  </w:num>
  <w:num w:numId="27">
    <w:abstractNumId w:val="22"/>
  </w:num>
  <w:num w:numId="28">
    <w:abstractNumId w:val="18"/>
  </w:num>
  <w:num w:numId="29">
    <w:abstractNumId w:val="7"/>
  </w:num>
  <w:num w:numId="30">
    <w:abstractNumId w:val="10"/>
  </w:num>
  <w:num w:numId="31">
    <w:abstractNumId w:val="32"/>
  </w:num>
  <w:num w:numId="32">
    <w:abstractNumId w:val="42"/>
  </w:num>
  <w:num w:numId="33">
    <w:abstractNumId w:val="24"/>
  </w:num>
  <w:num w:numId="34">
    <w:abstractNumId w:val="28"/>
  </w:num>
  <w:num w:numId="35">
    <w:abstractNumId w:val="3"/>
  </w:num>
  <w:num w:numId="36">
    <w:abstractNumId w:val="14"/>
  </w:num>
  <w:num w:numId="37">
    <w:abstractNumId w:val="38"/>
  </w:num>
  <w:num w:numId="38">
    <w:abstractNumId w:val="1"/>
  </w:num>
  <w:num w:numId="39">
    <w:abstractNumId w:val="19"/>
  </w:num>
  <w:num w:numId="40">
    <w:abstractNumId w:val="5"/>
  </w:num>
  <w:num w:numId="41">
    <w:abstractNumId w:val="0"/>
  </w:num>
  <w:num w:numId="42">
    <w:abstractNumId w:val="9"/>
  </w:num>
  <w:num w:numId="4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1"/>
  <w:proofState w:spelling="clean" w:grammar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U2sDQ3tjAzMTBS0lEKTi0uzszPAykwqQUAlwojCSwAAAA="/>
  </w:docVars>
  <w:rsids>
    <w:rsidRoot w:val="008C7B5F"/>
    <w:rsid w:val="00000FE4"/>
    <w:rsid w:val="00005E8A"/>
    <w:rsid w:val="00013974"/>
    <w:rsid w:val="00025180"/>
    <w:rsid w:val="00043FAC"/>
    <w:rsid w:val="000460F9"/>
    <w:rsid w:val="000512EA"/>
    <w:rsid w:val="00061E20"/>
    <w:rsid w:val="0006529A"/>
    <w:rsid w:val="00066521"/>
    <w:rsid w:val="00085791"/>
    <w:rsid w:val="000907AB"/>
    <w:rsid w:val="00091931"/>
    <w:rsid w:val="000A7460"/>
    <w:rsid w:val="000D098C"/>
    <w:rsid w:val="000D6E41"/>
    <w:rsid w:val="000F5A73"/>
    <w:rsid w:val="00106FD2"/>
    <w:rsid w:val="001118F9"/>
    <w:rsid w:val="001134D2"/>
    <w:rsid w:val="00117C56"/>
    <w:rsid w:val="001278BF"/>
    <w:rsid w:val="001537FD"/>
    <w:rsid w:val="00164145"/>
    <w:rsid w:val="0016598F"/>
    <w:rsid w:val="00166206"/>
    <w:rsid w:val="001B745D"/>
    <w:rsid w:val="001C3D31"/>
    <w:rsid w:val="001D7C95"/>
    <w:rsid w:val="00203B7C"/>
    <w:rsid w:val="00206320"/>
    <w:rsid w:val="00207696"/>
    <w:rsid w:val="00250A23"/>
    <w:rsid w:val="00274876"/>
    <w:rsid w:val="00295395"/>
    <w:rsid w:val="002A4112"/>
    <w:rsid w:val="002ACECB"/>
    <w:rsid w:val="002C7F9C"/>
    <w:rsid w:val="002D3394"/>
    <w:rsid w:val="002F3256"/>
    <w:rsid w:val="002F335B"/>
    <w:rsid w:val="002F77D4"/>
    <w:rsid w:val="002FD3F7"/>
    <w:rsid w:val="00310B3B"/>
    <w:rsid w:val="0032048A"/>
    <w:rsid w:val="0032567C"/>
    <w:rsid w:val="0034157A"/>
    <w:rsid w:val="00342E94"/>
    <w:rsid w:val="00346F46"/>
    <w:rsid w:val="00355B76"/>
    <w:rsid w:val="00364977"/>
    <w:rsid w:val="003673A4"/>
    <w:rsid w:val="00384C53"/>
    <w:rsid w:val="00393FB9"/>
    <w:rsid w:val="003E7172"/>
    <w:rsid w:val="003F6F35"/>
    <w:rsid w:val="004111EB"/>
    <w:rsid w:val="00422252"/>
    <w:rsid w:val="00423DD2"/>
    <w:rsid w:val="004448B4"/>
    <w:rsid w:val="0049033E"/>
    <w:rsid w:val="004A2830"/>
    <w:rsid w:val="004A6A22"/>
    <w:rsid w:val="004B1BBC"/>
    <w:rsid w:val="004D2253"/>
    <w:rsid w:val="004E0692"/>
    <w:rsid w:val="004F7465"/>
    <w:rsid w:val="005150F2"/>
    <w:rsid w:val="005165B1"/>
    <w:rsid w:val="00516D95"/>
    <w:rsid w:val="005705A7"/>
    <w:rsid w:val="00576CF6"/>
    <w:rsid w:val="005832B3"/>
    <w:rsid w:val="00585C4F"/>
    <w:rsid w:val="005A0400"/>
    <w:rsid w:val="005A6F88"/>
    <w:rsid w:val="005B3635"/>
    <w:rsid w:val="005D160A"/>
    <w:rsid w:val="005F0407"/>
    <w:rsid w:val="005F4438"/>
    <w:rsid w:val="00607434"/>
    <w:rsid w:val="00642A56"/>
    <w:rsid w:val="006643AD"/>
    <w:rsid w:val="00680FF7"/>
    <w:rsid w:val="00690042"/>
    <w:rsid w:val="00694A58"/>
    <w:rsid w:val="006A509A"/>
    <w:rsid w:val="006B7621"/>
    <w:rsid w:val="006D025F"/>
    <w:rsid w:val="006D576D"/>
    <w:rsid w:val="00700E82"/>
    <w:rsid w:val="00703918"/>
    <w:rsid w:val="0071226C"/>
    <w:rsid w:val="00722A6B"/>
    <w:rsid w:val="00730BDF"/>
    <w:rsid w:val="0073743D"/>
    <w:rsid w:val="0073751D"/>
    <w:rsid w:val="0073F272"/>
    <w:rsid w:val="007422F6"/>
    <w:rsid w:val="0074403B"/>
    <w:rsid w:val="00764268"/>
    <w:rsid w:val="0078196A"/>
    <w:rsid w:val="0078497F"/>
    <w:rsid w:val="007856C5"/>
    <w:rsid w:val="00797150"/>
    <w:rsid w:val="007B39B7"/>
    <w:rsid w:val="007B781D"/>
    <w:rsid w:val="007C7819"/>
    <w:rsid w:val="007D2D44"/>
    <w:rsid w:val="007E32C5"/>
    <w:rsid w:val="007F414E"/>
    <w:rsid w:val="0080350F"/>
    <w:rsid w:val="0081429D"/>
    <w:rsid w:val="00817368"/>
    <w:rsid w:val="00835F42"/>
    <w:rsid w:val="00837078"/>
    <w:rsid w:val="00837332"/>
    <w:rsid w:val="00861A12"/>
    <w:rsid w:val="00863607"/>
    <w:rsid w:val="00882C44"/>
    <w:rsid w:val="0089478D"/>
    <w:rsid w:val="008A38DA"/>
    <w:rsid w:val="008A71AE"/>
    <w:rsid w:val="008B6917"/>
    <w:rsid w:val="008C5BFC"/>
    <w:rsid w:val="008C7B5F"/>
    <w:rsid w:val="008D337A"/>
    <w:rsid w:val="008DE60C"/>
    <w:rsid w:val="008E2FA3"/>
    <w:rsid w:val="008E34C2"/>
    <w:rsid w:val="008ECA14"/>
    <w:rsid w:val="008F544C"/>
    <w:rsid w:val="00905ED6"/>
    <w:rsid w:val="009157E2"/>
    <w:rsid w:val="00917434"/>
    <w:rsid w:val="0092557B"/>
    <w:rsid w:val="0093186F"/>
    <w:rsid w:val="00932A30"/>
    <w:rsid w:val="009356D8"/>
    <w:rsid w:val="00943D95"/>
    <w:rsid w:val="00944080"/>
    <w:rsid w:val="00957844"/>
    <w:rsid w:val="009627D9"/>
    <w:rsid w:val="00962CCE"/>
    <w:rsid w:val="009705AF"/>
    <w:rsid w:val="00975845"/>
    <w:rsid w:val="009B53A2"/>
    <w:rsid w:val="009B5FDA"/>
    <w:rsid w:val="009D3D75"/>
    <w:rsid w:val="00A02ED9"/>
    <w:rsid w:val="00A059EF"/>
    <w:rsid w:val="00A11C72"/>
    <w:rsid w:val="00A15FF0"/>
    <w:rsid w:val="00A16A09"/>
    <w:rsid w:val="00A2E7C7"/>
    <w:rsid w:val="00A34431"/>
    <w:rsid w:val="00A5564D"/>
    <w:rsid w:val="00A6012C"/>
    <w:rsid w:val="00A73B1C"/>
    <w:rsid w:val="00A924AB"/>
    <w:rsid w:val="00AA5638"/>
    <w:rsid w:val="00AB2384"/>
    <w:rsid w:val="00AB5073"/>
    <w:rsid w:val="00AB50B0"/>
    <w:rsid w:val="00AD2579"/>
    <w:rsid w:val="00B00BB4"/>
    <w:rsid w:val="00B0BCE4"/>
    <w:rsid w:val="00B30990"/>
    <w:rsid w:val="00B37DED"/>
    <w:rsid w:val="00B55080"/>
    <w:rsid w:val="00B76A62"/>
    <w:rsid w:val="00B826AD"/>
    <w:rsid w:val="00BA0BD5"/>
    <w:rsid w:val="00BE0C2F"/>
    <w:rsid w:val="00BE7723"/>
    <w:rsid w:val="00BF7F82"/>
    <w:rsid w:val="00C04696"/>
    <w:rsid w:val="00C1191A"/>
    <w:rsid w:val="00C12FCC"/>
    <w:rsid w:val="00C3602F"/>
    <w:rsid w:val="00C533BB"/>
    <w:rsid w:val="00C648AE"/>
    <w:rsid w:val="00C67AEF"/>
    <w:rsid w:val="00C73CE8"/>
    <w:rsid w:val="00C77ACE"/>
    <w:rsid w:val="00C947D8"/>
    <w:rsid w:val="00CA02DD"/>
    <w:rsid w:val="00CB1856"/>
    <w:rsid w:val="00CB353C"/>
    <w:rsid w:val="00CB6497"/>
    <w:rsid w:val="00CC0B12"/>
    <w:rsid w:val="00CD5470"/>
    <w:rsid w:val="00CD65AA"/>
    <w:rsid w:val="00CE3690"/>
    <w:rsid w:val="00CE3879"/>
    <w:rsid w:val="00CF15EE"/>
    <w:rsid w:val="00D11401"/>
    <w:rsid w:val="00D141CA"/>
    <w:rsid w:val="00D220D0"/>
    <w:rsid w:val="00D22B0C"/>
    <w:rsid w:val="00D36775"/>
    <w:rsid w:val="00D52227"/>
    <w:rsid w:val="00D60316"/>
    <w:rsid w:val="00D630AC"/>
    <w:rsid w:val="00D80E37"/>
    <w:rsid w:val="00D8394A"/>
    <w:rsid w:val="00D84D75"/>
    <w:rsid w:val="00DB793C"/>
    <w:rsid w:val="00DD2DA5"/>
    <w:rsid w:val="00DD5D1D"/>
    <w:rsid w:val="00DD60C3"/>
    <w:rsid w:val="00DF1964"/>
    <w:rsid w:val="00DF2523"/>
    <w:rsid w:val="00E11B30"/>
    <w:rsid w:val="00E11F0D"/>
    <w:rsid w:val="00E219C6"/>
    <w:rsid w:val="00E36CF7"/>
    <w:rsid w:val="00E467A1"/>
    <w:rsid w:val="00E4E083"/>
    <w:rsid w:val="00E61CD8"/>
    <w:rsid w:val="00E66D60"/>
    <w:rsid w:val="00E7011A"/>
    <w:rsid w:val="00E73F86"/>
    <w:rsid w:val="00E75185"/>
    <w:rsid w:val="00E76E12"/>
    <w:rsid w:val="00E801DF"/>
    <w:rsid w:val="00E868C5"/>
    <w:rsid w:val="00E87C63"/>
    <w:rsid w:val="00E969A1"/>
    <w:rsid w:val="00EA10FA"/>
    <w:rsid w:val="00EA405D"/>
    <w:rsid w:val="00EA7E67"/>
    <w:rsid w:val="00EB417A"/>
    <w:rsid w:val="00EB794C"/>
    <w:rsid w:val="00EC32A0"/>
    <w:rsid w:val="00EE70E5"/>
    <w:rsid w:val="00EF7C47"/>
    <w:rsid w:val="00F075A2"/>
    <w:rsid w:val="00F26D91"/>
    <w:rsid w:val="00F46587"/>
    <w:rsid w:val="00F467BB"/>
    <w:rsid w:val="00F65BB3"/>
    <w:rsid w:val="00F90783"/>
    <w:rsid w:val="00FA68C7"/>
    <w:rsid w:val="00FA7531"/>
    <w:rsid w:val="00FC4ACF"/>
    <w:rsid w:val="00FD3FA3"/>
    <w:rsid w:val="00FE2F33"/>
    <w:rsid w:val="00FF0260"/>
    <w:rsid w:val="00FF4D3D"/>
    <w:rsid w:val="00FF6207"/>
    <w:rsid w:val="01405398"/>
    <w:rsid w:val="01435294"/>
    <w:rsid w:val="01574C99"/>
    <w:rsid w:val="0160945F"/>
    <w:rsid w:val="01711296"/>
    <w:rsid w:val="017F9808"/>
    <w:rsid w:val="0187E252"/>
    <w:rsid w:val="018EBBE9"/>
    <w:rsid w:val="01A6E6FB"/>
    <w:rsid w:val="01A9A25F"/>
    <w:rsid w:val="01ADB0DD"/>
    <w:rsid w:val="01C940C7"/>
    <w:rsid w:val="01D79AA7"/>
    <w:rsid w:val="01D9EC98"/>
    <w:rsid w:val="01E5EE84"/>
    <w:rsid w:val="01F19A94"/>
    <w:rsid w:val="01F2AEDE"/>
    <w:rsid w:val="020B3197"/>
    <w:rsid w:val="020FF851"/>
    <w:rsid w:val="024C376B"/>
    <w:rsid w:val="024C7F1E"/>
    <w:rsid w:val="02613378"/>
    <w:rsid w:val="029AEFA8"/>
    <w:rsid w:val="02C1C6D1"/>
    <w:rsid w:val="02C61DC2"/>
    <w:rsid w:val="02CBDA3C"/>
    <w:rsid w:val="02DDDDB8"/>
    <w:rsid w:val="02DE7651"/>
    <w:rsid w:val="02F229F7"/>
    <w:rsid w:val="02FE685D"/>
    <w:rsid w:val="0300B599"/>
    <w:rsid w:val="0300B5A5"/>
    <w:rsid w:val="031012B2"/>
    <w:rsid w:val="03162F6B"/>
    <w:rsid w:val="03220DF0"/>
    <w:rsid w:val="0329C879"/>
    <w:rsid w:val="03372BA0"/>
    <w:rsid w:val="03476331"/>
    <w:rsid w:val="036B6321"/>
    <w:rsid w:val="03714E7C"/>
    <w:rsid w:val="0379CA77"/>
    <w:rsid w:val="03817B47"/>
    <w:rsid w:val="039FDECC"/>
    <w:rsid w:val="03C65D4E"/>
    <w:rsid w:val="03DE607D"/>
    <w:rsid w:val="03EBAD5D"/>
    <w:rsid w:val="03FA3A19"/>
    <w:rsid w:val="0410003D"/>
    <w:rsid w:val="041E88C8"/>
    <w:rsid w:val="0434574E"/>
    <w:rsid w:val="043FFBC7"/>
    <w:rsid w:val="04499EC2"/>
    <w:rsid w:val="045A0357"/>
    <w:rsid w:val="049B1109"/>
    <w:rsid w:val="04AB005A"/>
    <w:rsid w:val="04AE313C"/>
    <w:rsid w:val="04C8166B"/>
    <w:rsid w:val="04D58BFA"/>
    <w:rsid w:val="04E7C190"/>
    <w:rsid w:val="05498735"/>
    <w:rsid w:val="054A803F"/>
    <w:rsid w:val="05709B17"/>
    <w:rsid w:val="059B53BA"/>
    <w:rsid w:val="05B10A6A"/>
    <w:rsid w:val="05C5FF0E"/>
    <w:rsid w:val="05D1241D"/>
    <w:rsid w:val="05E266F8"/>
    <w:rsid w:val="05FDD567"/>
    <w:rsid w:val="0600DE0C"/>
    <w:rsid w:val="0601F268"/>
    <w:rsid w:val="060DAE64"/>
    <w:rsid w:val="0617E179"/>
    <w:rsid w:val="062412E5"/>
    <w:rsid w:val="06266178"/>
    <w:rsid w:val="062B64ED"/>
    <w:rsid w:val="06649EE8"/>
    <w:rsid w:val="0678F1BD"/>
    <w:rsid w:val="069C2ECE"/>
    <w:rsid w:val="06A76BB0"/>
    <w:rsid w:val="06C5213A"/>
    <w:rsid w:val="06C787AA"/>
    <w:rsid w:val="06D2BF6F"/>
    <w:rsid w:val="06DBCA7A"/>
    <w:rsid w:val="06EAE996"/>
    <w:rsid w:val="06ED0E57"/>
    <w:rsid w:val="07000778"/>
    <w:rsid w:val="0700B404"/>
    <w:rsid w:val="07072ED6"/>
    <w:rsid w:val="0708B5E8"/>
    <w:rsid w:val="070E3C31"/>
    <w:rsid w:val="0724B579"/>
    <w:rsid w:val="073C4220"/>
    <w:rsid w:val="074DB422"/>
    <w:rsid w:val="0752B7B0"/>
    <w:rsid w:val="07577BE7"/>
    <w:rsid w:val="07781805"/>
    <w:rsid w:val="07980CBD"/>
    <w:rsid w:val="079D89EA"/>
    <w:rsid w:val="07A58A64"/>
    <w:rsid w:val="07A78F8A"/>
    <w:rsid w:val="07AE1957"/>
    <w:rsid w:val="07B13839"/>
    <w:rsid w:val="07B45B04"/>
    <w:rsid w:val="07B9E9B7"/>
    <w:rsid w:val="07CAFB6D"/>
    <w:rsid w:val="07D88C45"/>
    <w:rsid w:val="07EA21AE"/>
    <w:rsid w:val="080C7612"/>
    <w:rsid w:val="0822EB35"/>
    <w:rsid w:val="082A864C"/>
    <w:rsid w:val="08316BE7"/>
    <w:rsid w:val="083A822F"/>
    <w:rsid w:val="08509C7F"/>
    <w:rsid w:val="0871AC3D"/>
    <w:rsid w:val="087D11CE"/>
    <w:rsid w:val="0884E8CA"/>
    <w:rsid w:val="08944F1A"/>
    <w:rsid w:val="08A2B7DE"/>
    <w:rsid w:val="08A6B65D"/>
    <w:rsid w:val="08AEB050"/>
    <w:rsid w:val="08BE7B3D"/>
    <w:rsid w:val="08C6A2C2"/>
    <w:rsid w:val="08F50492"/>
    <w:rsid w:val="08F6A5F4"/>
    <w:rsid w:val="090B067A"/>
    <w:rsid w:val="090E34AF"/>
    <w:rsid w:val="09101E5F"/>
    <w:rsid w:val="0923629F"/>
    <w:rsid w:val="09254FC5"/>
    <w:rsid w:val="092FB47D"/>
    <w:rsid w:val="0931E0EA"/>
    <w:rsid w:val="09412B63"/>
    <w:rsid w:val="09592EB4"/>
    <w:rsid w:val="09713B90"/>
    <w:rsid w:val="09AA41C0"/>
    <w:rsid w:val="09B9BC10"/>
    <w:rsid w:val="09CCDB71"/>
    <w:rsid w:val="09CE9FD2"/>
    <w:rsid w:val="09DA33FB"/>
    <w:rsid w:val="09EFE437"/>
    <w:rsid w:val="09F4EB4C"/>
    <w:rsid w:val="09FC6F99"/>
    <w:rsid w:val="0A045B4E"/>
    <w:rsid w:val="0A07837C"/>
    <w:rsid w:val="0A2B63AE"/>
    <w:rsid w:val="0A4F4AFA"/>
    <w:rsid w:val="0A57BD77"/>
    <w:rsid w:val="0A88878B"/>
    <w:rsid w:val="0AB9BD36"/>
    <w:rsid w:val="0ACF5FCB"/>
    <w:rsid w:val="0ADF6D13"/>
    <w:rsid w:val="0B00BE58"/>
    <w:rsid w:val="0B074C35"/>
    <w:rsid w:val="0B1C3B10"/>
    <w:rsid w:val="0B2055EA"/>
    <w:rsid w:val="0B2063F2"/>
    <w:rsid w:val="0B54F85C"/>
    <w:rsid w:val="0B639D0F"/>
    <w:rsid w:val="0B698CB4"/>
    <w:rsid w:val="0B6C283E"/>
    <w:rsid w:val="0B6E7DE8"/>
    <w:rsid w:val="0B9BAAB0"/>
    <w:rsid w:val="0BB09535"/>
    <w:rsid w:val="0BC998E7"/>
    <w:rsid w:val="0BE8A3BD"/>
    <w:rsid w:val="0BF90A0B"/>
    <w:rsid w:val="0C22BE88"/>
    <w:rsid w:val="0C2AE6C2"/>
    <w:rsid w:val="0C8701CD"/>
    <w:rsid w:val="0C8ACF6B"/>
    <w:rsid w:val="0C963C92"/>
    <w:rsid w:val="0CA441ED"/>
    <w:rsid w:val="0CBA7172"/>
    <w:rsid w:val="0CBB52FF"/>
    <w:rsid w:val="0CC8D50C"/>
    <w:rsid w:val="0CE049B4"/>
    <w:rsid w:val="0D0DAE67"/>
    <w:rsid w:val="0D339F15"/>
    <w:rsid w:val="0D35CA2A"/>
    <w:rsid w:val="0D3C3158"/>
    <w:rsid w:val="0D4E7955"/>
    <w:rsid w:val="0D59653B"/>
    <w:rsid w:val="0D5B2FCC"/>
    <w:rsid w:val="0D5FFD64"/>
    <w:rsid w:val="0D868C5A"/>
    <w:rsid w:val="0D971DE8"/>
    <w:rsid w:val="0D99E7DD"/>
    <w:rsid w:val="0D9E000F"/>
    <w:rsid w:val="0DB70532"/>
    <w:rsid w:val="0DC99EBB"/>
    <w:rsid w:val="0DDEFC18"/>
    <w:rsid w:val="0DEC33DB"/>
    <w:rsid w:val="0E04671A"/>
    <w:rsid w:val="0E1660B4"/>
    <w:rsid w:val="0E2BA080"/>
    <w:rsid w:val="0E2DBDE3"/>
    <w:rsid w:val="0E464E80"/>
    <w:rsid w:val="0E499376"/>
    <w:rsid w:val="0E726784"/>
    <w:rsid w:val="0E743D7E"/>
    <w:rsid w:val="0E863DBD"/>
    <w:rsid w:val="0E8C7825"/>
    <w:rsid w:val="0E8F07AB"/>
    <w:rsid w:val="0EAF5AE3"/>
    <w:rsid w:val="0EB38350"/>
    <w:rsid w:val="0ECC858D"/>
    <w:rsid w:val="0EE87033"/>
    <w:rsid w:val="0EEC5607"/>
    <w:rsid w:val="0EF265EB"/>
    <w:rsid w:val="0F17660F"/>
    <w:rsid w:val="0F24D6F3"/>
    <w:rsid w:val="0F586E71"/>
    <w:rsid w:val="0F59D195"/>
    <w:rsid w:val="0F63B6D8"/>
    <w:rsid w:val="0F76AD83"/>
    <w:rsid w:val="0F883DE0"/>
    <w:rsid w:val="0F95C1C4"/>
    <w:rsid w:val="0FA6FF62"/>
    <w:rsid w:val="0FAF010B"/>
    <w:rsid w:val="0FB13B81"/>
    <w:rsid w:val="0FDBB46F"/>
    <w:rsid w:val="0FE33207"/>
    <w:rsid w:val="0FE8E69D"/>
    <w:rsid w:val="0FF5693F"/>
    <w:rsid w:val="1006D662"/>
    <w:rsid w:val="10154298"/>
    <w:rsid w:val="1015DE36"/>
    <w:rsid w:val="101FFD6C"/>
    <w:rsid w:val="103DE1B5"/>
    <w:rsid w:val="104E0EBE"/>
    <w:rsid w:val="105385A1"/>
    <w:rsid w:val="105C6069"/>
    <w:rsid w:val="107CAF28"/>
    <w:rsid w:val="10978C27"/>
    <w:rsid w:val="10AF260E"/>
    <w:rsid w:val="10BB09B8"/>
    <w:rsid w:val="10BCFD5D"/>
    <w:rsid w:val="110557BB"/>
    <w:rsid w:val="11250DC7"/>
    <w:rsid w:val="112C3A91"/>
    <w:rsid w:val="112E0EE8"/>
    <w:rsid w:val="11377727"/>
    <w:rsid w:val="1155C832"/>
    <w:rsid w:val="117AC840"/>
    <w:rsid w:val="11BA98DF"/>
    <w:rsid w:val="11CF08F3"/>
    <w:rsid w:val="11D02B15"/>
    <w:rsid w:val="11EC4979"/>
    <w:rsid w:val="11F74631"/>
    <w:rsid w:val="1236683D"/>
    <w:rsid w:val="1240ABB8"/>
    <w:rsid w:val="127E1ECD"/>
    <w:rsid w:val="12859BBB"/>
    <w:rsid w:val="128DF640"/>
    <w:rsid w:val="129ED846"/>
    <w:rsid w:val="12A39CB2"/>
    <w:rsid w:val="12AC304D"/>
    <w:rsid w:val="12AE9869"/>
    <w:rsid w:val="12B3CE85"/>
    <w:rsid w:val="12B9CBD4"/>
    <w:rsid w:val="12BD08F2"/>
    <w:rsid w:val="12CCCCA8"/>
    <w:rsid w:val="12DE9ECA"/>
    <w:rsid w:val="12EBC876"/>
    <w:rsid w:val="12F52141"/>
    <w:rsid w:val="12F9BCAB"/>
    <w:rsid w:val="12FDF5CA"/>
    <w:rsid w:val="13180E99"/>
    <w:rsid w:val="131FEEE7"/>
    <w:rsid w:val="134C9756"/>
    <w:rsid w:val="136152FD"/>
    <w:rsid w:val="1396560F"/>
    <w:rsid w:val="13998098"/>
    <w:rsid w:val="13A3AE4F"/>
    <w:rsid w:val="13BBAEDD"/>
    <w:rsid w:val="13D287C4"/>
    <w:rsid w:val="14026198"/>
    <w:rsid w:val="141CBC96"/>
    <w:rsid w:val="1420C10E"/>
    <w:rsid w:val="1420C75F"/>
    <w:rsid w:val="14540E14"/>
    <w:rsid w:val="146B17F9"/>
    <w:rsid w:val="1480B4D3"/>
    <w:rsid w:val="1480EB13"/>
    <w:rsid w:val="14A153F6"/>
    <w:rsid w:val="14A499C3"/>
    <w:rsid w:val="14AB9301"/>
    <w:rsid w:val="14C6D7E5"/>
    <w:rsid w:val="14CFE527"/>
    <w:rsid w:val="14D2ED09"/>
    <w:rsid w:val="14D96432"/>
    <w:rsid w:val="14E09784"/>
    <w:rsid w:val="14FDB77B"/>
    <w:rsid w:val="150A9C7E"/>
    <w:rsid w:val="151E3BF3"/>
    <w:rsid w:val="15239A79"/>
    <w:rsid w:val="152A76BC"/>
    <w:rsid w:val="1540683F"/>
    <w:rsid w:val="15AE7183"/>
    <w:rsid w:val="15B1B124"/>
    <w:rsid w:val="15B1BB49"/>
    <w:rsid w:val="15C4B948"/>
    <w:rsid w:val="16085D30"/>
    <w:rsid w:val="162824B0"/>
    <w:rsid w:val="16294F92"/>
    <w:rsid w:val="165008A4"/>
    <w:rsid w:val="165C018B"/>
    <w:rsid w:val="166C45AB"/>
    <w:rsid w:val="167744CF"/>
    <w:rsid w:val="16B8DAAF"/>
    <w:rsid w:val="16D3472D"/>
    <w:rsid w:val="16D42B32"/>
    <w:rsid w:val="16DB5520"/>
    <w:rsid w:val="16DCC629"/>
    <w:rsid w:val="16F5318F"/>
    <w:rsid w:val="16FD1E76"/>
    <w:rsid w:val="170469FC"/>
    <w:rsid w:val="1706D423"/>
    <w:rsid w:val="173AC6E4"/>
    <w:rsid w:val="17658BBF"/>
    <w:rsid w:val="176EE336"/>
    <w:rsid w:val="1770F216"/>
    <w:rsid w:val="1771AB0F"/>
    <w:rsid w:val="17820970"/>
    <w:rsid w:val="17A36BB7"/>
    <w:rsid w:val="17D1F375"/>
    <w:rsid w:val="17D55FA8"/>
    <w:rsid w:val="17E0FFE2"/>
    <w:rsid w:val="1807895C"/>
    <w:rsid w:val="180E2D11"/>
    <w:rsid w:val="182C4EE8"/>
    <w:rsid w:val="185A627C"/>
    <w:rsid w:val="187476B5"/>
    <w:rsid w:val="187D62E4"/>
    <w:rsid w:val="189098AB"/>
    <w:rsid w:val="189ABADB"/>
    <w:rsid w:val="189B2430"/>
    <w:rsid w:val="18BB3C6B"/>
    <w:rsid w:val="18BDA584"/>
    <w:rsid w:val="18DCC898"/>
    <w:rsid w:val="190D7E43"/>
    <w:rsid w:val="19236C07"/>
    <w:rsid w:val="1939E812"/>
    <w:rsid w:val="19462E25"/>
    <w:rsid w:val="1977B094"/>
    <w:rsid w:val="19957336"/>
    <w:rsid w:val="19C2831B"/>
    <w:rsid w:val="19DC5CF4"/>
    <w:rsid w:val="19E11896"/>
    <w:rsid w:val="19E6C3D6"/>
    <w:rsid w:val="1A09C8BB"/>
    <w:rsid w:val="1A17AAE9"/>
    <w:rsid w:val="1A2613E8"/>
    <w:rsid w:val="1A72463E"/>
    <w:rsid w:val="1A933B31"/>
    <w:rsid w:val="1A9F6E84"/>
    <w:rsid w:val="1AB212D3"/>
    <w:rsid w:val="1AB520BC"/>
    <w:rsid w:val="1AB97B6D"/>
    <w:rsid w:val="1AC3001E"/>
    <w:rsid w:val="1AD7B6CE"/>
    <w:rsid w:val="1AE1159C"/>
    <w:rsid w:val="1AE32CFD"/>
    <w:rsid w:val="1AFF1564"/>
    <w:rsid w:val="1B3CE2F2"/>
    <w:rsid w:val="1B3DBD9E"/>
    <w:rsid w:val="1B734C75"/>
    <w:rsid w:val="1B851413"/>
    <w:rsid w:val="1B96218A"/>
    <w:rsid w:val="1B9B6635"/>
    <w:rsid w:val="1BB71789"/>
    <w:rsid w:val="1BCB918B"/>
    <w:rsid w:val="1BF484F8"/>
    <w:rsid w:val="1C0F55BC"/>
    <w:rsid w:val="1C148604"/>
    <w:rsid w:val="1C22FDDC"/>
    <w:rsid w:val="1C2BA90D"/>
    <w:rsid w:val="1C51FDBB"/>
    <w:rsid w:val="1C5A754E"/>
    <w:rsid w:val="1C667230"/>
    <w:rsid w:val="1C66B2FB"/>
    <w:rsid w:val="1C67D46D"/>
    <w:rsid w:val="1C7C6727"/>
    <w:rsid w:val="1C7FC639"/>
    <w:rsid w:val="1C9672EB"/>
    <w:rsid w:val="1CB0E8B3"/>
    <w:rsid w:val="1CBEAF30"/>
    <w:rsid w:val="1CC247A1"/>
    <w:rsid w:val="1CC5F9AB"/>
    <w:rsid w:val="1CEDBEDE"/>
    <w:rsid w:val="1CFF4295"/>
    <w:rsid w:val="1D0860B4"/>
    <w:rsid w:val="1D121C32"/>
    <w:rsid w:val="1D169956"/>
    <w:rsid w:val="1D271E7D"/>
    <w:rsid w:val="1D2E15BD"/>
    <w:rsid w:val="1D3E4788"/>
    <w:rsid w:val="1D5D0549"/>
    <w:rsid w:val="1D6B1399"/>
    <w:rsid w:val="1D7F84C7"/>
    <w:rsid w:val="1D9A4EEF"/>
    <w:rsid w:val="1D9C188D"/>
    <w:rsid w:val="1DA3F87E"/>
    <w:rsid w:val="1DA58CDE"/>
    <w:rsid w:val="1DB8A244"/>
    <w:rsid w:val="1DC35803"/>
    <w:rsid w:val="1DDC1EA1"/>
    <w:rsid w:val="1DE3F4A1"/>
    <w:rsid w:val="1DF3FF76"/>
    <w:rsid w:val="1E0CF0DD"/>
    <w:rsid w:val="1E0F601D"/>
    <w:rsid w:val="1E181AC9"/>
    <w:rsid w:val="1E335A81"/>
    <w:rsid w:val="1E4BFF70"/>
    <w:rsid w:val="1E6A9004"/>
    <w:rsid w:val="1E6ADF65"/>
    <w:rsid w:val="1E8BE3EA"/>
    <w:rsid w:val="1E93C516"/>
    <w:rsid w:val="1E964708"/>
    <w:rsid w:val="1EC47493"/>
    <w:rsid w:val="1EE9BB30"/>
    <w:rsid w:val="1EEE3C7C"/>
    <w:rsid w:val="1EEE4BE9"/>
    <w:rsid w:val="1EF8B5CA"/>
    <w:rsid w:val="1F2998F5"/>
    <w:rsid w:val="1F332B96"/>
    <w:rsid w:val="1F3ECFA4"/>
    <w:rsid w:val="1F4F299A"/>
    <w:rsid w:val="1F5F3DFC"/>
    <w:rsid w:val="1F7957CF"/>
    <w:rsid w:val="1F7C0804"/>
    <w:rsid w:val="1F7C5445"/>
    <w:rsid w:val="1F95F632"/>
    <w:rsid w:val="1FA71E08"/>
    <w:rsid w:val="1FABA409"/>
    <w:rsid w:val="1FE20F65"/>
    <w:rsid w:val="1FE241A5"/>
    <w:rsid w:val="1FFFBD26"/>
    <w:rsid w:val="200609DC"/>
    <w:rsid w:val="200CFBC1"/>
    <w:rsid w:val="20233844"/>
    <w:rsid w:val="204BDFA5"/>
    <w:rsid w:val="2068AC8A"/>
    <w:rsid w:val="20960AC3"/>
    <w:rsid w:val="20A14E0F"/>
    <w:rsid w:val="20A8A60D"/>
    <w:rsid w:val="20B978F8"/>
    <w:rsid w:val="20E64ED0"/>
    <w:rsid w:val="20EF1B6E"/>
    <w:rsid w:val="20EFA93E"/>
    <w:rsid w:val="20F4EA9A"/>
    <w:rsid w:val="20F98027"/>
    <w:rsid w:val="20FB60D6"/>
    <w:rsid w:val="2104F614"/>
    <w:rsid w:val="210E6CD4"/>
    <w:rsid w:val="21152B6A"/>
    <w:rsid w:val="2121D2F4"/>
    <w:rsid w:val="2138A4BF"/>
    <w:rsid w:val="214BD603"/>
    <w:rsid w:val="2167BA4E"/>
    <w:rsid w:val="216CE67F"/>
    <w:rsid w:val="218C1BA0"/>
    <w:rsid w:val="219D64C2"/>
    <w:rsid w:val="21C89563"/>
    <w:rsid w:val="21D78E93"/>
    <w:rsid w:val="21EE255B"/>
    <w:rsid w:val="21F916DA"/>
    <w:rsid w:val="21FE168C"/>
    <w:rsid w:val="22065BAC"/>
    <w:rsid w:val="22349D8E"/>
    <w:rsid w:val="226D53F3"/>
    <w:rsid w:val="22975B80"/>
    <w:rsid w:val="22C0179C"/>
    <w:rsid w:val="22E22569"/>
    <w:rsid w:val="22FCF18A"/>
    <w:rsid w:val="22FE05E9"/>
    <w:rsid w:val="2313458F"/>
    <w:rsid w:val="2326E9E5"/>
    <w:rsid w:val="2353174A"/>
    <w:rsid w:val="2355B065"/>
    <w:rsid w:val="235F6D67"/>
    <w:rsid w:val="2361C3E9"/>
    <w:rsid w:val="23835C2B"/>
    <w:rsid w:val="238EAF25"/>
    <w:rsid w:val="23D30BF3"/>
    <w:rsid w:val="23D39FB1"/>
    <w:rsid w:val="23DFB69A"/>
    <w:rsid w:val="23E79E85"/>
    <w:rsid w:val="23EE7B6F"/>
    <w:rsid w:val="24190C24"/>
    <w:rsid w:val="24288879"/>
    <w:rsid w:val="242EEA5C"/>
    <w:rsid w:val="245269B1"/>
    <w:rsid w:val="2459A796"/>
    <w:rsid w:val="24601542"/>
    <w:rsid w:val="24821E66"/>
    <w:rsid w:val="2499908A"/>
    <w:rsid w:val="24A1FB88"/>
    <w:rsid w:val="24A29C45"/>
    <w:rsid w:val="24A61050"/>
    <w:rsid w:val="24B11FBC"/>
    <w:rsid w:val="24C450D3"/>
    <w:rsid w:val="24CC730F"/>
    <w:rsid w:val="24F63AD5"/>
    <w:rsid w:val="2501E2FF"/>
    <w:rsid w:val="2506540E"/>
    <w:rsid w:val="25130C53"/>
    <w:rsid w:val="25171C6B"/>
    <w:rsid w:val="252BF563"/>
    <w:rsid w:val="253AA0C7"/>
    <w:rsid w:val="25433DD9"/>
    <w:rsid w:val="25486B77"/>
    <w:rsid w:val="254C83E9"/>
    <w:rsid w:val="25500A0D"/>
    <w:rsid w:val="255B4913"/>
    <w:rsid w:val="257086B0"/>
    <w:rsid w:val="2571E47E"/>
    <w:rsid w:val="25721667"/>
    <w:rsid w:val="257881B2"/>
    <w:rsid w:val="257AB2F6"/>
    <w:rsid w:val="25821102"/>
    <w:rsid w:val="258C2372"/>
    <w:rsid w:val="25A81631"/>
    <w:rsid w:val="25AAE8C9"/>
    <w:rsid w:val="25AE5B5A"/>
    <w:rsid w:val="25CD29A6"/>
    <w:rsid w:val="25D086BD"/>
    <w:rsid w:val="25E424BC"/>
    <w:rsid w:val="25FF343B"/>
    <w:rsid w:val="260676A8"/>
    <w:rsid w:val="261E104D"/>
    <w:rsid w:val="2638A19F"/>
    <w:rsid w:val="2648672E"/>
    <w:rsid w:val="265A506E"/>
    <w:rsid w:val="266B81DF"/>
    <w:rsid w:val="2670EAD7"/>
    <w:rsid w:val="26712381"/>
    <w:rsid w:val="267202FA"/>
    <w:rsid w:val="2687FD53"/>
    <w:rsid w:val="268C04FC"/>
    <w:rsid w:val="269E4E22"/>
    <w:rsid w:val="26BC3D8B"/>
    <w:rsid w:val="26BC79E2"/>
    <w:rsid w:val="26CE5F35"/>
    <w:rsid w:val="26DD0FA0"/>
    <w:rsid w:val="26E7E0B9"/>
    <w:rsid w:val="26FFC051"/>
    <w:rsid w:val="270845FF"/>
    <w:rsid w:val="270FF586"/>
    <w:rsid w:val="271C6BC0"/>
    <w:rsid w:val="2727F955"/>
    <w:rsid w:val="274024F4"/>
    <w:rsid w:val="274D64F8"/>
    <w:rsid w:val="2761A8D8"/>
    <w:rsid w:val="2772C84C"/>
    <w:rsid w:val="2772F538"/>
    <w:rsid w:val="27767DEC"/>
    <w:rsid w:val="278303F4"/>
    <w:rsid w:val="278CFC3E"/>
    <w:rsid w:val="279267FD"/>
    <w:rsid w:val="27AC8CBA"/>
    <w:rsid w:val="27B75747"/>
    <w:rsid w:val="27BF4C2D"/>
    <w:rsid w:val="27D7A685"/>
    <w:rsid w:val="27FB8FF5"/>
    <w:rsid w:val="280FF9E3"/>
    <w:rsid w:val="281F2024"/>
    <w:rsid w:val="284261F6"/>
    <w:rsid w:val="288027D3"/>
    <w:rsid w:val="28849634"/>
    <w:rsid w:val="28B53C34"/>
    <w:rsid w:val="28BB8AE6"/>
    <w:rsid w:val="28C47B1A"/>
    <w:rsid w:val="28CE68DC"/>
    <w:rsid w:val="28F2BDA1"/>
    <w:rsid w:val="28F2C4B2"/>
    <w:rsid w:val="28FA94E0"/>
    <w:rsid w:val="29022471"/>
    <w:rsid w:val="291FA3FF"/>
    <w:rsid w:val="2921AD3F"/>
    <w:rsid w:val="2921BCEF"/>
    <w:rsid w:val="29349A71"/>
    <w:rsid w:val="29366875"/>
    <w:rsid w:val="29455293"/>
    <w:rsid w:val="29501535"/>
    <w:rsid w:val="29D1F6F2"/>
    <w:rsid w:val="29E75BAA"/>
    <w:rsid w:val="29F09E07"/>
    <w:rsid w:val="2A060D5C"/>
    <w:rsid w:val="2A2EA46E"/>
    <w:rsid w:val="2A3FB9CF"/>
    <w:rsid w:val="2A6899ED"/>
    <w:rsid w:val="2A6E02E0"/>
    <w:rsid w:val="2A718154"/>
    <w:rsid w:val="2A7C0342"/>
    <w:rsid w:val="2A9DE57C"/>
    <w:rsid w:val="2AA3E911"/>
    <w:rsid w:val="2AC2B3BD"/>
    <w:rsid w:val="2AC2DBE0"/>
    <w:rsid w:val="2AC821DA"/>
    <w:rsid w:val="2ACC46E3"/>
    <w:rsid w:val="2B002B2D"/>
    <w:rsid w:val="2B25F75E"/>
    <w:rsid w:val="2B4FC455"/>
    <w:rsid w:val="2B705A69"/>
    <w:rsid w:val="2B709124"/>
    <w:rsid w:val="2B91B505"/>
    <w:rsid w:val="2BA5E274"/>
    <w:rsid w:val="2BD71A45"/>
    <w:rsid w:val="2BEC1F76"/>
    <w:rsid w:val="2C03A37D"/>
    <w:rsid w:val="2C093B79"/>
    <w:rsid w:val="2C101388"/>
    <w:rsid w:val="2C1BAD10"/>
    <w:rsid w:val="2C5DC598"/>
    <w:rsid w:val="2C9DDBBF"/>
    <w:rsid w:val="2CA3E743"/>
    <w:rsid w:val="2CAE5ACA"/>
    <w:rsid w:val="2CB2EC19"/>
    <w:rsid w:val="2CC64509"/>
    <w:rsid w:val="2CCFAE8C"/>
    <w:rsid w:val="2CD56C04"/>
    <w:rsid w:val="2CFC5460"/>
    <w:rsid w:val="2D077BAF"/>
    <w:rsid w:val="2D46E0BA"/>
    <w:rsid w:val="2D5925A1"/>
    <w:rsid w:val="2D691DB8"/>
    <w:rsid w:val="2DACE4B3"/>
    <w:rsid w:val="2DD2E597"/>
    <w:rsid w:val="2DD55E7D"/>
    <w:rsid w:val="2DE2929C"/>
    <w:rsid w:val="2DE67CE6"/>
    <w:rsid w:val="2DE9BE89"/>
    <w:rsid w:val="2DF00AD5"/>
    <w:rsid w:val="2E0EC988"/>
    <w:rsid w:val="2E0FF0D8"/>
    <w:rsid w:val="2E193C3D"/>
    <w:rsid w:val="2E247B85"/>
    <w:rsid w:val="2E631373"/>
    <w:rsid w:val="2E6B1181"/>
    <w:rsid w:val="2E75236E"/>
    <w:rsid w:val="2E7A00F8"/>
    <w:rsid w:val="2E82640E"/>
    <w:rsid w:val="2EB2895D"/>
    <w:rsid w:val="2EB4A3F0"/>
    <w:rsid w:val="2EC65F99"/>
    <w:rsid w:val="2ED2B3D9"/>
    <w:rsid w:val="2EDD3E77"/>
    <w:rsid w:val="2EDDEE30"/>
    <w:rsid w:val="2EDF7E75"/>
    <w:rsid w:val="2EE7DB1C"/>
    <w:rsid w:val="2EEA30C5"/>
    <w:rsid w:val="2F16A7F3"/>
    <w:rsid w:val="2F2DE160"/>
    <w:rsid w:val="2F4DF398"/>
    <w:rsid w:val="2F649DFD"/>
    <w:rsid w:val="2F73DE71"/>
    <w:rsid w:val="2F760B0E"/>
    <w:rsid w:val="2F7D3E10"/>
    <w:rsid w:val="2F7FCE72"/>
    <w:rsid w:val="2FA1C068"/>
    <w:rsid w:val="2FA672AD"/>
    <w:rsid w:val="2FBE559C"/>
    <w:rsid w:val="2FCEFA0E"/>
    <w:rsid w:val="2FDB19E4"/>
    <w:rsid w:val="300B1339"/>
    <w:rsid w:val="301277B9"/>
    <w:rsid w:val="301CA0E8"/>
    <w:rsid w:val="302901E1"/>
    <w:rsid w:val="303FAEF4"/>
    <w:rsid w:val="304CE443"/>
    <w:rsid w:val="3065AFA6"/>
    <w:rsid w:val="30762749"/>
    <w:rsid w:val="308D3C77"/>
    <w:rsid w:val="3091A7F9"/>
    <w:rsid w:val="30B75C7D"/>
    <w:rsid w:val="30F71975"/>
    <w:rsid w:val="30FB51EF"/>
    <w:rsid w:val="31111A15"/>
    <w:rsid w:val="311AED73"/>
    <w:rsid w:val="311DF046"/>
    <w:rsid w:val="3148FFB4"/>
    <w:rsid w:val="314C4219"/>
    <w:rsid w:val="31533F5C"/>
    <w:rsid w:val="31709AC6"/>
    <w:rsid w:val="317971BB"/>
    <w:rsid w:val="31AD09C7"/>
    <w:rsid w:val="31E7CFAC"/>
    <w:rsid w:val="31F43E4F"/>
    <w:rsid w:val="320B5073"/>
    <w:rsid w:val="320D3927"/>
    <w:rsid w:val="321F2073"/>
    <w:rsid w:val="3229EBE4"/>
    <w:rsid w:val="322D0F13"/>
    <w:rsid w:val="323EDE38"/>
    <w:rsid w:val="3289259B"/>
    <w:rsid w:val="32C8D46B"/>
    <w:rsid w:val="32E0B521"/>
    <w:rsid w:val="32ECD18D"/>
    <w:rsid w:val="32F3AB32"/>
    <w:rsid w:val="32F41F1C"/>
    <w:rsid w:val="32F48908"/>
    <w:rsid w:val="32F60488"/>
    <w:rsid w:val="32FD9000"/>
    <w:rsid w:val="3312CBDC"/>
    <w:rsid w:val="3318887E"/>
    <w:rsid w:val="33224136"/>
    <w:rsid w:val="33331594"/>
    <w:rsid w:val="3333C2B7"/>
    <w:rsid w:val="335A4F94"/>
    <w:rsid w:val="335A6981"/>
    <w:rsid w:val="335B3D27"/>
    <w:rsid w:val="336FE121"/>
    <w:rsid w:val="338547E0"/>
    <w:rsid w:val="33AA9AF7"/>
    <w:rsid w:val="33EC4764"/>
    <w:rsid w:val="33F28D10"/>
    <w:rsid w:val="33F97F52"/>
    <w:rsid w:val="340F2DA9"/>
    <w:rsid w:val="342F54D9"/>
    <w:rsid w:val="3434796B"/>
    <w:rsid w:val="34602A3C"/>
    <w:rsid w:val="3481399E"/>
    <w:rsid w:val="34887ED0"/>
    <w:rsid w:val="3495884E"/>
    <w:rsid w:val="3498D6F1"/>
    <w:rsid w:val="34A0356B"/>
    <w:rsid w:val="34BBB4C7"/>
    <w:rsid w:val="34BFAE9B"/>
    <w:rsid w:val="34C1EC7E"/>
    <w:rsid w:val="34C3D7C3"/>
    <w:rsid w:val="34E542F2"/>
    <w:rsid w:val="34F9BE9D"/>
    <w:rsid w:val="353685CD"/>
    <w:rsid w:val="354B13E5"/>
    <w:rsid w:val="354E1392"/>
    <w:rsid w:val="35531AB8"/>
    <w:rsid w:val="35590D3D"/>
    <w:rsid w:val="355DD710"/>
    <w:rsid w:val="355F4DA0"/>
    <w:rsid w:val="358BA2C5"/>
    <w:rsid w:val="35D80CA5"/>
    <w:rsid w:val="35F9562E"/>
    <w:rsid w:val="36110D78"/>
    <w:rsid w:val="361AF265"/>
    <w:rsid w:val="364FBC5C"/>
    <w:rsid w:val="3652481B"/>
    <w:rsid w:val="36604180"/>
    <w:rsid w:val="367EADBF"/>
    <w:rsid w:val="368D4D66"/>
    <w:rsid w:val="36A41E85"/>
    <w:rsid w:val="36C7F814"/>
    <w:rsid w:val="36F4AAF9"/>
    <w:rsid w:val="36FF0A47"/>
    <w:rsid w:val="371712BD"/>
    <w:rsid w:val="371CE33E"/>
    <w:rsid w:val="3735B427"/>
    <w:rsid w:val="37431817"/>
    <w:rsid w:val="3743FBCB"/>
    <w:rsid w:val="374F3D86"/>
    <w:rsid w:val="37609488"/>
    <w:rsid w:val="37621445"/>
    <w:rsid w:val="376EAB19"/>
    <w:rsid w:val="37745468"/>
    <w:rsid w:val="37788F91"/>
    <w:rsid w:val="377BC014"/>
    <w:rsid w:val="379CB5BB"/>
    <w:rsid w:val="37E26893"/>
    <w:rsid w:val="37F0CA08"/>
    <w:rsid w:val="3802716A"/>
    <w:rsid w:val="382096F4"/>
    <w:rsid w:val="383AEEB6"/>
    <w:rsid w:val="383B4DB6"/>
    <w:rsid w:val="3863C413"/>
    <w:rsid w:val="3871D222"/>
    <w:rsid w:val="38750E5C"/>
    <w:rsid w:val="38814103"/>
    <w:rsid w:val="3891EA8D"/>
    <w:rsid w:val="38924EAE"/>
    <w:rsid w:val="3896490F"/>
    <w:rsid w:val="38A3EF04"/>
    <w:rsid w:val="38A659F8"/>
    <w:rsid w:val="38A92BD6"/>
    <w:rsid w:val="38B9DB32"/>
    <w:rsid w:val="38C14695"/>
    <w:rsid w:val="38DAF13F"/>
    <w:rsid w:val="38DC53DD"/>
    <w:rsid w:val="38E4EED4"/>
    <w:rsid w:val="38E9CACF"/>
    <w:rsid w:val="390E76D9"/>
    <w:rsid w:val="391ADF6E"/>
    <w:rsid w:val="392449B5"/>
    <w:rsid w:val="3935D7C2"/>
    <w:rsid w:val="39567DBC"/>
    <w:rsid w:val="39641211"/>
    <w:rsid w:val="3965BE3A"/>
    <w:rsid w:val="397FB37C"/>
    <w:rsid w:val="398D171F"/>
    <w:rsid w:val="39A408F5"/>
    <w:rsid w:val="39A8EAEA"/>
    <w:rsid w:val="39D1C62E"/>
    <w:rsid w:val="39D9DC27"/>
    <w:rsid w:val="39DCA6E8"/>
    <w:rsid w:val="39DF96FC"/>
    <w:rsid w:val="3A0228CA"/>
    <w:rsid w:val="3A61B357"/>
    <w:rsid w:val="3A70CD11"/>
    <w:rsid w:val="3A72FCA7"/>
    <w:rsid w:val="3A7A7DBC"/>
    <w:rsid w:val="3A81B9D8"/>
    <w:rsid w:val="3AB231FD"/>
    <w:rsid w:val="3ABA433D"/>
    <w:rsid w:val="3AC9B4E0"/>
    <w:rsid w:val="3ACE14BF"/>
    <w:rsid w:val="3AD610CD"/>
    <w:rsid w:val="3AD89145"/>
    <w:rsid w:val="3ADB4746"/>
    <w:rsid w:val="3ADD0D32"/>
    <w:rsid w:val="3B36F201"/>
    <w:rsid w:val="3B3A479F"/>
    <w:rsid w:val="3B69232D"/>
    <w:rsid w:val="3B83CA5A"/>
    <w:rsid w:val="3BBC47D0"/>
    <w:rsid w:val="3BF712CB"/>
    <w:rsid w:val="3C16E37C"/>
    <w:rsid w:val="3C362217"/>
    <w:rsid w:val="3C3AD32C"/>
    <w:rsid w:val="3C565312"/>
    <w:rsid w:val="3C57AB53"/>
    <w:rsid w:val="3C58811F"/>
    <w:rsid w:val="3C87197C"/>
    <w:rsid w:val="3C8A2136"/>
    <w:rsid w:val="3CAC8638"/>
    <w:rsid w:val="3CBF8660"/>
    <w:rsid w:val="3CD3EF7B"/>
    <w:rsid w:val="3CDE83A7"/>
    <w:rsid w:val="3CEBA591"/>
    <w:rsid w:val="3D089B41"/>
    <w:rsid w:val="3D4300A4"/>
    <w:rsid w:val="3D4A0441"/>
    <w:rsid w:val="3D5897E4"/>
    <w:rsid w:val="3D58F46B"/>
    <w:rsid w:val="3D5983A1"/>
    <w:rsid w:val="3DB42900"/>
    <w:rsid w:val="3DB79AE1"/>
    <w:rsid w:val="3DD1AD08"/>
    <w:rsid w:val="3DF9E420"/>
    <w:rsid w:val="3DFD53E9"/>
    <w:rsid w:val="3E296DD5"/>
    <w:rsid w:val="3E29F7FB"/>
    <w:rsid w:val="3E2EA9BD"/>
    <w:rsid w:val="3E6B929B"/>
    <w:rsid w:val="3E722A2B"/>
    <w:rsid w:val="3E91C19B"/>
    <w:rsid w:val="3E9B668C"/>
    <w:rsid w:val="3EA0DCF7"/>
    <w:rsid w:val="3EA27B71"/>
    <w:rsid w:val="3EAF2F77"/>
    <w:rsid w:val="3EC0F973"/>
    <w:rsid w:val="3EE62DFF"/>
    <w:rsid w:val="3F01A4AF"/>
    <w:rsid w:val="3F132A71"/>
    <w:rsid w:val="3F18A7EF"/>
    <w:rsid w:val="3F266763"/>
    <w:rsid w:val="3F549C61"/>
    <w:rsid w:val="3F891A81"/>
    <w:rsid w:val="3F9CDA2A"/>
    <w:rsid w:val="3F9D48E9"/>
    <w:rsid w:val="3FAFB351"/>
    <w:rsid w:val="3FB4568E"/>
    <w:rsid w:val="3FC3A419"/>
    <w:rsid w:val="3FD5025F"/>
    <w:rsid w:val="4016E4E1"/>
    <w:rsid w:val="403D0DA2"/>
    <w:rsid w:val="403E0BED"/>
    <w:rsid w:val="40400A8B"/>
    <w:rsid w:val="4051AC7C"/>
    <w:rsid w:val="4087D7DA"/>
    <w:rsid w:val="409FEECA"/>
    <w:rsid w:val="40AC7B80"/>
    <w:rsid w:val="40BED685"/>
    <w:rsid w:val="40E35EBF"/>
    <w:rsid w:val="41002662"/>
    <w:rsid w:val="410C3B53"/>
    <w:rsid w:val="4114ABE4"/>
    <w:rsid w:val="41320E59"/>
    <w:rsid w:val="41468BEA"/>
    <w:rsid w:val="416DACA1"/>
    <w:rsid w:val="4171C891"/>
    <w:rsid w:val="419C1375"/>
    <w:rsid w:val="41AAD1A4"/>
    <w:rsid w:val="41BFB484"/>
    <w:rsid w:val="41D0CDA7"/>
    <w:rsid w:val="41E29AF4"/>
    <w:rsid w:val="41E47B6E"/>
    <w:rsid w:val="41E5E4A2"/>
    <w:rsid w:val="41EA712A"/>
    <w:rsid w:val="41F33848"/>
    <w:rsid w:val="41F73106"/>
    <w:rsid w:val="41FA1CE3"/>
    <w:rsid w:val="422D506E"/>
    <w:rsid w:val="423FDDE9"/>
    <w:rsid w:val="4248DD33"/>
    <w:rsid w:val="424E02DA"/>
    <w:rsid w:val="42682E3E"/>
    <w:rsid w:val="427E6D1F"/>
    <w:rsid w:val="428B6C0F"/>
    <w:rsid w:val="428DB1F7"/>
    <w:rsid w:val="42B07AB0"/>
    <w:rsid w:val="42CE7FC9"/>
    <w:rsid w:val="42D8F700"/>
    <w:rsid w:val="42DB4731"/>
    <w:rsid w:val="42E253EA"/>
    <w:rsid w:val="42EAFE8E"/>
    <w:rsid w:val="42EB860F"/>
    <w:rsid w:val="43041437"/>
    <w:rsid w:val="434823FB"/>
    <w:rsid w:val="435F3632"/>
    <w:rsid w:val="4375E957"/>
    <w:rsid w:val="437D3603"/>
    <w:rsid w:val="438D15EF"/>
    <w:rsid w:val="439263B4"/>
    <w:rsid w:val="43A36DA1"/>
    <w:rsid w:val="43B91400"/>
    <w:rsid w:val="43DF6071"/>
    <w:rsid w:val="43E51CB9"/>
    <w:rsid w:val="43E611B1"/>
    <w:rsid w:val="43F4DD4F"/>
    <w:rsid w:val="43F80586"/>
    <w:rsid w:val="43F85CF7"/>
    <w:rsid w:val="443883AD"/>
    <w:rsid w:val="445257A4"/>
    <w:rsid w:val="4476B2D5"/>
    <w:rsid w:val="447CB461"/>
    <w:rsid w:val="4497AD0C"/>
    <w:rsid w:val="44B9BA6E"/>
    <w:rsid w:val="44CCA87E"/>
    <w:rsid w:val="44E2D9A8"/>
    <w:rsid w:val="44FE4E4A"/>
    <w:rsid w:val="451A9E85"/>
    <w:rsid w:val="45374713"/>
    <w:rsid w:val="45584316"/>
    <w:rsid w:val="455AB474"/>
    <w:rsid w:val="456A9794"/>
    <w:rsid w:val="45993EED"/>
    <w:rsid w:val="45A31281"/>
    <w:rsid w:val="45ACE8FE"/>
    <w:rsid w:val="45ADD67C"/>
    <w:rsid w:val="45B51ED1"/>
    <w:rsid w:val="45EE9E9C"/>
    <w:rsid w:val="46108158"/>
    <w:rsid w:val="4627D8F0"/>
    <w:rsid w:val="46293C6E"/>
    <w:rsid w:val="465DB2DD"/>
    <w:rsid w:val="4660D03B"/>
    <w:rsid w:val="46723D61"/>
    <w:rsid w:val="4682D4EF"/>
    <w:rsid w:val="46831622"/>
    <w:rsid w:val="46851AC0"/>
    <w:rsid w:val="46873701"/>
    <w:rsid w:val="469E0850"/>
    <w:rsid w:val="46A409BC"/>
    <w:rsid w:val="46B84CF5"/>
    <w:rsid w:val="46C03E15"/>
    <w:rsid w:val="46EA8728"/>
    <w:rsid w:val="46F03B31"/>
    <w:rsid w:val="4701CA05"/>
    <w:rsid w:val="470FB779"/>
    <w:rsid w:val="471E69B6"/>
    <w:rsid w:val="47235236"/>
    <w:rsid w:val="47409048"/>
    <w:rsid w:val="4746523D"/>
    <w:rsid w:val="474E52A0"/>
    <w:rsid w:val="476B4DBC"/>
    <w:rsid w:val="476C2F06"/>
    <w:rsid w:val="477256BF"/>
    <w:rsid w:val="477F2279"/>
    <w:rsid w:val="47A9DF67"/>
    <w:rsid w:val="47AE70D9"/>
    <w:rsid w:val="47CD2FB7"/>
    <w:rsid w:val="47F8285E"/>
    <w:rsid w:val="47FECBEE"/>
    <w:rsid w:val="480845AB"/>
    <w:rsid w:val="4809374A"/>
    <w:rsid w:val="480D8289"/>
    <w:rsid w:val="482227D6"/>
    <w:rsid w:val="48305FA9"/>
    <w:rsid w:val="483E5ADF"/>
    <w:rsid w:val="485545C3"/>
    <w:rsid w:val="48755E5C"/>
    <w:rsid w:val="487F7FC3"/>
    <w:rsid w:val="489D420A"/>
    <w:rsid w:val="48B57944"/>
    <w:rsid w:val="48C1CAD6"/>
    <w:rsid w:val="48CFA75D"/>
    <w:rsid w:val="48D066E8"/>
    <w:rsid w:val="48D5D5C7"/>
    <w:rsid w:val="48D619A9"/>
    <w:rsid w:val="48DB7533"/>
    <w:rsid w:val="48DFBD49"/>
    <w:rsid w:val="48F6289F"/>
    <w:rsid w:val="48FDC145"/>
    <w:rsid w:val="4903A1C5"/>
    <w:rsid w:val="492BDD97"/>
    <w:rsid w:val="49303004"/>
    <w:rsid w:val="493A3E83"/>
    <w:rsid w:val="498D8C43"/>
    <w:rsid w:val="498F84BF"/>
    <w:rsid w:val="49BAB587"/>
    <w:rsid w:val="49C7F28C"/>
    <w:rsid w:val="49E1B404"/>
    <w:rsid w:val="4A040B43"/>
    <w:rsid w:val="4A17EDE5"/>
    <w:rsid w:val="4A1D42B5"/>
    <w:rsid w:val="4A3A8534"/>
    <w:rsid w:val="4A3B20F7"/>
    <w:rsid w:val="4A5A597E"/>
    <w:rsid w:val="4A6F0D34"/>
    <w:rsid w:val="4A9A5B07"/>
    <w:rsid w:val="4AAE0DBD"/>
    <w:rsid w:val="4ACFE81D"/>
    <w:rsid w:val="4AD4E073"/>
    <w:rsid w:val="4AE30421"/>
    <w:rsid w:val="4AE90E61"/>
    <w:rsid w:val="4AEF7C53"/>
    <w:rsid w:val="4AF068B8"/>
    <w:rsid w:val="4AFD3152"/>
    <w:rsid w:val="4B0B4430"/>
    <w:rsid w:val="4B18B7A0"/>
    <w:rsid w:val="4B2275F9"/>
    <w:rsid w:val="4B240478"/>
    <w:rsid w:val="4B3AE067"/>
    <w:rsid w:val="4B5BEDB7"/>
    <w:rsid w:val="4B8793D9"/>
    <w:rsid w:val="4B915817"/>
    <w:rsid w:val="4BD9BFC9"/>
    <w:rsid w:val="4BDC7018"/>
    <w:rsid w:val="4BE70095"/>
    <w:rsid w:val="4BE99E8E"/>
    <w:rsid w:val="4BEECACE"/>
    <w:rsid w:val="4BFF41C0"/>
    <w:rsid w:val="4C093BC4"/>
    <w:rsid w:val="4C0A011C"/>
    <w:rsid w:val="4C562B12"/>
    <w:rsid w:val="4C572B74"/>
    <w:rsid w:val="4C88314E"/>
    <w:rsid w:val="4C9C7D6B"/>
    <w:rsid w:val="4CD38C1B"/>
    <w:rsid w:val="4CD3CFD7"/>
    <w:rsid w:val="4CEF759E"/>
    <w:rsid w:val="4D21BA76"/>
    <w:rsid w:val="4D22854D"/>
    <w:rsid w:val="4D24D25D"/>
    <w:rsid w:val="4D35D884"/>
    <w:rsid w:val="4D37C527"/>
    <w:rsid w:val="4D48B77C"/>
    <w:rsid w:val="4D839B98"/>
    <w:rsid w:val="4D8B1F87"/>
    <w:rsid w:val="4D8EFFA2"/>
    <w:rsid w:val="4D91661C"/>
    <w:rsid w:val="4DCB7AB4"/>
    <w:rsid w:val="4DCC7192"/>
    <w:rsid w:val="4DD80B49"/>
    <w:rsid w:val="4DE7CB36"/>
    <w:rsid w:val="4E086DB0"/>
    <w:rsid w:val="4E0ACB19"/>
    <w:rsid w:val="4E0E61AC"/>
    <w:rsid w:val="4E192CCE"/>
    <w:rsid w:val="4E200A0C"/>
    <w:rsid w:val="4E290BE4"/>
    <w:rsid w:val="4E489CC9"/>
    <w:rsid w:val="4E6683AE"/>
    <w:rsid w:val="4E6F7103"/>
    <w:rsid w:val="4E755EBA"/>
    <w:rsid w:val="4E82CA2F"/>
    <w:rsid w:val="4E8E45C6"/>
    <w:rsid w:val="4E9BB4E7"/>
    <w:rsid w:val="4E9C171C"/>
    <w:rsid w:val="4EAC7070"/>
    <w:rsid w:val="4EAEF19E"/>
    <w:rsid w:val="4EB1F213"/>
    <w:rsid w:val="4EB30164"/>
    <w:rsid w:val="4EBEB381"/>
    <w:rsid w:val="4EE3F733"/>
    <w:rsid w:val="4EF1C125"/>
    <w:rsid w:val="4F039EBF"/>
    <w:rsid w:val="4F14A1D7"/>
    <w:rsid w:val="4F262009"/>
    <w:rsid w:val="4F2627E2"/>
    <w:rsid w:val="4F3D9161"/>
    <w:rsid w:val="4F6B2C9A"/>
    <w:rsid w:val="4F6BACDE"/>
    <w:rsid w:val="4F89C75F"/>
    <w:rsid w:val="4F8B8E76"/>
    <w:rsid w:val="4F94E561"/>
    <w:rsid w:val="4FB02B84"/>
    <w:rsid w:val="4FBB8708"/>
    <w:rsid w:val="4FD55DC4"/>
    <w:rsid w:val="4FDFD9A5"/>
    <w:rsid w:val="4FFCC18E"/>
    <w:rsid w:val="5002E8D8"/>
    <w:rsid w:val="5006B299"/>
    <w:rsid w:val="500EBA0B"/>
    <w:rsid w:val="50148A71"/>
    <w:rsid w:val="501ACE32"/>
    <w:rsid w:val="5021F1B2"/>
    <w:rsid w:val="50220E85"/>
    <w:rsid w:val="5025C6BD"/>
    <w:rsid w:val="5028DE47"/>
    <w:rsid w:val="503BA700"/>
    <w:rsid w:val="5046381D"/>
    <w:rsid w:val="507C0E9E"/>
    <w:rsid w:val="50AEC43D"/>
    <w:rsid w:val="50BEB9D7"/>
    <w:rsid w:val="50C7A873"/>
    <w:rsid w:val="50C7C979"/>
    <w:rsid w:val="50C8F083"/>
    <w:rsid w:val="50CAEF12"/>
    <w:rsid w:val="50DEC01B"/>
    <w:rsid w:val="512AAF71"/>
    <w:rsid w:val="512B8DDE"/>
    <w:rsid w:val="513492A5"/>
    <w:rsid w:val="514BB737"/>
    <w:rsid w:val="51514C62"/>
    <w:rsid w:val="5165D0CF"/>
    <w:rsid w:val="51684EFA"/>
    <w:rsid w:val="517297BB"/>
    <w:rsid w:val="51A78A25"/>
    <w:rsid w:val="51B9D518"/>
    <w:rsid w:val="51BEC4C8"/>
    <w:rsid w:val="51C6049D"/>
    <w:rsid w:val="51E032D8"/>
    <w:rsid w:val="51E86312"/>
    <w:rsid w:val="51F73863"/>
    <w:rsid w:val="521AD141"/>
    <w:rsid w:val="521E0871"/>
    <w:rsid w:val="52386133"/>
    <w:rsid w:val="52387E05"/>
    <w:rsid w:val="523AD58D"/>
    <w:rsid w:val="524EF2E3"/>
    <w:rsid w:val="525407B6"/>
    <w:rsid w:val="5281A546"/>
    <w:rsid w:val="5298CA96"/>
    <w:rsid w:val="52A4F97A"/>
    <w:rsid w:val="52A7ADA0"/>
    <w:rsid w:val="52B6826B"/>
    <w:rsid w:val="52CE95AB"/>
    <w:rsid w:val="52E96654"/>
    <w:rsid w:val="52EA6D0C"/>
    <w:rsid w:val="52F7C756"/>
    <w:rsid w:val="530F6833"/>
    <w:rsid w:val="53433CD4"/>
    <w:rsid w:val="534366DD"/>
    <w:rsid w:val="53452078"/>
    <w:rsid w:val="535487EF"/>
    <w:rsid w:val="539547CA"/>
    <w:rsid w:val="53A78EF6"/>
    <w:rsid w:val="541FF206"/>
    <w:rsid w:val="542F8882"/>
    <w:rsid w:val="543DFA1B"/>
    <w:rsid w:val="54481EF7"/>
    <w:rsid w:val="5453690F"/>
    <w:rsid w:val="546E8247"/>
    <w:rsid w:val="546E832C"/>
    <w:rsid w:val="547DC9B8"/>
    <w:rsid w:val="5491BA7A"/>
    <w:rsid w:val="549D5C35"/>
    <w:rsid w:val="54BCBE85"/>
    <w:rsid w:val="54C77323"/>
    <w:rsid w:val="54C934D9"/>
    <w:rsid w:val="54DCD27A"/>
    <w:rsid w:val="551EE6E4"/>
    <w:rsid w:val="5528ECE5"/>
    <w:rsid w:val="5535A7A8"/>
    <w:rsid w:val="55413400"/>
    <w:rsid w:val="554C01AB"/>
    <w:rsid w:val="5559CDED"/>
    <w:rsid w:val="55652ABB"/>
    <w:rsid w:val="5597F578"/>
    <w:rsid w:val="55A53A4C"/>
    <w:rsid w:val="55AB641E"/>
    <w:rsid w:val="55BE6032"/>
    <w:rsid w:val="55C494E5"/>
    <w:rsid w:val="55D0E9AD"/>
    <w:rsid w:val="55F031E5"/>
    <w:rsid w:val="55F6DBB2"/>
    <w:rsid w:val="561D0242"/>
    <w:rsid w:val="5629DDFD"/>
    <w:rsid w:val="56324F82"/>
    <w:rsid w:val="56592F74"/>
    <w:rsid w:val="565D77AC"/>
    <w:rsid w:val="566F9761"/>
    <w:rsid w:val="56CEB4DB"/>
    <w:rsid w:val="56CF9A6D"/>
    <w:rsid w:val="56D9881B"/>
    <w:rsid w:val="56DC5D9B"/>
    <w:rsid w:val="573ADF91"/>
    <w:rsid w:val="57505DE9"/>
    <w:rsid w:val="5754F913"/>
    <w:rsid w:val="575E0485"/>
    <w:rsid w:val="57918A8E"/>
    <w:rsid w:val="57C16DB1"/>
    <w:rsid w:val="57C81F80"/>
    <w:rsid w:val="57D08B27"/>
    <w:rsid w:val="57DFD9C2"/>
    <w:rsid w:val="57EE22C4"/>
    <w:rsid w:val="581DFC33"/>
    <w:rsid w:val="584DD02A"/>
    <w:rsid w:val="58554BE7"/>
    <w:rsid w:val="585AA8F1"/>
    <w:rsid w:val="585DFEEA"/>
    <w:rsid w:val="58732C3A"/>
    <w:rsid w:val="587C3A35"/>
    <w:rsid w:val="5886F080"/>
    <w:rsid w:val="5889AD15"/>
    <w:rsid w:val="58977983"/>
    <w:rsid w:val="58C2A8FB"/>
    <w:rsid w:val="58CC3709"/>
    <w:rsid w:val="58E22AC9"/>
    <w:rsid w:val="590968F5"/>
    <w:rsid w:val="591FA516"/>
    <w:rsid w:val="5925FDDE"/>
    <w:rsid w:val="594FE1CD"/>
    <w:rsid w:val="595AF866"/>
    <w:rsid w:val="59979636"/>
    <w:rsid w:val="59A075CE"/>
    <w:rsid w:val="59D5097D"/>
    <w:rsid w:val="59DE2B8C"/>
    <w:rsid w:val="59E1D635"/>
    <w:rsid w:val="59F6659E"/>
    <w:rsid w:val="5A04AC61"/>
    <w:rsid w:val="5A06E017"/>
    <w:rsid w:val="5A0CA22F"/>
    <w:rsid w:val="5A0DB9BB"/>
    <w:rsid w:val="5A642630"/>
    <w:rsid w:val="5A7375AB"/>
    <w:rsid w:val="5A97B1C1"/>
    <w:rsid w:val="5AA9402E"/>
    <w:rsid w:val="5AC42AE6"/>
    <w:rsid w:val="5AF135DA"/>
    <w:rsid w:val="5AF69DD9"/>
    <w:rsid w:val="5AF8AC8B"/>
    <w:rsid w:val="5B025EB8"/>
    <w:rsid w:val="5B1CEEB9"/>
    <w:rsid w:val="5B2EA28E"/>
    <w:rsid w:val="5B44241B"/>
    <w:rsid w:val="5B4BF2A1"/>
    <w:rsid w:val="5B5669B5"/>
    <w:rsid w:val="5B761C91"/>
    <w:rsid w:val="5B7C0845"/>
    <w:rsid w:val="5B8AF1F4"/>
    <w:rsid w:val="5BAA442F"/>
    <w:rsid w:val="5BB30EDC"/>
    <w:rsid w:val="5BCF8E19"/>
    <w:rsid w:val="5BD2BCF5"/>
    <w:rsid w:val="5BD86917"/>
    <w:rsid w:val="5BDF2E50"/>
    <w:rsid w:val="5BFC16E4"/>
    <w:rsid w:val="5C353C17"/>
    <w:rsid w:val="5C39FC1D"/>
    <w:rsid w:val="5C439AA9"/>
    <w:rsid w:val="5C5CFF4B"/>
    <w:rsid w:val="5C6E4C17"/>
    <w:rsid w:val="5C8BD9CC"/>
    <w:rsid w:val="5C8F3C49"/>
    <w:rsid w:val="5CBE65CC"/>
    <w:rsid w:val="5CC78386"/>
    <w:rsid w:val="5CFB6CB2"/>
    <w:rsid w:val="5D034CB4"/>
    <w:rsid w:val="5D0721E4"/>
    <w:rsid w:val="5D0F3EC6"/>
    <w:rsid w:val="5D2E5AA1"/>
    <w:rsid w:val="5D39A3D1"/>
    <w:rsid w:val="5D411C40"/>
    <w:rsid w:val="5D6A0117"/>
    <w:rsid w:val="5D810F50"/>
    <w:rsid w:val="5D8EDE89"/>
    <w:rsid w:val="5D969DA1"/>
    <w:rsid w:val="5DA82E80"/>
    <w:rsid w:val="5DA99E9E"/>
    <w:rsid w:val="5DF7C241"/>
    <w:rsid w:val="5DFD334A"/>
    <w:rsid w:val="5DFEA7C1"/>
    <w:rsid w:val="5E02EE88"/>
    <w:rsid w:val="5E11CB2B"/>
    <w:rsid w:val="5E1F444C"/>
    <w:rsid w:val="5E2862E4"/>
    <w:rsid w:val="5E38F601"/>
    <w:rsid w:val="5E451A2D"/>
    <w:rsid w:val="5E4A2AD0"/>
    <w:rsid w:val="5E864137"/>
    <w:rsid w:val="5E872316"/>
    <w:rsid w:val="5EBDE995"/>
    <w:rsid w:val="5EBF51FE"/>
    <w:rsid w:val="5ECACFFC"/>
    <w:rsid w:val="5ECFEB85"/>
    <w:rsid w:val="5EF042AD"/>
    <w:rsid w:val="5EF9A380"/>
    <w:rsid w:val="5F0D1601"/>
    <w:rsid w:val="5F1CB1B3"/>
    <w:rsid w:val="5F1DF304"/>
    <w:rsid w:val="5F2148B6"/>
    <w:rsid w:val="5F574084"/>
    <w:rsid w:val="5F642761"/>
    <w:rsid w:val="5F6CE4C7"/>
    <w:rsid w:val="5FC86332"/>
    <w:rsid w:val="5FD01AC6"/>
    <w:rsid w:val="5FE1CC7C"/>
    <w:rsid w:val="6000996B"/>
    <w:rsid w:val="60047AAD"/>
    <w:rsid w:val="602296D8"/>
    <w:rsid w:val="60282DD9"/>
    <w:rsid w:val="602A3395"/>
    <w:rsid w:val="60417429"/>
    <w:rsid w:val="60466192"/>
    <w:rsid w:val="60695BDA"/>
    <w:rsid w:val="606E11CB"/>
    <w:rsid w:val="60704611"/>
    <w:rsid w:val="607952AC"/>
    <w:rsid w:val="60885C19"/>
    <w:rsid w:val="60ADC7C7"/>
    <w:rsid w:val="60AE6994"/>
    <w:rsid w:val="60B9B4C5"/>
    <w:rsid w:val="60C3785A"/>
    <w:rsid w:val="60C7DF3A"/>
    <w:rsid w:val="60CE5CF7"/>
    <w:rsid w:val="60D891D8"/>
    <w:rsid w:val="60DCEF59"/>
    <w:rsid w:val="60DEB1B5"/>
    <w:rsid w:val="60F445B1"/>
    <w:rsid w:val="61012E1A"/>
    <w:rsid w:val="614FF7B5"/>
    <w:rsid w:val="6153BE4F"/>
    <w:rsid w:val="615BF0F2"/>
    <w:rsid w:val="616BD5F2"/>
    <w:rsid w:val="6183F914"/>
    <w:rsid w:val="61A12FE6"/>
    <w:rsid w:val="61B4A789"/>
    <w:rsid w:val="61D8FCC0"/>
    <w:rsid w:val="61FA0FDC"/>
    <w:rsid w:val="61FEE401"/>
    <w:rsid w:val="6218C1FB"/>
    <w:rsid w:val="621E7FA0"/>
    <w:rsid w:val="622EF156"/>
    <w:rsid w:val="624AE415"/>
    <w:rsid w:val="625930B7"/>
    <w:rsid w:val="625C42C5"/>
    <w:rsid w:val="627105F1"/>
    <w:rsid w:val="6273B4D7"/>
    <w:rsid w:val="628D2E3E"/>
    <w:rsid w:val="62974A1C"/>
    <w:rsid w:val="62986024"/>
    <w:rsid w:val="62CB8051"/>
    <w:rsid w:val="62D55940"/>
    <w:rsid w:val="62D7F468"/>
    <w:rsid w:val="62F6A527"/>
    <w:rsid w:val="62FF59B2"/>
    <w:rsid w:val="6303D762"/>
    <w:rsid w:val="6303D7F6"/>
    <w:rsid w:val="63077D3D"/>
    <w:rsid w:val="630D7DFD"/>
    <w:rsid w:val="6343A8AE"/>
    <w:rsid w:val="63522E93"/>
    <w:rsid w:val="63524B41"/>
    <w:rsid w:val="63531ECB"/>
    <w:rsid w:val="63667D0F"/>
    <w:rsid w:val="63734272"/>
    <w:rsid w:val="639C6CB0"/>
    <w:rsid w:val="63AC9FC9"/>
    <w:rsid w:val="63C4EDBA"/>
    <w:rsid w:val="63D96D4E"/>
    <w:rsid w:val="63E2E5B6"/>
    <w:rsid w:val="63EF69FB"/>
    <w:rsid w:val="63FBE559"/>
    <w:rsid w:val="63FE416F"/>
    <w:rsid w:val="641CC357"/>
    <w:rsid w:val="64577184"/>
    <w:rsid w:val="646968AC"/>
    <w:rsid w:val="647CA645"/>
    <w:rsid w:val="647E72E2"/>
    <w:rsid w:val="64843381"/>
    <w:rsid w:val="6490FCA9"/>
    <w:rsid w:val="64989BAB"/>
    <w:rsid w:val="64B4BBD4"/>
    <w:rsid w:val="64C0558E"/>
    <w:rsid w:val="64C4DEC3"/>
    <w:rsid w:val="64D2C82E"/>
    <w:rsid w:val="64E49BA5"/>
    <w:rsid w:val="64EAE59E"/>
    <w:rsid w:val="64EFF315"/>
    <w:rsid w:val="6511687D"/>
    <w:rsid w:val="651FCD41"/>
    <w:rsid w:val="6548C88B"/>
    <w:rsid w:val="656C07E3"/>
    <w:rsid w:val="657F10EF"/>
    <w:rsid w:val="65A0CDF2"/>
    <w:rsid w:val="65CE4D8A"/>
    <w:rsid w:val="65D7BE47"/>
    <w:rsid w:val="65EEFD35"/>
    <w:rsid w:val="65FDD56C"/>
    <w:rsid w:val="66036A1A"/>
    <w:rsid w:val="6606A67A"/>
    <w:rsid w:val="66091469"/>
    <w:rsid w:val="6611BDAE"/>
    <w:rsid w:val="6619B6D8"/>
    <w:rsid w:val="66320632"/>
    <w:rsid w:val="6660365B"/>
    <w:rsid w:val="66624E70"/>
    <w:rsid w:val="66636456"/>
    <w:rsid w:val="66677353"/>
    <w:rsid w:val="6688588E"/>
    <w:rsid w:val="66BE039E"/>
    <w:rsid w:val="66C39CD3"/>
    <w:rsid w:val="66DE1A60"/>
    <w:rsid w:val="66F9E266"/>
    <w:rsid w:val="6703CD5B"/>
    <w:rsid w:val="672D1169"/>
    <w:rsid w:val="672FB149"/>
    <w:rsid w:val="672FCEAC"/>
    <w:rsid w:val="67399B99"/>
    <w:rsid w:val="6745E667"/>
    <w:rsid w:val="67469160"/>
    <w:rsid w:val="674D9457"/>
    <w:rsid w:val="6758C66C"/>
    <w:rsid w:val="6771FD13"/>
    <w:rsid w:val="6774968F"/>
    <w:rsid w:val="67861083"/>
    <w:rsid w:val="67873352"/>
    <w:rsid w:val="6796178C"/>
    <w:rsid w:val="67BC7DC7"/>
    <w:rsid w:val="67D308C4"/>
    <w:rsid w:val="67D82184"/>
    <w:rsid w:val="67E885C7"/>
    <w:rsid w:val="67F21D3D"/>
    <w:rsid w:val="6807D6B2"/>
    <w:rsid w:val="680EDB9B"/>
    <w:rsid w:val="68103025"/>
    <w:rsid w:val="6815E936"/>
    <w:rsid w:val="682AE831"/>
    <w:rsid w:val="683EDF10"/>
    <w:rsid w:val="6874151F"/>
    <w:rsid w:val="68756406"/>
    <w:rsid w:val="68777919"/>
    <w:rsid w:val="6878985C"/>
    <w:rsid w:val="687A16D4"/>
    <w:rsid w:val="688E615C"/>
    <w:rsid w:val="68A0E961"/>
    <w:rsid w:val="68A778B7"/>
    <w:rsid w:val="68B6C35F"/>
    <w:rsid w:val="68B8DEA6"/>
    <w:rsid w:val="68D3C6DB"/>
    <w:rsid w:val="6906B655"/>
    <w:rsid w:val="690E70BB"/>
    <w:rsid w:val="691AB4C0"/>
    <w:rsid w:val="6920A0DF"/>
    <w:rsid w:val="69235BD8"/>
    <w:rsid w:val="6924F5B8"/>
    <w:rsid w:val="6925D9F2"/>
    <w:rsid w:val="694EF17B"/>
    <w:rsid w:val="6958D95D"/>
    <w:rsid w:val="697589D7"/>
    <w:rsid w:val="697F5422"/>
    <w:rsid w:val="6984788B"/>
    <w:rsid w:val="6998BFC1"/>
    <w:rsid w:val="69A724CA"/>
    <w:rsid w:val="69A8E827"/>
    <w:rsid w:val="69BB6E6D"/>
    <w:rsid w:val="69CFF286"/>
    <w:rsid w:val="69DC4D03"/>
    <w:rsid w:val="6A0BC8FC"/>
    <w:rsid w:val="6A0D8E8D"/>
    <w:rsid w:val="6A10F1D2"/>
    <w:rsid w:val="6A1720F2"/>
    <w:rsid w:val="6A265FF9"/>
    <w:rsid w:val="6A7C24DF"/>
    <w:rsid w:val="6ACAC5EB"/>
    <w:rsid w:val="6ADE2E7E"/>
    <w:rsid w:val="6AEE44E1"/>
    <w:rsid w:val="6AFF2001"/>
    <w:rsid w:val="6B06B4D0"/>
    <w:rsid w:val="6B0FD72D"/>
    <w:rsid w:val="6B230C41"/>
    <w:rsid w:val="6B462473"/>
    <w:rsid w:val="6B470831"/>
    <w:rsid w:val="6B4D5B9A"/>
    <w:rsid w:val="6B727328"/>
    <w:rsid w:val="6B74D9CB"/>
    <w:rsid w:val="6B7E6673"/>
    <w:rsid w:val="6B8FAED6"/>
    <w:rsid w:val="6B9FFAE7"/>
    <w:rsid w:val="6BD598FD"/>
    <w:rsid w:val="6BE8781F"/>
    <w:rsid w:val="6BF83F91"/>
    <w:rsid w:val="6C05079A"/>
    <w:rsid w:val="6C05A18B"/>
    <w:rsid w:val="6C0DDECE"/>
    <w:rsid w:val="6C1D7783"/>
    <w:rsid w:val="6C60AF5B"/>
    <w:rsid w:val="6C686003"/>
    <w:rsid w:val="6C712524"/>
    <w:rsid w:val="6C729508"/>
    <w:rsid w:val="6C79623C"/>
    <w:rsid w:val="6C7F4757"/>
    <w:rsid w:val="6C819996"/>
    <w:rsid w:val="6C838265"/>
    <w:rsid w:val="6C9166D6"/>
    <w:rsid w:val="6C93F3F6"/>
    <w:rsid w:val="6CA275AB"/>
    <w:rsid w:val="6CA5ED4B"/>
    <w:rsid w:val="6CB20E68"/>
    <w:rsid w:val="6CBB3345"/>
    <w:rsid w:val="6CCA503C"/>
    <w:rsid w:val="6CCD9D09"/>
    <w:rsid w:val="6CECB171"/>
    <w:rsid w:val="6CFD7377"/>
    <w:rsid w:val="6D062B4A"/>
    <w:rsid w:val="6D0CF48E"/>
    <w:rsid w:val="6D1AF89E"/>
    <w:rsid w:val="6D3DBE1C"/>
    <w:rsid w:val="6D51FFE4"/>
    <w:rsid w:val="6D5CD181"/>
    <w:rsid w:val="6D6F5259"/>
    <w:rsid w:val="6D94B91C"/>
    <w:rsid w:val="6DD5B671"/>
    <w:rsid w:val="6DE0D7BB"/>
    <w:rsid w:val="6E18D47A"/>
    <w:rsid w:val="6E22A92B"/>
    <w:rsid w:val="6E239D87"/>
    <w:rsid w:val="6E2C3B4A"/>
    <w:rsid w:val="6E3CDEFA"/>
    <w:rsid w:val="6E425181"/>
    <w:rsid w:val="6E59E54E"/>
    <w:rsid w:val="6E63BBC8"/>
    <w:rsid w:val="6E63EE51"/>
    <w:rsid w:val="6EC97151"/>
    <w:rsid w:val="6ECE13B1"/>
    <w:rsid w:val="6F1C6927"/>
    <w:rsid w:val="6F319A2B"/>
    <w:rsid w:val="6F3321F6"/>
    <w:rsid w:val="6F5949E9"/>
    <w:rsid w:val="6F68532A"/>
    <w:rsid w:val="6F79C3C2"/>
    <w:rsid w:val="6F7A3776"/>
    <w:rsid w:val="6F84116A"/>
    <w:rsid w:val="6F9D6349"/>
    <w:rsid w:val="6FC5D9A9"/>
    <w:rsid w:val="6FDB3127"/>
    <w:rsid w:val="6FE5AA85"/>
    <w:rsid w:val="6FE9905D"/>
    <w:rsid w:val="6FEB9DDC"/>
    <w:rsid w:val="6FF08D5B"/>
    <w:rsid w:val="6FF3842F"/>
    <w:rsid w:val="702674A7"/>
    <w:rsid w:val="70298125"/>
    <w:rsid w:val="703A3434"/>
    <w:rsid w:val="705BF1DB"/>
    <w:rsid w:val="706826BB"/>
    <w:rsid w:val="706CF414"/>
    <w:rsid w:val="70808552"/>
    <w:rsid w:val="7089D6EE"/>
    <w:rsid w:val="7092C6B9"/>
    <w:rsid w:val="70DA37EA"/>
    <w:rsid w:val="70DC5BA0"/>
    <w:rsid w:val="70E1B614"/>
    <w:rsid w:val="7112F16B"/>
    <w:rsid w:val="711BB04D"/>
    <w:rsid w:val="712A7F1F"/>
    <w:rsid w:val="713476C2"/>
    <w:rsid w:val="7165FAB4"/>
    <w:rsid w:val="716A8B5B"/>
    <w:rsid w:val="718D2E4C"/>
    <w:rsid w:val="71A18254"/>
    <w:rsid w:val="71B34DB4"/>
    <w:rsid w:val="71BA3AB7"/>
    <w:rsid w:val="722BF32E"/>
    <w:rsid w:val="7243CE03"/>
    <w:rsid w:val="724EFBD7"/>
    <w:rsid w:val="725A2C36"/>
    <w:rsid w:val="727A165E"/>
    <w:rsid w:val="7297DB61"/>
    <w:rsid w:val="72A57DB8"/>
    <w:rsid w:val="72BB919E"/>
    <w:rsid w:val="72DA1C53"/>
    <w:rsid w:val="72E607A8"/>
    <w:rsid w:val="72EBBFAC"/>
    <w:rsid w:val="72F5608E"/>
    <w:rsid w:val="7317AB95"/>
    <w:rsid w:val="732A2EBD"/>
    <w:rsid w:val="73327495"/>
    <w:rsid w:val="733B1B5E"/>
    <w:rsid w:val="735B7866"/>
    <w:rsid w:val="73625CA8"/>
    <w:rsid w:val="7365A8D2"/>
    <w:rsid w:val="736DA1F9"/>
    <w:rsid w:val="73B15B0A"/>
    <w:rsid w:val="73BC1074"/>
    <w:rsid w:val="73C6D9EF"/>
    <w:rsid w:val="73E3B9B7"/>
    <w:rsid w:val="7400A51A"/>
    <w:rsid w:val="7405E14A"/>
    <w:rsid w:val="7412FC4D"/>
    <w:rsid w:val="741394A6"/>
    <w:rsid w:val="742438E3"/>
    <w:rsid w:val="7435A86B"/>
    <w:rsid w:val="745474CD"/>
    <w:rsid w:val="7488A438"/>
    <w:rsid w:val="74960A62"/>
    <w:rsid w:val="74AE2717"/>
    <w:rsid w:val="74B57DFC"/>
    <w:rsid w:val="74C53B1A"/>
    <w:rsid w:val="74D25C5C"/>
    <w:rsid w:val="7509801E"/>
    <w:rsid w:val="750AA524"/>
    <w:rsid w:val="751A7091"/>
    <w:rsid w:val="751F113E"/>
    <w:rsid w:val="7533CF27"/>
    <w:rsid w:val="75416421"/>
    <w:rsid w:val="7561E8C9"/>
    <w:rsid w:val="7565B766"/>
    <w:rsid w:val="756AF00A"/>
    <w:rsid w:val="757413A6"/>
    <w:rsid w:val="7594F4C5"/>
    <w:rsid w:val="75B0E5A1"/>
    <w:rsid w:val="75B14DD0"/>
    <w:rsid w:val="75B5EA7C"/>
    <w:rsid w:val="75C1D763"/>
    <w:rsid w:val="75DA80F8"/>
    <w:rsid w:val="75E91225"/>
    <w:rsid w:val="760D403E"/>
    <w:rsid w:val="760D840F"/>
    <w:rsid w:val="761255AF"/>
    <w:rsid w:val="761CF9E6"/>
    <w:rsid w:val="7633D153"/>
    <w:rsid w:val="763AA2E7"/>
    <w:rsid w:val="7641E1F1"/>
    <w:rsid w:val="7642AA65"/>
    <w:rsid w:val="764B48F3"/>
    <w:rsid w:val="7651D03F"/>
    <w:rsid w:val="765B99FA"/>
    <w:rsid w:val="76748C48"/>
    <w:rsid w:val="768506F9"/>
    <w:rsid w:val="768C7486"/>
    <w:rsid w:val="76922CFC"/>
    <w:rsid w:val="76996741"/>
    <w:rsid w:val="76A560CF"/>
    <w:rsid w:val="76A64DC1"/>
    <w:rsid w:val="76ADD0BC"/>
    <w:rsid w:val="76BA9DB0"/>
    <w:rsid w:val="76D31614"/>
    <w:rsid w:val="76D65E1E"/>
    <w:rsid w:val="76E056CA"/>
    <w:rsid w:val="76EEDB5E"/>
    <w:rsid w:val="76F6FAEB"/>
    <w:rsid w:val="770BEE04"/>
    <w:rsid w:val="7714E195"/>
    <w:rsid w:val="772807D7"/>
    <w:rsid w:val="773EAD2E"/>
    <w:rsid w:val="774EB84C"/>
    <w:rsid w:val="7763BC9D"/>
    <w:rsid w:val="777D4908"/>
    <w:rsid w:val="77A8F037"/>
    <w:rsid w:val="77ADCF28"/>
    <w:rsid w:val="77CB2A50"/>
    <w:rsid w:val="77D607A6"/>
    <w:rsid w:val="77E580BE"/>
    <w:rsid w:val="77F54838"/>
    <w:rsid w:val="782A2CEF"/>
    <w:rsid w:val="7837F363"/>
    <w:rsid w:val="7853F1AA"/>
    <w:rsid w:val="7870D734"/>
    <w:rsid w:val="7877DE91"/>
    <w:rsid w:val="78791CCD"/>
    <w:rsid w:val="78F92F32"/>
    <w:rsid w:val="78FA3115"/>
    <w:rsid w:val="78FBF9A9"/>
    <w:rsid w:val="7916520F"/>
    <w:rsid w:val="7926B0D3"/>
    <w:rsid w:val="792F724A"/>
    <w:rsid w:val="795BD4F0"/>
    <w:rsid w:val="795C02AD"/>
    <w:rsid w:val="7964BB00"/>
    <w:rsid w:val="79742C9C"/>
    <w:rsid w:val="797EAEFE"/>
    <w:rsid w:val="79955BD9"/>
    <w:rsid w:val="799B92FB"/>
    <w:rsid w:val="79B77EAF"/>
    <w:rsid w:val="79C0F0BA"/>
    <w:rsid w:val="79FD3AE3"/>
    <w:rsid w:val="7A28A0FC"/>
    <w:rsid w:val="7A2ECB09"/>
    <w:rsid w:val="7A653BD3"/>
    <w:rsid w:val="7A69F238"/>
    <w:rsid w:val="7A766584"/>
    <w:rsid w:val="7A7B50A3"/>
    <w:rsid w:val="7AA9DFBA"/>
    <w:rsid w:val="7AAB965D"/>
    <w:rsid w:val="7AB215AD"/>
    <w:rsid w:val="7ACFCD00"/>
    <w:rsid w:val="7AD6202E"/>
    <w:rsid w:val="7AEAA840"/>
    <w:rsid w:val="7B1A9290"/>
    <w:rsid w:val="7B270D63"/>
    <w:rsid w:val="7B3EC3E6"/>
    <w:rsid w:val="7B45F20A"/>
    <w:rsid w:val="7B6FEDF9"/>
    <w:rsid w:val="7B7BE2DC"/>
    <w:rsid w:val="7B82A32B"/>
    <w:rsid w:val="7B9EF197"/>
    <w:rsid w:val="7BA37C2D"/>
    <w:rsid w:val="7BC6AA11"/>
    <w:rsid w:val="7BCE329A"/>
    <w:rsid w:val="7BEC04B8"/>
    <w:rsid w:val="7BF97D7A"/>
    <w:rsid w:val="7BF9CB42"/>
    <w:rsid w:val="7C024D1C"/>
    <w:rsid w:val="7C2F85BC"/>
    <w:rsid w:val="7C31880F"/>
    <w:rsid w:val="7C42FA5D"/>
    <w:rsid w:val="7C52B540"/>
    <w:rsid w:val="7C642312"/>
    <w:rsid w:val="7C6A63AF"/>
    <w:rsid w:val="7C6C18B9"/>
    <w:rsid w:val="7C6CF603"/>
    <w:rsid w:val="7C75FBF2"/>
    <w:rsid w:val="7C784446"/>
    <w:rsid w:val="7CE208F3"/>
    <w:rsid w:val="7D068BD3"/>
    <w:rsid w:val="7D1BC196"/>
    <w:rsid w:val="7D278635"/>
    <w:rsid w:val="7D390D8C"/>
    <w:rsid w:val="7D44AFC6"/>
    <w:rsid w:val="7D585199"/>
    <w:rsid w:val="7D59B8F1"/>
    <w:rsid w:val="7D6109FA"/>
    <w:rsid w:val="7D695893"/>
    <w:rsid w:val="7D88E1AE"/>
    <w:rsid w:val="7D95CDC4"/>
    <w:rsid w:val="7D9A35A8"/>
    <w:rsid w:val="7D9AFF5F"/>
    <w:rsid w:val="7DB0F68C"/>
    <w:rsid w:val="7DB891AB"/>
    <w:rsid w:val="7DC05476"/>
    <w:rsid w:val="7DCDBEC5"/>
    <w:rsid w:val="7DCE9CEC"/>
    <w:rsid w:val="7DD11EE2"/>
    <w:rsid w:val="7E0222BA"/>
    <w:rsid w:val="7E02EAB4"/>
    <w:rsid w:val="7E142389"/>
    <w:rsid w:val="7E1757F0"/>
    <w:rsid w:val="7E254ECE"/>
    <w:rsid w:val="7E4076D9"/>
    <w:rsid w:val="7E42C779"/>
    <w:rsid w:val="7E4CC7A7"/>
    <w:rsid w:val="7E5C18FD"/>
    <w:rsid w:val="7E6793AD"/>
    <w:rsid w:val="7E706F8A"/>
    <w:rsid w:val="7E88330A"/>
    <w:rsid w:val="7EA1800D"/>
    <w:rsid w:val="7EF05903"/>
    <w:rsid w:val="7EF883C2"/>
    <w:rsid w:val="7F0AB9E3"/>
    <w:rsid w:val="7F0D351E"/>
    <w:rsid w:val="7F0F5987"/>
    <w:rsid w:val="7F2796D5"/>
    <w:rsid w:val="7F2EBEA8"/>
    <w:rsid w:val="7F559843"/>
    <w:rsid w:val="7F5BD117"/>
    <w:rsid w:val="7F5D7114"/>
    <w:rsid w:val="7F63956B"/>
    <w:rsid w:val="7F6E8FF5"/>
    <w:rsid w:val="7F81C276"/>
    <w:rsid w:val="7F8C0BF1"/>
    <w:rsid w:val="7F8EF315"/>
    <w:rsid w:val="7FA16C83"/>
    <w:rsid w:val="7FA241AD"/>
    <w:rsid w:val="7FC5B688"/>
    <w:rsid w:val="7FF1148F"/>
    <w:rsid w:val="7FFDF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2A2D1D3"/>
  <w15:docId w15:val="{C2D5FAEE-5AD8-4679-BC1B-8E774BEAE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D2579"/>
  </w:style>
  <w:style w:type="paragraph" w:styleId="Nagwek2">
    <w:name w:val="heading 2"/>
    <w:basedOn w:val="Normalny"/>
    <w:link w:val="Nagwek2Znak"/>
    <w:uiPriority w:val="9"/>
    <w:qFormat/>
    <w:rsid w:val="008C7B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8C7B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8C7B5F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8C7B5F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Hipercze">
    <w:name w:val="Hyperlink"/>
    <w:basedOn w:val="Domylnaczcionkaakapitu"/>
    <w:uiPriority w:val="99"/>
    <w:unhideWhenUsed/>
    <w:rsid w:val="008C7B5F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C7B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C7B5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0D098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801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801DF"/>
  </w:style>
  <w:style w:type="paragraph" w:styleId="Stopka">
    <w:name w:val="footer"/>
    <w:basedOn w:val="Normalny"/>
    <w:link w:val="StopkaZnak"/>
    <w:uiPriority w:val="99"/>
    <w:unhideWhenUsed/>
    <w:rsid w:val="00E801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801DF"/>
  </w:style>
  <w:style w:type="character" w:styleId="Odwoaniedokomentarza">
    <w:name w:val="annotation reference"/>
    <w:basedOn w:val="Domylnaczcionkaakapitu"/>
    <w:uiPriority w:val="99"/>
    <w:semiHidden/>
    <w:unhideWhenUsed/>
    <w:rsid w:val="00576CF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76CF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76CF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CF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CF6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576CF6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411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856C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1134D2"/>
    <w:rPr>
      <w:color w:val="800080" w:themeColor="followedHyperlink"/>
      <w:u w:val="single"/>
    </w:rPr>
  </w:style>
  <w:style w:type="table" w:styleId="Siatkatabelijasna">
    <w:name w:val="Grid Table Light"/>
    <w:basedOn w:val="Standardowy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Numerstrony">
    <w:name w:val="page number"/>
    <w:basedOn w:val="Domylnaczcionkaakapitu"/>
    <w:uiPriority w:val="99"/>
    <w:semiHidden/>
    <w:unhideWhenUsed/>
    <w:rsid w:val="008F544C"/>
  </w:style>
  <w:style w:type="character" w:styleId="Uwydatnienie">
    <w:name w:val="Emphasis"/>
    <w:basedOn w:val="Domylnaczcionkaakapitu"/>
    <w:uiPriority w:val="20"/>
    <w:qFormat/>
    <w:rsid w:val="00207696"/>
    <w:rPr>
      <w:i/>
      <w:iCs/>
    </w:rPr>
  </w:style>
  <w:style w:type="character" w:customStyle="1" w:styleId="normaltextrun">
    <w:name w:val="normaltextrun"/>
    <w:basedOn w:val="Domylnaczcionkaakapitu"/>
    <w:rsid w:val="00D36775"/>
  </w:style>
  <w:style w:type="character" w:customStyle="1" w:styleId="eop">
    <w:name w:val="eop"/>
    <w:basedOn w:val="Domylnaczcionkaakapitu"/>
    <w:rsid w:val="00D367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6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95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6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3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microsoft.com/office/2018/08/relationships/commentsExtensible" Target="commentsExtensible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6A3D1210D0064ABE1BE124E2AFFDE3" ma:contentTypeVersion="11" ma:contentTypeDescription="Utwórz nowy dokument." ma:contentTypeScope="" ma:versionID="84fd9f6e9dd49230c7839bfc673f36ff">
  <xsd:schema xmlns:xsd="http://www.w3.org/2001/XMLSchema" xmlns:xs="http://www.w3.org/2001/XMLSchema" xmlns:p="http://schemas.microsoft.com/office/2006/metadata/properties" xmlns:ns2="4a07eeba-9bc3-47e7-9ac4-fddd11761be8" xmlns:ns3="695eaa01-9f43-4f0d-8e22-e7319a802ad9" targetNamespace="http://schemas.microsoft.com/office/2006/metadata/properties" ma:root="true" ma:fieldsID="04e595719efa0681a1106e44621b79d0" ns2:_="" ns3:_="">
    <xsd:import namespace="4a07eeba-9bc3-47e7-9ac4-fddd11761be8"/>
    <xsd:import namespace="695eaa01-9f43-4f0d-8e22-e7319a802a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7eeba-9bc3-47e7-9ac4-fddd11761b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5eaa01-9f43-4f0d-8e22-e7319a802a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E6EBB9-E1EB-4D2C-97FF-8A114102DA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66812A-1D2D-4E43-9675-DF366EE6F6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07eeba-9bc3-47e7-9ac4-fddd11761be8"/>
    <ds:schemaRef ds:uri="695eaa01-9f43-4f0d-8e22-e7319a802a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66D24B-43A8-4975-BDFD-DFE4F3D13A3C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  <ds:schemaRef ds:uri="http://schemas.microsoft.com/office/infopath/2007/PartnerControls"/>
    <ds:schemaRef ds:uri="ef3476a5-3a46-4b0e-a268-7cf3c6625e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5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ymon Ciupa</dc:creator>
  <cp:keywords/>
  <cp:lastModifiedBy>Magdalena Skwarska</cp:lastModifiedBy>
  <cp:revision>4</cp:revision>
  <cp:lastPrinted>2020-05-27T08:07:00Z</cp:lastPrinted>
  <dcterms:created xsi:type="dcterms:W3CDTF">2020-05-28T09:45:00Z</dcterms:created>
  <dcterms:modified xsi:type="dcterms:W3CDTF">2020-05-2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6A3D1210D0064ABE1BE124E2AFFDE3</vt:lpwstr>
  </property>
  <property fmtid="{D5CDD505-2E9C-101B-9397-08002B2CF9AE}" pid="3" name="Order">
    <vt:r8>75400</vt:r8>
  </property>
  <property fmtid="{D5CDD505-2E9C-101B-9397-08002B2CF9AE}" pid="4" name="ComplianceAssetId">
    <vt:lpwstr/>
  </property>
</Properties>
</file>